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6244B2B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</w:t>
      </w:r>
      <w:r w:rsidR="00563E7B" w:rsidRPr="00563E7B">
        <w:rPr>
          <w:rStyle w:val="Strong"/>
          <w:rFonts w:ascii="Arial" w:hAnsi="Arial" w:cs="Arial"/>
          <w:szCs w:val="32"/>
        </w:rPr>
        <w:t>CIA1C06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54891633" w:rsidR="000A29F9" w:rsidRDefault="00362693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</w:t>
      </w:r>
      <w:r w:rsidR="00710F8D">
        <w:rPr>
          <w:rStyle w:val="Strong"/>
          <w:rFonts w:ascii="Arial" w:hAnsi="Arial" w:cs="Arial"/>
          <w:szCs w:val="32"/>
        </w:rPr>
        <w:t>2</w:t>
      </w:r>
      <w:r>
        <w:rPr>
          <w:rStyle w:val="Strong"/>
          <w:rFonts w:ascii="Arial" w:hAnsi="Arial" w:cs="Arial"/>
          <w:szCs w:val="32"/>
        </w:rPr>
        <w:t>/2</w:t>
      </w:r>
      <w:r w:rsidR="00710F8D">
        <w:rPr>
          <w:rStyle w:val="Strong"/>
          <w:rFonts w:ascii="Arial" w:hAnsi="Arial" w:cs="Arial"/>
          <w:szCs w:val="32"/>
        </w:rPr>
        <w:t>3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3A36DF0E" w:rsidR="00F6580C" w:rsidRDefault="00637B85" w:rsidP="2FC79C9C">
      <w:pPr>
        <w:pStyle w:val="Title"/>
        <w:rPr>
          <w:rStyle w:val="Strong"/>
          <w:rFonts w:ascii="Arial" w:hAnsi="Arial" w:cs="Arial"/>
        </w:rPr>
      </w:pPr>
      <w:r w:rsidRPr="2FC79C9C">
        <w:rPr>
          <w:rStyle w:val="Strong"/>
          <w:rFonts w:ascii="Arial" w:hAnsi="Arial" w:cs="Arial"/>
        </w:rPr>
        <w:t xml:space="preserve">Project Part </w:t>
      </w:r>
      <w:r w:rsidR="00B66BD2" w:rsidRPr="2FC79C9C">
        <w:rPr>
          <w:rStyle w:val="Strong"/>
          <w:rFonts w:ascii="Arial" w:hAnsi="Arial" w:cs="Arial"/>
        </w:rPr>
        <w:t>3</w:t>
      </w:r>
      <w:r w:rsidR="084899E1" w:rsidRPr="2FC79C9C">
        <w:rPr>
          <w:rStyle w:val="Strong"/>
          <w:rFonts w:ascii="Arial" w:hAnsi="Arial" w:cs="Arial"/>
        </w:rPr>
        <w:t>b</w:t>
      </w:r>
    </w:p>
    <w:p w14:paraId="1433C788" w14:textId="66C55513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AA0920">
        <w:rPr>
          <w:rStyle w:val="Strong"/>
          <w:rFonts w:ascii="Arial" w:hAnsi="Arial" w:cs="Arial"/>
          <w:szCs w:val="32"/>
        </w:rPr>
        <w:t xml:space="preserve">SQL </w:t>
      </w:r>
      <w:r w:rsidR="00E24722">
        <w:rPr>
          <w:rStyle w:val="Strong"/>
          <w:rFonts w:ascii="Arial" w:hAnsi="Arial" w:cs="Arial"/>
          <w:szCs w:val="32"/>
        </w:rPr>
        <w:t xml:space="preserve">and Server-Side </w:t>
      </w:r>
      <w:r w:rsidR="00AA0920">
        <w:rPr>
          <w:rStyle w:val="Strong"/>
          <w:rFonts w:ascii="Arial" w:hAnsi="Arial" w:cs="Arial"/>
          <w:szCs w:val="32"/>
        </w:rPr>
        <w:t>Codes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405ACDD0" w:rsidR="00F6580C" w:rsidRPr="00A13107" w:rsidRDefault="004E4506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JAVEN LAI LE YU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1BA8D319" w:rsidR="00F6580C" w:rsidRPr="00A13107" w:rsidRDefault="004E4506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2202934B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13829098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4E4506">
              <w:rPr>
                <w:rStyle w:val="Emphasis"/>
                <w:rFonts w:cs="Arial"/>
              </w:rPr>
              <w:t>P17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18C93EFF" w14:textId="64F1CD1D" w:rsidR="00DE05C0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DE05C0">
        <w:t>SQL Codes</w:t>
      </w:r>
      <w:r w:rsidR="00DE05C0">
        <w:tab/>
      </w:r>
      <w:r w:rsidR="00DE05C0">
        <w:fldChar w:fldCharType="begin"/>
      </w:r>
      <w:r w:rsidR="00DE05C0">
        <w:instrText xml:space="preserve"> PAGEREF _Toc505103322 \h </w:instrText>
      </w:r>
      <w:r w:rsidR="00DE05C0">
        <w:fldChar w:fldCharType="separate"/>
      </w:r>
      <w:r w:rsidR="00DE05C0">
        <w:t>3</w:t>
      </w:r>
      <w:r w:rsidR="00DE05C0">
        <w:fldChar w:fldCharType="end"/>
      </w:r>
      <w:r w:rsidR="002617B2">
        <w:t>-1</w:t>
      </w:r>
      <w:r w:rsidR="006053A3">
        <w:t>5</w:t>
      </w:r>
    </w:p>
    <w:p w14:paraId="10212FEA" w14:textId="35BC2074" w:rsidR="004B737F" w:rsidRDefault="00F6580C" w:rsidP="004B737F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end"/>
      </w:r>
      <w:r w:rsidR="004B737F" w:rsidRPr="004B737F">
        <w:t xml:space="preserve"> </w:t>
      </w:r>
      <w:r w:rsidR="004B737F">
        <w:t>SQL Keywords used</w:t>
      </w:r>
      <w:r w:rsidR="004B737F">
        <w:tab/>
      </w:r>
      <w:r w:rsidR="002617B2">
        <w:t>1</w:t>
      </w:r>
      <w:r w:rsidR="006053A3">
        <w:t>6</w:t>
      </w:r>
      <w:r w:rsidR="002617B2">
        <w:t>-1</w:t>
      </w:r>
      <w:r w:rsidR="006053A3">
        <w:t>7</w:t>
      </w:r>
    </w:p>
    <w:p w14:paraId="1ABE0EE5" w14:textId="6437D2D6" w:rsidR="00F6580C" w:rsidRPr="00A13107" w:rsidRDefault="00F6580C" w:rsidP="00F6580C">
      <w:pPr>
        <w:jc w:val="left"/>
        <w:rPr>
          <w:rFonts w:cs="Arial"/>
          <w:lang w:val="en-US"/>
        </w:rPr>
      </w:pPr>
    </w:p>
    <w:p w14:paraId="569C3BCA" w14:textId="77777777" w:rsidR="00AA1D4D" w:rsidRDefault="00F6580C" w:rsidP="000037C2">
      <w:pPr>
        <w:pStyle w:val="Heading1"/>
        <w:sectPr w:rsidR="00AA1D4D" w:rsidSect="001C1B18">
          <w:headerReference w:type="even" r:id="rId14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181115949"/>
      <w:bookmarkStart w:id="6" w:name="_Toc181116790"/>
      <w:bookmarkEnd w:id="0"/>
      <w:bookmarkEnd w:id="1"/>
    </w:p>
    <w:p w14:paraId="084E2B74" w14:textId="621B9126" w:rsidR="00F6580C" w:rsidRPr="000037C2" w:rsidRDefault="008836FC" w:rsidP="000037C2">
      <w:pPr>
        <w:pStyle w:val="Heading1"/>
      </w:pPr>
      <w:bookmarkStart w:id="7" w:name="_Toc505103322"/>
      <w:r>
        <w:lastRenderedPageBreak/>
        <w:t>SQL Codes</w:t>
      </w:r>
      <w:bookmarkEnd w:id="7"/>
    </w:p>
    <w:p w14:paraId="3F0963A5" w14:textId="3940341C" w:rsidR="00DB3B35" w:rsidRDefault="0025542E" w:rsidP="00DB3B35">
      <w:r>
        <w:t>Accou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3"/>
        <w:gridCol w:w="4039"/>
        <w:gridCol w:w="3457"/>
        <w:gridCol w:w="1134"/>
        <w:gridCol w:w="1701"/>
      </w:tblGrid>
      <w:tr w:rsidR="00AA1D4D" w:rsidRPr="00876433" w14:paraId="7F8839E1" w14:textId="218E5F36" w:rsidTr="00E36D4C">
        <w:tc>
          <w:tcPr>
            <w:tcW w:w="2193" w:type="dxa"/>
          </w:tcPr>
          <w:p w14:paraId="6FC196A5" w14:textId="43A8D716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039" w:type="dxa"/>
          </w:tcPr>
          <w:p w14:paraId="4CFB3AF6" w14:textId="77777777" w:rsidR="00AA1D4D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70BD27CF" w14:textId="6650839C" w:rsidR="00362693" w:rsidRPr="00362693" w:rsidRDefault="00362693" w:rsidP="00AA1D4D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337" w:type="dxa"/>
          </w:tcPr>
          <w:p w14:paraId="23AD1162" w14:textId="5919D8F5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134" w:type="dxa"/>
          </w:tcPr>
          <w:p w14:paraId="4180A6B5" w14:textId="2C54C91C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701" w:type="dxa"/>
          </w:tcPr>
          <w:p w14:paraId="3F13C75D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ACDB204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DE76DA3" w14:textId="285BACAE" w:rsidR="00876433" w:rsidRPr="00876433" w:rsidRDefault="00876433" w:rsidP="00AA1D4D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5D05D9" w:rsidRPr="00876433" w14:paraId="30C27987" w14:textId="77777777" w:rsidTr="00E36D4C">
        <w:tc>
          <w:tcPr>
            <w:tcW w:w="2193" w:type="dxa"/>
          </w:tcPr>
          <w:p w14:paraId="3F795952" w14:textId="77777777" w:rsidR="005D05D9" w:rsidRDefault="009F3BCE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ew </w:t>
            </w:r>
            <w:r w:rsidR="00570BF2">
              <w:rPr>
                <w:sz w:val="20"/>
                <w:szCs w:val="20"/>
              </w:rPr>
              <w:t>User’s Account</w:t>
            </w:r>
          </w:p>
          <w:p w14:paraId="7A833C8F" w14:textId="30440512" w:rsidR="00156BA9" w:rsidRDefault="00156BA9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d all </w:t>
            </w:r>
            <w:r w:rsidR="009E71CB">
              <w:rPr>
                <w:sz w:val="20"/>
                <w:szCs w:val="20"/>
              </w:rPr>
              <w:t>the</w:t>
            </w:r>
            <w:r>
              <w:rPr>
                <w:sz w:val="20"/>
                <w:szCs w:val="20"/>
              </w:rPr>
              <w:t xml:space="preserve"> Reviews </w:t>
            </w:r>
            <w:r w:rsidR="009E71CB">
              <w:rPr>
                <w:sz w:val="20"/>
                <w:szCs w:val="20"/>
              </w:rPr>
              <w:t xml:space="preserve">they </w:t>
            </w:r>
            <w:r>
              <w:rPr>
                <w:sz w:val="20"/>
                <w:szCs w:val="20"/>
              </w:rPr>
              <w:t>made</w:t>
            </w:r>
            <w:r w:rsidR="00D078D2">
              <w:rPr>
                <w:sz w:val="20"/>
                <w:szCs w:val="20"/>
              </w:rPr>
              <w:t>.</w:t>
            </w:r>
          </w:p>
        </w:tc>
        <w:tc>
          <w:tcPr>
            <w:tcW w:w="4039" w:type="dxa"/>
          </w:tcPr>
          <w:p w14:paraId="705EA634" w14:textId="1F3AC56D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username, picture, email, phone, role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DATE_</w:t>
            </w:r>
            <w:proofErr w:type="gramStart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FORMAT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>acc.date</w:t>
            </w:r>
            <w:proofErr w:type="spellEnd"/>
            <w:r w:rsidRPr="00D03295">
              <w:rPr>
                <w:rFonts w:ascii="Courier New" w:hAnsi="Courier New" w:cs="Courier New"/>
                <w:sz w:val="20"/>
                <w:szCs w:val="20"/>
              </w:rPr>
              <w:t>, "%d/%m/%Y")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S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date,</w:t>
            </w:r>
          </w:p>
          <w:p w14:paraId="7A1B04A2" w14:textId="359A733D" w:rsidR="00D03295" w:rsidRPr="00D03295" w:rsidRDefault="00D03295" w:rsidP="00D03295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>review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 xml:space="preserve">reviews, </w:t>
            </w:r>
          </w:p>
          <w:p w14:paraId="798DC2D8" w14:textId="5DFE31FF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>res.name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restaurants,</w:t>
            </w:r>
          </w:p>
          <w:p w14:paraId="4E78CC62" w14:textId="050AAA8E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spellStart"/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>rev.rating</w:t>
            </w:r>
            <w:proofErr w:type="spellEnd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ratings</w:t>
            </w:r>
          </w:p>
          <w:p w14:paraId="0B45A572" w14:textId="73B67ACA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FROM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accounts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S </w:t>
            </w:r>
            <w:proofErr w:type="spellStart"/>
            <w:r w:rsidRPr="00D03295">
              <w:rPr>
                <w:rFonts w:ascii="Courier New" w:hAnsi="Courier New" w:cs="Courier New"/>
                <w:sz w:val="20"/>
                <w:szCs w:val="20"/>
              </w:rPr>
              <w:t>acc</w:t>
            </w:r>
            <w:proofErr w:type="spellEnd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EFT JOIN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reviews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S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rev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09E8B1BA" w14:textId="1482D585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ON </w:t>
            </w:r>
            <w:proofErr w:type="spellStart"/>
            <w:proofErr w:type="gramStart"/>
            <w:r w:rsidRPr="00D03295">
              <w:rPr>
                <w:rFonts w:ascii="Courier New" w:hAnsi="Courier New" w:cs="Courier New"/>
                <w:sz w:val="20"/>
                <w:szCs w:val="20"/>
              </w:rPr>
              <w:t>acc.idAccount</w:t>
            </w:r>
            <w:proofErr w:type="spellEnd"/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D03295">
              <w:rPr>
                <w:rFonts w:ascii="Courier New" w:hAnsi="Courier New" w:cs="Courier New"/>
                <w:sz w:val="20"/>
                <w:szCs w:val="20"/>
              </w:rPr>
              <w:t>rev.idAccount</w:t>
            </w:r>
            <w:proofErr w:type="spellEnd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3EF6DF99" w14:textId="6384B378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</w:t>
            </w:r>
            <w:r w:rsidR="00E11969">
              <w:rPr>
                <w:rFonts w:ascii="Courier New" w:hAnsi="Courier New" w:cs="Courier New"/>
                <w:b/>
                <w:bCs/>
                <w:sz w:val="20"/>
                <w:szCs w:val="20"/>
              </w:rPr>
              <w:t>LEFT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JOIN 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 xml:space="preserve">restaurants 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AS res</w:t>
            </w:r>
          </w:p>
          <w:p w14:paraId="1FECBECF" w14:textId="615399CF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ON </w:t>
            </w:r>
            <w:proofErr w:type="spellStart"/>
            <w:proofErr w:type="gramStart"/>
            <w:r w:rsidRPr="00D03295">
              <w:rPr>
                <w:rFonts w:ascii="Courier New" w:hAnsi="Courier New" w:cs="Courier New"/>
                <w:sz w:val="20"/>
                <w:szCs w:val="20"/>
              </w:rPr>
              <w:t>res.idRestaurant</w:t>
            </w:r>
            <w:proofErr w:type="spellEnd"/>
            <w:proofErr w:type="gramEnd"/>
            <w:r w:rsidRPr="00D03295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D03295">
              <w:rPr>
                <w:rFonts w:ascii="Courier New" w:hAnsi="Courier New" w:cs="Courier New"/>
                <w:sz w:val="20"/>
                <w:szCs w:val="20"/>
              </w:rPr>
              <w:t>rev.idRestaurant</w:t>
            </w:r>
            <w:proofErr w:type="spellEnd"/>
          </w:p>
          <w:p w14:paraId="5860D6F3" w14:textId="6DFFDB19" w:rsidR="00D03295" w:rsidRPr="00D03295" w:rsidRDefault="00D03295" w:rsidP="00D03295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WHERE </w:t>
            </w:r>
            <w:proofErr w:type="spellStart"/>
            <w:proofErr w:type="gramStart"/>
            <w:r w:rsidRPr="00D03295">
              <w:rPr>
                <w:rFonts w:ascii="Courier New" w:hAnsi="Courier New" w:cs="Courier New"/>
                <w:sz w:val="20"/>
                <w:szCs w:val="20"/>
              </w:rPr>
              <w:t>acc.idAccount</w:t>
            </w:r>
            <w:proofErr w:type="spellEnd"/>
            <w:proofErr w:type="gramEnd"/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</w:t>
            </w:r>
            <w:r w:rsidRPr="00D03295">
              <w:rPr>
                <w:rFonts w:ascii="Courier New" w:hAnsi="Courier New" w:cs="Courier New"/>
                <w:sz w:val="20"/>
                <w:szCs w:val="20"/>
              </w:rPr>
              <w:t>?</w:t>
            </w: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>)</w:t>
            </w:r>
          </w:p>
          <w:p w14:paraId="17B73FD9" w14:textId="7825E771" w:rsidR="005D05D9" w:rsidRPr="00EA3482" w:rsidRDefault="00D03295" w:rsidP="00D03295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D0329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ORDER BY </w:t>
            </w:r>
            <w:proofErr w:type="spellStart"/>
            <w:proofErr w:type="gramStart"/>
            <w:r w:rsidRPr="00D03295">
              <w:rPr>
                <w:rFonts w:ascii="Courier New" w:hAnsi="Courier New" w:cs="Courier New"/>
                <w:sz w:val="20"/>
                <w:szCs w:val="20"/>
              </w:rPr>
              <w:t>res.idRestaurant</w:t>
            </w:r>
            <w:proofErr w:type="spellEnd"/>
            <w:proofErr w:type="gramEnd"/>
          </w:p>
        </w:tc>
        <w:tc>
          <w:tcPr>
            <w:tcW w:w="3337" w:type="dxa"/>
          </w:tcPr>
          <w:p w14:paraId="6C193215" w14:textId="33CA15FA" w:rsidR="005D05D9" w:rsidRDefault="00E5194D" w:rsidP="00DB3B35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me</w:t>
            </w:r>
          </w:p>
        </w:tc>
        <w:tc>
          <w:tcPr>
            <w:tcW w:w="1134" w:type="dxa"/>
          </w:tcPr>
          <w:p w14:paraId="1DA3500F" w14:textId="06B94F42" w:rsidR="00A11CA3" w:rsidRDefault="00A11CA3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1D430FD1" w14:textId="77777777" w:rsidR="005D05D9" w:rsidRPr="00876433" w:rsidRDefault="005D05D9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A1D4D" w:rsidRPr="00876433" w14:paraId="446635DB" w14:textId="1AFF474F" w:rsidTr="00E36D4C">
        <w:tc>
          <w:tcPr>
            <w:tcW w:w="2193" w:type="dxa"/>
          </w:tcPr>
          <w:p w14:paraId="37110132" w14:textId="70171F8C" w:rsidR="00AA1D4D" w:rsidRPr="00876433" w:rsidRDefault="00EA3482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reate New Account</w:t>
            </w:r>
          </w:p>
        </w:tc>
        <w:tc>
          <w:tcPr>
            <w:tcW w:w="4039" w:type="dxa"/>
          </w:tcPr>
          <w:p w14:paraId="22679ADB" w14:textId="3DB783F1" w:rsidR="00AA1D4D" w:rsidRPr="00EA3482" w:rsidRDefault="00EA3482" w:rsidP="008836F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INSERT INTO</w:t>
            </w:r>
            <w:r w:rsidRPr="00EA3482">
              <w:rPr>
                <w:rFonts w:ascii="Courier New" w:hAnsi="Courier New" w:cs="Courier New"/>
                <w:sz w:val="20"/>
                <w:szCs w:val="20"/>
              </w:rPr>
              <w:t xml:space="preserve"> accounts (</w:t>
            </w:r>
            <w:proofErr w:type="spellStart"/>
            <w:r w:rsidRPr="00EA3482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EA3482">
              <w:rPr>
                <w:rFonts w:ascii="Courier New" w:hAnsi="Courier New" w:cs="Courier New"/>
                <w:sz w:val="20"/>
                <w:szCs w:val="20"/>
              </w:rPr>
              <w:t xml:space="preserve">, username, password, phone, email, date)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VALUES </w:t>
            </w:r>
            <w:r w:rsidRPr="00EA3482">
              <w:rPr>
                <w:rFonts w:ascii="Courier New" w:hAnsi="Courier New" w:cs="Courier New"/>
                <w:sz w:val="20"/>
                <w:szCs w:val="20"/>
              </w:rPr>
              <w:t>(NULL, TRIM(?), TRIM(?), TRIM(?), TRIM(?), TRIM(?))</w:t>
            </w:r>
          </w:p>
        </w:tc>
        <w:tc>
          <w:tcPr>
            <w:tcW w:w="3337" w:type="dxa"/>
          </w:tcPr>
          <w:p w14:paraId="7BAC862B" w14:textId="0AD2A4E8" w:rsidR="00AA1D4D" w:rsidRPr="00876433" w:rsidRDefault="003A1E4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register</w:t>
            </w:r>
          </w:p>
        </w:tc>
        <w:tc>
          <w:tcPr>
            <w:tcW w:w="1134" w:type="dxa"/>
          </w:tcPr>
          <w:p w14:paraId="24A40BD2" w14:textId="291EEF87" w:rsidR="00AA1D4D" w:rsidRPr="00876433" w:rsidRDefault="00E07693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4E5F50AE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A1D4D" w:rsidRPr="00876433" w14:paraId="67B02A9C" w14:textId="39A6F8C8" w:rsidTr="00E36D4C">
        <w:tc>
          <w:tcPr>
            <w:tcW w:w="2193" w:type="dxa"/>
          </w:tcPr>
          <w:p w14:paraId="1898E47E" w14:textId="77777777" w:rsidR="00741C3B" w:rsidRDefault="0006364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in to Account</w:t>
            </w:r>
            <w:r w:rsidR="00723AF4">
              <w:rPr>
                <w:sz w:val="20"/>
                <w:szCs w:val="20"/>
              </w:rPr>
              <w:t xml:space="preserve">. </w:t>
            </w:r>
          </w:p>
          <w:p w14:paraId="75092B85" w14:textId="77777777" w:rsidR="00741C3B" w:rsidRDefault="00741C3B" w:rsidP="00680FE6">
            <w:pPr>
              <w:jc w:val="left"/>
              <w:rPr>
                <w:sz w:val="20"/>
                <w:szCs w:val="20"/>
              </w:rPr>
            </w:pPr>
          </w:p>
          <w:p w14:paraId="202CDFBD" w14:textId="3C827D2E" w:rsidR="00AA1D4D" w:rsidRPr="00876433" w:rsidRDefault="007573DE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ed </w:t>
            </w:r>
            <w:proofErr w:type="spellStart"/>
            <w:r>
              <w:rPr>
                <w:sz w:val="20"/>
                <w:szCs w:val="20"/>
              </w:rPr>
              <w:t>idAccou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F40B5C">
              <w:rPr>
                <w:sz w:val="20"/>
                <w:szCs w:val="20"/>
              </w:rPr>
              <w:t>to enhance security</w:t>
            </w:r>
            <w:r w:rsidR="00F85FE1">
              <w:rPr>
                <w:sz w:val="20"/>
                <w:szCs w:val="20"/>
              </w:rPr>
              <w:t>.</w:t>
            </w:r>
          </w:p>
        </w:tc>
        <w:tc>
          <w:tcPr>
            <w:tcW w:w="4039" w:type="dxa"/>
          </w:tcPr>
          <w:p w14:paraId="74900C94" w14:textId="3750BD00" w:rsidR="00AA1D4D" w:rsidRPr="00876433" w:rsidRDefault="00666004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r w:rsidRPr="00E54ADF">
              <w:rPr>
                <w:rFonts w:ascii="Courier New" w:hAnsi="Courier New" w:cs="Courier New"/>
                <w:sz w:val="20"/>
                <w:szCs w:val="20"/>
              </w:rPr>
              <w:t>*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FROM</w:t>
            </w:r>
            <w:r w:rsidRPr="00666004">
              <w:rPr>
                <w:rFonts w:ascii="Courier New" w:hAnsi="Courier New" w:cs="Courier New"/>
                <w:sz w:val="20"/>
                <w:szCs w:val="20"/>
              </w:rPr>
              <w:t xml:space="preserve"> accounts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666004">
              <w:rPr>
                <w:rFonts w:ascii="Courier New" w:hAnsi="Courier New" w:cs="Courier New"/>
                <w:sz w:val="20"/>
                <w:szCs w:val="20"/>
              </w:rPr>
              <w:t xml:space="preserve"> username = TRIM(?)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AND</w:t>
            </w:r>
            <w:r w:rsidRPr="0066600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666004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666004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553F8F70" w14:textId="1F1403DA" w:rsidR="00AA1D4D" w:rsidRPr="00876433" w:rsidRDefault="0072041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login</w:t>
            </w:r>
          </w:p>
        </w:tc>
        <w:tc>
          <w:tcPr>
            <w:tcW w:w="1134" w:type="dxa"/>
          </w:tcPr>
          <w:p w14:paraId="026E9754" w14:textId="5C53B9BF" w:rsidR="00AA1D4D" w:rsidRPr="00876433" w:rsidRDefault="0072041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55A2D4C4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A1D4D" w:rsidRPr="00876433" w14:paraId="71FCEE46" w14:textId="62C94150" w:rsidTr="00E36D4C">
        <w:tc>
          <w:tcPr>
            <w:tcW w:w="2193" w:type="dxa"/>
          </w:tcPr>
          <w:p w14:paraId="13FE9FDD" w14:textId="77777777" w:rsidR="00AA1D4D" w:rsidRDefault="00AA1D4D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 xml:space="preserve">Update </w:t>
            </w:r>
            <w:r w:rsidR="008C3584">
              <w:rPr>
                <w:sz w:val="20"/>
                <w:szCs w:val="20"/>
              </w:rPr>
              <w:t>Account by Account’s ID</w:t>
            </w:r>
          </w:p>
          <w:p w14:paraId="196D3422" w14:textId="77777777" w:rsidR="00741C3B" w:rsidRDefault="00741C3B" w:rsidP="00680FE6">
            <w:pPr>
              <w:jc w:val="left"/>
              <w:rPr>
                <w:sz w:val="20"/>
                <w:szCs w:val="20"/>
              </w:rPr>
            </w:pPr>
          </w:p>
          <w:p w14:paraId="6C5F8C3F" w14:textId="7FFDDADD" w:rsidR="00741C3B" w:rsidRPr="00876433" w:rsidRDefault="00741C3B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ing </w:t>
            </w:r>
            <w:proofErr w:type="spellStart"/>
            <w:r>
              <w:rPr>
                <w:sz w:val="20"/>
                <w:szCs w:val="20"/>
              </w:rPr>
              <w:t>idAccount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CD47D3">
              <w:rPr>
                <w:sz w:val="20"/>
                <w:szCs w:val="20"/>
              </w:rPr>
              <w:t>to specify the account.</w:t>
            </w:r>
          </w:p>
        </w:tc>
        <w:tc>
          <w:tcPr>
            <w:tcW w:w="4039" w:type="dxa"/>
          </w:tcPr>
          <w:p w14:paraId="28943B1C" w14:textId="6603F81D" w:rsidR="00AA1D4D" w:rsidRPr="00876433" w:rsidRDefault="002C7158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UPDATE</w:t>
            </w:r>
            <w:r w:rsidRPr="002C715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2C7158">
              <w:rPr>
                <w:rFonts w:ascii="Courier New" w:hAnsi="Courier New" w:cs="Courier New"/>
                <w:sz w:val="20"/>
                <w:szCs w:val="20"/>
              </w:rPr>
              <w:t>foodiedb.accounts</w:t>
            </w:r>
            <w:proofErr w:type="spellEnd"/>
            <w:proofErr w:type="gramEnd"/>
            <w:r w:rsidRPr="002C715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SET</w:t>
            </w:r>
            <w:r w:rsidRPr="002C7158">
              <w:rPr>
                <w:rFonts w:ascii="Courier New" w:hAnsi="Courier New" w:cs="Courier New"/>
                <w:sz w:val="20"/>
                <w:szCs w:val="20"/>
              </w:rPr>
              <w:t xml:space="preserve"> username = TRIM(?), password = TRIM(?), phone = TRIM(?), email = TRIM(?)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2C715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2C7158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2C7158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59AC5C24" w14:textId="75C824C4" w:rsidR="00AA1D4D" w:rsidRPr="00876433" w:rsidRDefault="009F1B2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 w:rsidR="006B2337"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me</w:t>
            </w:r>
          </w:p>
        </w:tc>
        <w:tc>
          <w:tcPr>
            <w:tcW w:w="1134" w:type="dxa"/>
          </w:tcPr>
          <w:p w14:paraId="4457A90B" w14:textId="4944F2B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701" w:type="dxa"/>
          </w:tcPr>
          <w:p w14:paraId="5DDB794B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C3584" w:rsidRPr="00876433" w14:paraId="1E51E556" w14:textId="47C92D47" w:rsidTr="00E36D4C">
        <w:tc>
          <w:tcPr>
            <w:tcW w:w="2193" w:type="dxa"/>
          </w:tcPr>
          <w:p w14:paraId="0F4DE71F" w14:textId="241682D1" w:rsidR="008C3584" w:rsidRPr="00876433" w:rsidRDefault="008C3584" w:rsidP="008C358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</w:t>
            </w:r>
            <w:r w:rsidRPr="0087643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ccount by Account’s ID</w:t>
            </w:r>
          </w:p>
        </w:tc>
        <w:tc>
          <w:tcPr>
            <w:tcW w:w="4039" w:type="dxa"/>
          </w:tcPr>
          <w:p w14:paraId="3AA8551F" w14:textId="3093CC47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DELETE</w:t>
            </w:r>
            <w:r w:rsidRPr="008C358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FROM</w:t>
            </w:r>
            <w:r w:rsidRPr="008C3584">
              <w:rPr>
                <w:rFonts w:ascii="Courier New" w:hAnsi="Courier New" w:cs="Courier New"/>
                <w:sz w:val="20"/>
                <w:szCs w:val="20"/>
              </w:rPr>
              <w:t xml:space="preserve"> accounts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8C358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C3584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8C3584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66D65D54" w14:textId="4FCC0771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me</w:t>
            </w:r>
          </w:p>
        </w:tc>
        <w:tc>
          <w:tcPr>
            <w:tcW w:w="1134" w:type="dxa"/>
          </w:tcPr>
          <w:p w14:paraId="48C73BE7" w14:textId="67164FDF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701" w:type="dxa"/>
          </w:tcPr>
          <w:p w14:paraId="0BDAE060" w14:textId="77777777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C3584" w:rsidRPr="00876433" w14:paraId="4EEA1762" w14:textId="66DE85B6" w:rsidTr="00E36D4C">
        <w:tc>
          <w:tcPr>
            <w:tcW w:w="2193" w:type="dxa"/>
          </w:tcPr>
          <w:p w14:paraId="46D7D49B" w14:textId="569F2004" w:rsidR="008C3584" w:rsidRPr="00876433" w:rsidRDefault="008C3584" w:rsidP="008C358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load Profile Picture</w:t>
            </w:r>
            <w:r w:rsidR="00A12423">
              <w:rPr>
                <w:sz w:val="20"/>
                <w:szCs w:val="20"/>
              </w:rPr>
              <w:t xml:space="preserve"> to User’s Account</w:t>
            </w:r>
          </w:p>
        </w:tc>
        <w:tc>
          <w:tcPr>
            <w:tcW w:w="4039" w:type="dxa"/>
          </w:tcPr>
          <w:p w14:paraId="61041945" w14:textId="475C67BB" w:rsidR="008C3584" w:rsidRPr="00876433" w:rsidRDefault="001C78D8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UPDATE</w:t>
            </w:r>
            <w:r w:rsidRPr="001C78D8">
              <w:rPr>
                <w:rFonts w:ascii="Courier New" w:hAnsi="Courier New" w:cs="Courier New"/>
                <w:sz w:val="20"/>
                <w:szCs w:val="20"/>
              </w:rPr>
              <w:t xml:space="preserve"> accounts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SET</w:t>
            </w:r>
            <w:r w:rsidRPr="001C78D8">
              <w:rPr>
                <w:rFonts w:ascii="Courier New" w:hAnsi="Courier New" w:cs="Courier New"/>
                <w:sz w:val="20"/>
                <w:szCs w:val="20"/>
              </w:rPr>
              <w:t xml:space="preserve"> picture = TRIM(?)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1C78D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1C78D8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1C78D8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754A5989" w14:textId="2A695CCE" w:rsidR="008C3584" w:rsidRPr="00876433" w:rsidRDefault="007D5D57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</w:t>
            </w:r>
            <w:proofErr w:type="spellStart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api</w:t>
            </w:r>
            <w:proofErr w:type="spellEnd"/>
            <w: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  <w:t>/account/me/upload</w:t>
            </w:r>
          </w:p>
        </w:tc>
        <w:tc>
          <w:tcPr>
            <w:tcW w:w="1134" w:type="dxa"/>
          </w:tcPr>
          <w:p w14:paraId="4059C512" w14:textId="1B469256" w:rsidR="008C3584" w:rsidRPr="00876433" w:rsidRDefault="00B918C5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701" w:type="dxa"/>
          </w:tcPr>
          <w:p w14:paraId="01BC71DC" w14:textId="77777777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C3584" w:rsidRPr="00876433" w14:paraId="6D814733" w14:textId="3568B720" w:rsidTr="00E36D4C">
        <w:tc>
          <w:tcPr>
            <w:tcW w:w="2193" w:type="dxa"/>
          </w:tcPr>
          <w:p w14:paraId="721F9CD1" w14:textId="09CBEFC1" w:rsidR="008C3584" w:rsidRPr="00876433" w:rsidRDefault="007557DB" w:rsidP="008C358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t count of how many existing </w:t>
            </w:r>
            <w:r w:rsidR="00CD47D3">
              <w:rPr>
                <w:sz w:val="20"/>
                <w:szCs w:val="20"/>
              </w:rPr>
              <w:t>Accounts</w:t>
            </w:r>
            <w:r>
              <w:rPr>
                <w:sz w:val="20"/>
                <w:szCs w:val="20"/>
              </w:rPr>
              <w:t xml:space="preserve"> there are</w:t>
            </w:r>
            <w:r w:rsidR="00CD47D3">
              <w:rPr>
                <w:sz w:val="20"/>
                <w:szCs w:val="20"/>
              </w:rPr>
              <w:t>.</w:t>
            </w:r>
          </w:p>
        </w:tc>
        <w:tc>
          <w:tcPr>
            <w:tcW w:w="4039" w:type="dxa"/>
          </w:tcPr>
          <w:p w14:paraId="41CFFD01" w14:textId="76D53DC7" w:rsidR="008C3584" w:rsidRPr="00876433" w:rsidRDefault="00DE2CDD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SELECT</w:t>
            </w:r>
            <w:r w:rsidRPr="00DE2CDD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UNT</w:t>
            </w:r>
            <w:r w:rsidRPr="00DE2CDD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DE2CDD">
              <w:rPr>
                <w:rFonts w:ascii="Courier New" w:hAnsi="Courier New" w:cs="Courier New"/>
                <w:sz w:val="20"/>
                <w:szCs w:val="20"/>
              </w:rPr>
              <w:t xml:space="preserve">*)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AS</w:t>
            </w:r>
            <w:r w:rsidRPr="00DE2CDD">
              <w:rPr>
                <w:rFonts w:ascii="Courier New" w:hAnsi="Courier New" w:cs="Courier New"/>
                <w:sz w:val="20"/>
                <w:szCs w:val="20"/>
              </w:rPr>
              <w:t xml:space="preserve"> count </w:t>
            </w:r>
            <w:r w:rsidRPr="00E54ADF">
              <w:rPr>
                <w:rFonts w:ascii="Courier New" w:hAnsi="Courier New" w:cs="Courier New"/>
                <w:b/>
                <w:bCs/>
                <w:sz w:val="20"/>
                <w:szCs w:val="20"/>
              </w:rPr>
              <w:t>FROM</w:t>
            </w:r>
            <w:r w:rsidRPr="00DE2CDD">
              <w:rPr>
                <w:rFonts w:ascii="Courier New" w:hAnsi="Courier New" w:cs="Courier New"/>
                <w:sz w:val="20"/>
                <w:szCs w:val="20"/>
              </w:rPr>
              <w:t xml:space="preserve"> accounts</w:t>
            </w:r>
          </w:p>
        </w:tc>
        <w:tc>
          <w:tcPr>
            <w:tcW w:w="3337" w:type="dxa"/>
          </w:tcPr>
          <w:p w14:paraId="6329EB99" w14:textId="52CC6048" w:rsidR="008C3584" w:rsidRPr="00876433" w:rsidRDefault="00D0606E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account/</w:t>
            </w:r>
            <w:r w:rsidR="00B918C5">
              <w:rPr>
                <w:rFonts w:ascii="Courier New" w:hAnsi="Courier New" w:cs="Courier New"/>
                <w:sz w:val="20"/>
                <w:szCs w:val="20"/>
              </w:rPr>
              <w:t>count</w:t>
            </w:r>
          </w:p>
        </w:tc>
        <w:tc>
          <w:tcPr>
            <w:tcW w:w="1134" w:type="dxa"/>
          </w:tcPr>
          <w:p w14:paraId="5A403D6C" w14:textId="0B7EC5AD" w:rsidR="008C3584" w:rsidRPr="00876433" w:rsidRDefault="00B918C5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0D4614EE" w14:textId="77777777" w:rsidR="008C3584" w:rsidRPr="00876433" w:rsidRDefault="008C3584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42BB" w:rsidRPr="00876433" w14:paraId="1CA751AA" w14:textId="77777777" w:rsidTr="00E36D4C">
        <w:tc>
          <w:tcPr>
            <w:tcW w:w="2193" w:type="dxa"/>
          </w:tcPr>
          <w:p w14:paraId="1D4D9D1D" w14:textId="7316DD4D" w:rsidR="001042BB" w:rsidRDefault="00A72DB8" w:rsidP="008C358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et Password 1: Check if Account name and details are accurate.</w:t>
            </w:r>
          </w:p>
        </w:tc>
        <w:tc>
          <w:tcPr>
            <w:tcW w:w="4039" w:type="dxa"/>
          </w:tcPr>
          <w:p w14:paraId="4591134A" w14:textId="23DA57C5" w:rsidR="001042BB" w:rsidRPr="00E54ADF" w:rsidRDefault="00A72DB8" w:rsidP="008C358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A72DB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* FROM </w:t>
            </w:r>
            <w:r w:rsidRPr="00A72DB8">
              <w:rPr>
                <w:rFonts w:ascii="Courier New" w:hAnsi="Courier New" w:cs="Courier New"/>
                <w:sz w:val="20"/>
                <w:szCs w:val="20"/>
              </w:rPr>
              <w:t>accounts</w:t>
            </w:r>
            <w:r w:rsidRPr="00A72DB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WHERE </w:t>
            </w:r>
            <w:r w:rsidRPr="00A72DB8">
              <w:rPr>
                <w:rFonts w:ascii="Courier New" w:hAnsi="Courier New" w:cs="Courier New"/>
                <w:sz w:val="20"/>
                <w:szCs w:val="20"/>
              </w:rPr>
              <w:t>username</w:t>
            </w:r>
            <w:r w:rsidRPr="00A72DB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AND </w:t>
            </w:r>
            <w:r w:rsidRPr="00A72DB8">
              <w:rPr>
                <w:rFonts w:ascii="Courier New" w:hAnsi="Courier New" w:cs="Courier New"/>
                <w:sz w:val="20"/>
                <w:szCs w:val="20"/>
              </w:rPr>
              <w:t>phone</w:t>
            </w:r>
            <w:r w:rsidRPr="00A72DB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AND </w:t>
            </w:r>
            <w:r w:rsidRPr="00A72DB8">
              <w:rPr>
                <w:rFonts w:ascii="Courier New" w:hAnsi="Courier New" w:cs="Courier New"/>
                <w:sz w:val="20"/>
                <w:szCs w:val="20"/>
              </w:rPr>
              <w:t>email</w:t>
            </w:r>
            <w:r w:rsidRPr="00A72DB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699DC8BC" w14:textId="7C1A918A" w:rsidR="001042BB" w:rsidRDefault="00E36D4C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account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resetPassword</w:t>
            </w:r>
            <w:proofErr w:type="spellEnd"/>
          </w:p>
        </w:tc>
        <w:tc>
          <w:tcPr>
            <w:tcW w:w="1134" w:type="dxa"/>
          </w:tcPr>
          <w:p w14:paraId="652ABFBE" w14:textId="1108984A" w:rsidR="001042BB" w:rsidRDefault="00E36D4C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340AC7FF" w14:textId="77777777" w:rsidR="001042BB" w:rsidRPr="00876433" w:rsidRDefault="001042BB" w:rsidP="008C358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E36D4C" w:rsidRPr="00876433" w14:paraId="4B301D6C" w14:textId="77777777" w:rsidTr="00E36D4C">
        <w:tc>
          <w:tcPr>
            <w:tcW w:w="2193" w:type="dxa"/>
          </w:tcPr>
          <w:p w14:paraId="3541C2ED" w14:textId="0790CF80" w:rsidR="00E36D4C" w:rsidRDefault="00E36D4C" w:rsidP="00E36D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: Reset Password. Use BINARY to keep strict check.</w:t>
            </w:r>
          </w:p>
        </w:tc>
        <w:tc>
          <w:tcPr>
            <w:tcW w:w="4039" w:type="dxa"/>
          </w:tcPr>
          <w:p w14:paraId="36DFD77D" w14:textId="0CB5C82E" w:rsidR="00E36D4C" w:rsidRPr="00E54ADF" w:rsidRDefault="00E36D4C" w:rsidP="00E36D4C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AD14A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UPDATE </w:t>
            </w:r>
            <w:r w:rsidRPr="00AD14A4">
              <w:rPr>
                <w:rFonts w:ascii="Courier New" w:hAnsi="Courier New" w:cs="Courier New"/>
                <w:sz w:val="20"/>
                <w:szCs w:val="20"/>
              </w:rPr>
              <w:t>accounts</w:t>
            </w:r>
            <w:r w:rsidRPr="00AD14A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SET </w:t>
            </w:r>
            <w:r w:rsidRPr="00AD14A4">
              <w:rPr>
                <w:rFonts w:ascii="Courier New" w:hAnsi="Courier New" w:cs="Courier New"/>
                <w:sz w:val="20"/>
                <w:szCs w:val="20"/>
              </w:rPr>
              <w:t>password</w:t>
            </w:r>
            <w:r w:rsidRPr="00AD14A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WHERE </w:t>
            </w:r>
            <w:r w:rsidRPr="00AD14A4">
              <w:rPr>
                <w:rFonts w:ascii="Courier New" w:hAnsi="Courier New" w:cs="Courier New"/>
                <w:sz w:val="20"/>
                <w:szCs w:val="20"/>
              </w:rPr>
              <w:t>username</w:t>
            </w:r>
            <w:r w:rsidRPr="00AD14A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AND BINARY </w:t>
            </w:r>
            <w:r w:rsidRPr="00AD14A4">
              <w:rPr>
                <w:rFonts w:ascii="Courier New" w:hAnsi="Courier New" w:cs="Courier New"/>
                <w:sz w:val="20"/>
                <w:szCs w:val="20"/>
              </w:rPr>
              <w:t>password</w:t>
            </w:r>
            <w:r w:rsidRPr="00AD14A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</w:t>
            </w:r>
          </w:p>
        </w:tc>
        <w:tc>
          <w:tcPr>
            <w:tcW w:w="3337" w:type="dxa"/>
          </w:tcPr>
          <w:p w14:paraId="445AA4A3" w14:textId="49BB47EB" w:rsidR="00E36D4C" w:rsidRDefault="00E36D4C" w:rsidP="00E36D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account/resetPassword</w:t>
            </w:r>
            <w:r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</w:tc>
        <w:tc>
          <w:tcPr>
            <w:tcW w:w="1134" w:type="dxa"/>
          </w:tcPr>
          <w:p w14:paraId="646ACCF7" w14:textId="7A6E47D6" w:rsidR="00E36D4C" w:rsidRDefault="00E36D4C" w:rsidP="00E36D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70461212" w14:textId="77777777" w:rsidR="00E36D4C" w:rsidRPr="00876433" w:rsidRDefault="00E36D4C" w:rsidP="00E36D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175B1ABC" w14:textId="3BCBEDC6" w:rsidR="00637B85" w:rsidRDefault="00637B85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  <w:bookmarkStart w:id="8" w:name="_Toc276544499"/>
      <w:bookmarkStart w:id="9" w:name="_Toc401931049"/>
      <w:bookmarkEnd w:id="2"/>
      <w:bookmarkEnd w:id="3"/>
      <w:bookmarkEnd w:id="4"/>
      <w:bookmarkEnd w:id="5"/>
      <w:bookmarkEnd w:id="6"/>
      <w:bookmarkEnd w:id="8"/>
      <w:bookmarkEnd w:id="9"/>
    </w:p>
    <w:p w14:paraId="3C2550D7" w14:textId="04729BE0" w:rsidR="0025542E" w:rsidRDefault="0025542E" w:rsidP="0025542E">
      <w:r>
        <w:t>Restaura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3"/>
        <w:gridCol w:w="4039"/>
        <w:gridCol w:w="3633"/>
        <w:gridCol w:w="1134"/>
        <w:gridCol w:w="1701"/>
      </w:tblGrid>
      <w:tr w:rsidR="0025542E" w:rsidRPr="00876433" w14:paraId="30DD7E75" w14:textId="77777777" w:rsidTr="00416B74">
        <w:tc>
          <w:tcPr>
            <w:tcW w:w="2193" w:type="dxa"/>
          </w:tcPr>
          <w:p w14:paraId="7E9B1B59" w14:textId="77777777" w:rsidR="0025542E" w:rsidRPr="00876433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039" w:type="dxa"/>
          </w:tcPr>
          <w:p w14:paraId="1F751DF8" w14:textId="77777777" w:rsidR="0025542E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6B0B77A7" w14:textId="77777777" w:rsidR="0025542E" w:rsidRPr="00362693" w:rsidRDefault="0025542E" w:rsidP="00DA2FB2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633" w:type="dxa"/>
          </w:tcPr>
          <w:p w14:paraId="31FA233A" w14:textId="77777777" w:rsidR="0025542E" w:rsidRPr="00876433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134" w:type="dxa"/>
          </w:tcPr>
          <w:p w14:paraId="64262EBA" w14:textId="77777777" w:rsidR="0025542E" w:rsidRPr="00876433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701" w:type="dxa"/>
          </w:tcPr>
          <w:p w14:paraId="27DB7A6D" w14:textId="77777777" w:rsidR="0025542E" w:rsidRPr="00876433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29F46DCF" w14:textId="77777777" w:rsidR="0025542E" w:rsidRPr="00876433" w:rsidRDefault="0025542E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2125593F" w14:textId="77777777" w:rsidR="0025542E" w:rsidRPr="00876433" w:rsidRDefault="0025542E" w:rsidP="00DA2FB2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CC3427" w:rsidRPr="00876433" w14:paraId="3EE37CFB" w14:textId="77777777" w:rsidTr="00416B74">
        <w:tc>
          <w:tcPr>
            <w:tcW w:w="2193" w:type="dxa"/>
          </w:tcPr>
          <w:p w14:paraId="3C492DAA" w14:textId="6EBA54EE" w:rsidR="00CC3427" w:rsidRDefault="00CC3427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All Restaurants available in database.</w:t>
            </w:r>
          </w:p>
        </w:tc>
        <w:tc>
          <w:tcPr>
            <w:tcW w:w="4039" w:type="dxa"/>
          </w:tcPr>
          <w:p w14:paraId="5E69A075" w14:textId="1A8C8D5C" w:rsidR="00CC3427" w:rsidRPr="00EA3482" w:rsidRDefault="00CC3427" w:rsidP="00CC3427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proofErr w:type="spellStart"/>
            <w:proofErr w:type="gramStart"/>
            <w:r w:rsidRPr="00552D72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552D72">
              <w:rPr>
                <w:rFonts w:ascii="Courier New" w:hAnsi="Courier New" w:cs="Courier New"/>
                <w:sz w:val="20"/>
                <w:szCs w:val="20"/>
              </w:rPr>
              <w:t xml:space="preserve">, restaurants.name,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restaurants.description</w:t>
            </w:r>
            <w:proofErr w:type="spellEnd"/>
            <w:r w:rsidRPr="00552D72">
              <w:rPr>
                <w:rFonts w:ascii="Courier New" w:hAnsi="Courier New" w:cs="Courier New"/>
                <w:sz w:val="20"/>
                <w:szCs w:val="20"/>
              </w:rPr>
              <w:t>,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GROUP_CONCAT(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DISTINCT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image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ROUND(AVG(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ating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,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1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atio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COUNT(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ating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eviewers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FROM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RIGHT JOIN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r w:rsidRPr="00552D72">
              <w:rPr>
                <w:rFonts w:ascii="Courier New" w:hAnsi="Courier New" w:cs="Courier New"/>
                <w:sz w:val="20"/>
                <w:szCs w:val="20"/>
              </w:rPr>
              <w:t xml:space="preserve"> =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images.idRestaurant</w:t>
            </w:r>
            <w:proofErr w:type="spellEnd"/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EFT JOIN </w:t>
            </w:r>
            <w:r w:rsidRPr="00552D72">
              <w:rPr>
                <w:rFonts w:ascii="Courier New" w:hAnsi="Courier New" w:cs="Courier New"/>
                <w:sz w:val="20"/>
                <w:szCs w:val="20"/>
              </w:rPr>
              <w:t>reviews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r w:rsidRPr="00552D72">
              <w:rPr>
                <w:rFonts w:ascii="Courier New" w:hAnsi="Courier New" w:cs="Courier New"/>
                <w:sz w:val="20"/>
                <w:szCs w:val="20"/>
              </w:rPr>
              <w:t xml:space="preserve"> =</w:t>
            </w:r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reviews.idRestaurant</w:t>
            </w:r>
            <w:proofErr w:type="spellEnd"/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GROUP BY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552D7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RDER BY </w:t>
            </w:r>
            <w:proofErr w:type="spellStart"/>
            <w:r w:rsidRPr="00552D72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</w:p>
        </w:tc>
        <w:tc>
          <w:tcPr>
            <w:tcW w:w="3633" w:type="dxa"/>
          </w:tcPr>
          <w:p w14:paraId="153D9035" w14:textId="46E30DCA" w:rsidR="00CC3427" w:rsidRDefault="00CC3427" w:rsidP="00CC3427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/</w:t>
            </w:r>
          </w:p>
        </w:tc>
        <w:tc>
          <w:tcPr>
            <w:tcW w:w="1134" w:type="dxa"/>
          </w:tcPr>
          <w:p w14:paraId="75D203B6" w14:textId="77777777" w:rsidR="00CC3427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14E561BE" w14:textId="77777777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CC3427" w:rsidRPr="00876433" w14:paraId="66537DE7" w14:textId="77777777" w:rsidTr="00416B74">
        <w:tc>
          <w:tcPr>
            <w:tcW w:w="2193" w:type="dxa"/>
          </w:tcPr>
          <w:p w14:paraId="383E838C" w14:textId="4DF3DCF6" w:rsidR="00CC3427" w:rsidRPr="00876433" w:rsidRDefault="00CC3427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et a selected Restaurant using its id</w:t>
            </w:r>
          </w:p>
        </w:tc>
        <w:tc>
          <w:tcPr>
            <w:tcW w:w="4039" w:type="dxa"/>
          </w:tcPr>
          <w:p w14:paraId="501788DF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SELECT </w:t>
            </w:r>
            <w:proofErr w:type="spellStart"/>
            <w:proofErr w:type="gram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restaurants.idRestaurant</w:t>
            </w:r>
            <w:proofErr w:type="spellEnd"/>
            <w:proofErr w:type="gram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, name, description, idAccount, menu,</w:t>
            </w:r>
          </w:p>
          <w:p w14:paraId="31EAAE5A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DATE_</w:t>
            </w:r>
            <w:proofErr w:type="gram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ORMAT(</w:t>
            </w:r>
            <w:proofErr w:type="gram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date, "%d %M %Y")</w:t>
            </w:r>
          </w:p>
          <w:p w14:paraId="132F7649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    AS date, </w:t>
            </w:r>
          </w:p>
          <w:p w14:paraId="1ED97BDA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GROUP_</w:t>
            </w:r>
            <w:proofErr w:type="gram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CONCAT(</w:t>
            </w:r>
            <w:proofErr w:type="gram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image)</w:t>
            </w:r>
          </w:p>
          <w:p w14:paraId="18712FEB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    AS images </w:t>
            </w:r>
          </w:p>
          <w:p w14:paraId="4947F60E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FROM restaurants </w:t>
            </w:r>
          </w:p>
          <w:p w14:paraId="68B74CF4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CROSS JOIN images </w:t>
            </w:r>
          </w:p>
          <w:p w14:paraId="5B100C9F" w14:textId="77777777" w:rsidR="00CC3427" w:rsidRPr="007662EF" w:rsidRDefault="00CC3427" w:rsidP="00CC3427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    ON </w:t>
            </w:r>
            <w:proofErr w:type="spellStart"/>
            <w:proofErr w:type="gram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restaurants.idRestaurant</w:t>
            </w:r>
            <w:proofErr w:type="spellEnd"/>
            <w:proofErr w:type="gram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= </w:t>
            </w:r>
            <w:proofErr w:type="spell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images.idRestaurant</w:t>
            </w:r>
            <w:proofErr w:type="spell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51496DF2" w14:textId="11C123C1" w:rsidR="00CC3427" w:rsidRPr="00EA3482" w:rsidRDefault="00CC3427" w:rsidP="00CC3427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WHERE </w:t>
            </w:r>
            <w:proofErr w:type="spellStart"/>
            <w:proofErr w:type="gramStart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restaurants.idRestaurant</w:t>
            </w:r>
            <w:proofErr w:type="spellEnd"/>
            <w:proofErr w:type="gramEnd"/>
            <w:r w:rsidRPr="007662EF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= TRIM(?)</w:t>
            </w:r>
          </w:p>
        </w:tc>
        <w:tc>
          <w:tcPr>
            <w:tcW w:w="3633" w:type="dxa"/>
          </w:tcPr>
          <w:p w14:paraId="78BA1117" w14:textId="77777777" w:rsidR="00602970" w:rsidRPr="00602970" w:rsidRDefault="00554626" w:rsidP="00602970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proofErr w:type="gramStart"/>
            <w:r w:rsidR="00602970"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090BBFD3" w14:textId="152E869C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2CAAC24" w14:textId="06A78025" w:rsidR="00CC3427" w:rsidRPr="00876433" w:rsidRDefault="004F3C13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543A942E" w14:textId="77777777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CC3427" w:rsidRPr="00876433" w14:paraId="644AAE62" w14:textId="77777777" w:rsidTr="00416B74">
        <w:tc>
          <w:tcPr>
            <w:tcW w:w="2193" w:type="dxa"/>
          </w:tcPr>
          <w:p w14:paraId="2C11F4EA" w14:textId="3B3C5B23" w:rsidR="00CC3427" w:rsidRPr="00876433" w:rsidRDefault="00CC3427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Categories for a Restaurant.</w:t>
            </w:r>
          </w:p>
        </w:tc>
        <w:tc>
          <w:tcPr>
            <w:tcW w:w="4039" w:type="dxa"/>
          </w:tcPr>
          <w:p w14:paraId="47ED815C" w14:textId="4AD48654" w:rsidR="00CC3427" w:rsidRPr="006404B1" w:rsidRDefault="00CC3427" w:rsidP="00CC3427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404B1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6404B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404B1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DISTINCT</w:t>
            </w:r>
            <w:r w:rsidRPr="006404B1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404B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category) </w:t>
            </w:r>
            <w:r w:rsidRPr="006404B1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6404B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categories </w:t>
            </w:r>
            <w:r w:rsidRPr="006404B1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6404B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dRestaurant = TRIM(?)</w:t>
            </w:r>
          </w:p>
        </w:tc>
        <w:tc>
          <w:tcPr>
            <w:tcW w:w="3633" w:type="dxa"/>
          </w:tcPr>
          <w:p w14:paraId="3017E436" w14:textId="77777777" w:rsidR="00192785" w:rsidRPr="00602970" w:rsidRDefault="00192785" w:rsidP="00192785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proofErr w:type="gramStart"/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7D8883C7" w14:textId="3886881B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93475EE" w14:textId="05C94E10" w:rsidR="00CC3427" w:rsidRPr="00876433" w:rsidRDefault="00192785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6C9D296A" w14:textId="77777777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CC3427" w:rsidRPr="00876433" w14:paraId="49F8B776" w14:textId="77777777" w:rsidTr="00416B74">
        <w:tc>
          <w:tcPr>
            <w:tcW w:w="2193" w:type="dxa"/>
          </w:tcPr>
          <w:p w14:paraId="2010CE94" w14:textId="3344D2B7" w:rsidR="00CC3427" w:rsidRPr="00876433" w:rsidRDefault="00CC3427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t all branches and their respective </w:t>
            </w:r>
            <w:proofErr w:type="spellStart"/>
            <w:r>
              <w:rPr>
                <w:sz w:val="20"/>
                <w:szCs w:val="20"/>
              </w:rPr>
              <w:t>branch_details</w:t>
            </w:r>
            <w:proofErr w:type="spellEnd"/>
            <w:r>
              <w:rPr>
                <w:sz w:val="20"/>
                <w:szCs w:val="20"/>
              </w:rPr>
              <w:t xml:space="preserve"> for a specific Restaurant.</w:t>
            </w:r>
          </w:p>
        </w:tc>
        <w:tc>
          <w:tcPr>
            <w:tcW w:w="4039" w:type="dxa"/>
          </w:tcPr>
          <w:p w14:paraId="3FD1C999" w14:textId="35D2C203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SELECT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60DAB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, branch,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title)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AS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titles,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CONCAT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(content)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AS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contents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FROM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branches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LEFT JOIN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60DAB">
              <w:rPr>
                <w:rFonts w:ascii="Courier New" w:hAnsi="Courier New" w:cs="Courier New"/>
                <w:sz w:val="20"/>
                <w:szCs w:val="20"/>
              </w:rPr>
              <w:t>branch_details</w:t>
            </w:r>
            <w:proofErr w:type="spell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ON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60DAB">
              <w:rPr>
                <w:rFonts w:ascii="Courier New" w:hAnsi="Courier New" w:cs="Courier New"/>
                <w:sz w:val="20"/>
                <w:szCs w:val="20"/>
              </w:rPr>
              <w:t>branches.idBranch</w:t>
            </w:r>
            <w:proofErr w:type="spell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460DAB">
              <w:rPr>
                <w:rFonts w:ascii="Courier New" w:hAnsi="Courier New" w:cs="Courier New"/>
                <w:sz w:val="20"/>
                <w:szCs w:val="20"/>
              </w:rPr>
              <w:t>branch_details.idBranch</w:t>
            </w:r>
            <w:proofErr w:type="spell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60DAB">
              <w:rPr>
                <w:rFonts w:ascii="Courier New" w:hAnsi="Courier New" w:cs="Courier New"/>
                <w:sz w:val="20"/>
                <w:szCs w:val="20"/>
              </w:rPr>
              <w:lastRenderedPageBreak/>
              <w:t>idRestaurant</w:t>
            </w:r>
            <w:proofErr w:type="spellEnd"/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= TRIM(?)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 BY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branch </w:t>
            </w:r>
            <w:r w:rsidRPr="00460DAB">
              <w:rPr>
                <w:rFonts w:ascii="Courier New" w:hAnsi="Courier New" w:cs="Courier New"/>
                <w:b/>
                <w:bCs/>
                <w:sz w:val="20"/>
                <w:szCs w:val="20"/>
              </w:rPr>
              <w:t>ORDER BY</w:t>
            </w:r>
            <w:r w:rsidRPr="00460DAB">
              <w:rPr>
                <w:rFonts w:ascii="Courier New" w:hAnsi="Courier New" w:cs="Courier New"/>
                <w:sz w:val="20"/>
                <w:szCs w:val="20"/>
              </w:rPr>
              <w:t xml:space="preserve"> title</w:t>
            </w:r>
          </w:p>
        </w:tc>
        <w:tc>
          <w:tcPr>
            <w:tcW w:w="3633" w:type="dxa"/>
          </w:tcPr>
          <w:p w14:paraId="1F9AB6D9" w14:textId="77777777" w:rsidR="00192785" w:rsidRPr="00602970" w:rsidRDefault="00192785" w:rsidP="00192785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proofErr w:type="gramStart"/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6E2FD782" w14:textId="548D7FAA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C6B89C4" w14:textId="16C46759" w:rsidR="00CC3427" w:rsidRPr="00876433" w:rsidRDefault="00192785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049101A5" w14:textId="77777777" w:rsidR="00CC3427" w:rsidRPr="00876433" w:rsidRDefault="00CC3427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B83766" w:rsidRPr="00876433" w14:paraId="35D374F0" w14:textId="77777777" w:rsidTr="00416B74">
        <w:tc>
          <w:tcPr>
            <w:tcW w:w="2193" w:type="dxa"/>
          </w:tcPr>
          <w:p w14:paraId="52CD4C03" w14:textId="77777777" w:rsidR="00B83766" w:rsidRDefault="004F7691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recommendation algorithm:</w:t>
            </w:r>
          </w:p>
          <w:p w14:paraId="311B1E50" w14:textId="77777777" w:rsidR="004F7691" w:rsidRDefault="004F7691" w:rsidP="00CC3427">
            <w:pPr>
              <w:jc w:val="left"/>
              <w:rPr>
                <w:sz w:val="20"/>
                <w:szCs w:val="20"/>
              </w:rPr>
            </w:pPr>
          </w:p>
          <w:p w14:paraId="696A6990" w14:textId="42695FE3" w:rsidR="004F7691" w:rsidRDefault="004F7691" w:rsidP="00CC342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p 4 Searches </w:t>
            </w:r>
            <w:r w:rsidR="0031023C">
              <w:rPr>
                <w:sz w:val="20"/>
                <w:szCs w:val="20"/>
              </w:rPr>
              <w:t xml:space="preserve">linked to a </w:t>
            </w:r>
            <w:r w:rsidR="00BA6C6F">
              <w:rPr>
                <w:sz w:val="20"/>
                <w:szCs w:val="20"/>
              </w:rPr>
              <w:t>Restaurant + the latest / most recent Search made by the User.</w:t>
            </w:r>
          </w:p>
        </w:tc>
        <w:tc>
          <w:tcPr>
            <w:tcW w:w="4039" w:type="dxa"/>
          </w:tcPr>
          <w:p w14:paraId="4B7514A9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(SELECT </w:t>
            </w:r>
            <w:proofErr w:type="spellStart"/>
            <w:r w:rsidRPr="00A93184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, </w:t>
            </w:r>
          </w:p>
          <w:p w14:paraId="65A679C6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</w:t>
            </w:r>
            <w:proofErr w:type="gramStart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FLOOR( COUNT</w:t>
            </w:r>
            <w:proofErr w:type="gram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(</w:t>
            </w:r>
          </w:p>
          <w:p w14:paraId="3E9A8DBA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(</w:t>
            </w:r>
            <w:r w:rsidRPr="00A93184">
              <w:rPr>
                <w:rFonts w:ascii="Courier New" w:hAnsi="Courier New" w:cs="Courier New"/>
                <w:sz w:val="20"/>
                <w:szCs w:val="20"/>
              </w:rPr>
              <w:t>restaurants.name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IKE </w:t>
            </w:r>
            <w:proofErr w:type="spellStart"/>
            <w:r w:rsidRPr="00A93184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</w:t>
            </w:r>
          </w:p>
          <w:p w14:paraId="4A3BE885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OR (</w:t>
            </w:r>
            <w:proofErr w:type="gramStart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SOUNDEX(</w:t>
            </w:r>
            <w:proofErr w:type="spellStart"/>
            <w:proofErr w:type="gramEnd"/>
            <w:r w:rsidRPr="00A93184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) = SOUNDEX</w:t>
            </w:r>
            <w:r w:rsidRPr="00A93184">
              <w:rPr>
                <w:rFonts w:ascii="Courier New" w:hAnsi="Courier New" w:cs="Courier New"/>
                <w:sz w:val="20"/>
                <w:szCs w:val="20"/>
              </w:rPr>
              <w:t>(restaurants.name))</w:t>
            </w:r>
          </w:p>
          <w:p w14:paraId="775408E2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OR (</w:t>
            </w:r>
            <w:proofErr w:type="spellStart"/>
            <w:r w:rsidRPr="00A93184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IN </w:t>
            </w:r>
            <w:r w:rsidRPr="00A93184">
              <w:rPr>
                <w:rFonts w:ascii="Courier New" w:hAnsi="Courier New" w:cs="Courier New"/>
                <w:sz w:val="20"/>
                <w:szCs w:val="20"/>
              </w:rPr>
              <w:t>(restaurants.name))</w:t>
            </w:r>
          </w:p>
          <w:p w14:paraId="6DE5CCBF" w14:textId="58272CBE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910F2E">
              <w:rPr>
                <w:rFonts w:ascii="Courier New" w:hAnsi="Courier New" w:cs="Courier New"/>
                <w:sz w:val="20"/>
                <w:szCs w:val="20"/>
              </w:rPr>
              <w:t xml:space="preserve">            ) / 9)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r w:rsidR="00A93184">
              <w:rPr>
                <w:rFonts w:ascii="Courier New" w:hAnsi="Courier New" w:cs="Courier New"/>
                <w:b/>
                <w:bCs/>
                <w:sz w:val="20"/>
                <w:szCs w:val="20"/>
              </w:rPr>
              <w:t>AS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count</w:t>
            </w:r>
          </w:p>
          <w:p w14:paraId="23ECA4F6" w14:textId="77777777" w:rsidR="00716A6F" w:rsidRPr="00910F2E" w:rsidRDefault="00716A6F" w:rsidP="00716A6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FROM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(searches, restaurants)</w:t>
            </w:r>
          </w:p>
          <w:p w14:paraId="488148A9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GROUP BY </w:t>
            </w:r>
            <w:proofErr w:type="spellStart"/>
            <w:r w:rsidRPr="00910F2E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</w:p>
          <w:p w14:paraId="22CD4653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ORDER BY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count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DESC</w:t>
            </w:r>
          </w:p>
          <w:p w14:paraId="380FAA35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LIMIT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 xml:space="preserve"> 4)</w:t>
            </w:r>
          </w:p>
          <w:p w14:paraId="4C0174BE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</w:t>
            </w:r>
          </w:p>
          <w:p w14:paraId="6EE86D6B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UNION</w:t>
            </w:r>
          </w:p>
          <w:p w14:paraId="65BA9E40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</w:t>
            </w:r>
          </w:p>
          <w:p w14:paraId="4355EB2C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(SELECT </w:t>
            </w:r>
            <w:proofErr w:type="spellStart"/>
            <w:r w:rsidRPr="00910F2E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NULL</w:t>
            </w:r>
          </w:p>
          <w:p w14:paraId="522BBC5E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FROM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searches</w:t>
            </w:r>
          </w:p>
          <w:p w14:paraId="72E643A1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WHERE </w:t>
            </w:r>
            <w:proofErr w:type="spellStart"/>
            <w:r w:rsidRPr="00910F2E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</w:t>
            </w:r>
          </w:p>
          <w:p w14:paraId="06BD5D65" w14:textId="5DD05DD9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ORDER BY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datetime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DESC</w:t>
            </w:r>
            <w:r w:rsidR="0068289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IMIT 1</w:t>
            </w: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>)</w:t>
            </w:r>
          </w:p>
          <w:p w14:paraId="29B4A05E" w14:textId="77777777" w:rsidR="00716A6F" w:rsidRPr="00716A6F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lastRenderedPageBreak/>
              <w:t xml:space="preserve">            </w:t>
            </w:r>
          </w:p>
          <w:p w14:paraId="3260A5E2" w14:textId="1179043A" w:rsidR="00B83766" w:rsidRPr="00460DAB" w:rsidRDefault="00716A6F" w:rsidP="00716A6F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716A6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LIMIT </w:t>
            </w:r>
            <w:r w:rsidRPr="00910F2E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</w:tc>
        <w:tc>
          <w:tcPr>
            <w:tcW w:w="3633" w:type="dxa"/>
          </w:tcPr>
          <w:p w14:paraId="40C8B082" w14:textId="21CAB264" w:rsidR="00B83766" w:rsidRPr="00991154" w:rsidRDefault="00991154" w:rsidP="00192785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log</w:t>
            </w:r>
          </w:p>
        </w:tc>
        <w:tc>
          <w:tcPr>
            <w:tcW w:w="1134" w:type="dxa"/>
          </w:tcPr>
          <w:p w14:paraId="6E284A29" w14:textId="7DC2D0B5" w:rsidR="00B83766" w:rsidRDefault="00991154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1AB1E60E" w14:textId="77777777" w:rsidR="00B83766" w:rsidRPr="00876433" w:rsidRDefault="00B83766" w:rsidP="00CC342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416B74" w:rsidRPr="00876433" w14:paraId="1C0790A2" w14:textId="77777777" w:rsidTr="00416B74">
        <w:tc>
          <w:tcPr>
            <w:tcW w:w="2193" w:type="dxa"/>
          </w:tcPr>
          <w:p w14:paraId="1E772EE3" w14:textId="17EAC121" w:rsidR="00416B74" w:rsidRDefault="00416B74" w:rsidP="00416B7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for Restaurant using name + Filter result using category + Sort.</w:t>
            </w:r>
          </w:p>
          <w:p w14:paraId="286BBF3A" w14:textId="77777777" w:rsidR="00416B74" w:rsidRDefault="00416B74" w:rsidP="00416B74">
            <w:pPr>
              <w:jc w:val="left"/>
              <w:rPr>
                <w:sz w:val="20"/>
                <w:szCs w:val="20"/>
              </w:rPr>
            </w:pPr>
          </w:p>
          <w:p w14:paraId="4B012FBA" w14:textId="099DA0F9" w:rsidR="00416B74" w:rsidRDefault="00416B74" w:rsidP="00416B7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bust search that uses Wildcard and Soundex.</w:t>
            </w:r>
          </w:p>
          <w:p w14:paraId="7F352C2C" w14:textId="77777777" w:rsidR="00416B74" w:rsidRDefault="00416B74" w:rsidP="00416B74">
            <w:pPr>
              <w:jc w:val="left"/>
              <w:rPr>
                <w:sz w:val="20"/>
                <w:szCs w:val="20"/>
              </w:rPr>
            </w:pPr>
          </w:p>
          <w:p w14:paraId="7135F8F0" w14:textId="42B36371" w:rsidR="00416B74" w:rsidRDefault="00416B74" w:rsidP="00416B7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undex allows similar sounding names to be accepted – more results shown.</w:t>
            </w:r>
          </w:p>
          <w:p w14:paraId="03B6C4B3" w14:textId="77777777" w:rsidR="00416B74" w:rsidRDefault="00416B74" w:rsidP="00416B74">
            <w:pPr>
              <w:jc w:val="left"/>
              <w:rPr>
                <w:sz w:val="20"/>
                <w:szCs w:val="20"/>
              </w:rPr>
            </w:pPr>
          </w:p>
          <w:p w14:paraId="18DF7595" w14:textId="77777777" w:rsidR="00416B74" w:rsidRDefault="00416B74" w:rsidP="00416B7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s error tolerance in case of User typo; User may even discover a new restaurant with similar name.</w:t>
            </w:r>
          </w:p>
          <w:p w14:paraId="74A4A086" w14:textId="77777777" w:rsidR="00416B74" w:rsidRDefault="00416B74" w:rsidP="00416B74">
            <w:pPr>
              <w:jc w:val="left"/>
              <w:rPr>
                <w:sz w:val="20"/>
                <w:szCs w:val="20"/>
              </w:rPr>
            </w:pPr>
          </w:p>
          <w:p w14:paraId="1B0F44F8" w14:textId="3735DF4D" w:rsidR="00416B74" w:rsidRPr="00876433" w:rsidRDefault="00416B74" w:rsidP="00416B74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$(?) Allows input to alter and run as the SQL query – to </w:t>
            </w:r>
            <w:r>
              <w:rPr>
                <w:sz w:val="20"/>
                <w:szCs w:val="20"/>
              </w:rPr>
              <w:lastRenderedPageBreak/>
              <w:t>specify how results should be ordered.</w:t>
            </w:r>
          </w:p>
        </w:tc>
        <w:tc>
          <w:tcPr>
            <w:tcW w:w="4039" w:type="dxa"/>
          </w:tcPr>
          <w:p w14:paraId="737382E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lastRenderedPageBreak/>
              <w:t xml:space="preserve">SELECT </w:t>
            </w:r>
            <w:proofErr w:type="spellStart"/>
            <w:proofErr w:type="gramStart"/>
            <w:r w:rsidRPr="00624122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624122">
              <w:rPr>
                <w:rFonts w:ascii="Courier New" w:hAnsi="Courier New" w:cs="Courier New"/>
                <w:sz w:val="20"/>
                <w:szCs w:val="20"/>
              </w:rPr>
              <w:t>, name, description,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3171A2C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DISTINCT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image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, </w:t>
            </w:r>
          </w:p>
          <w:p w14:paraId="6F7E56A0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ROUND(</w:t>
            </w:r>
            <w:proofErr w:type="gramStart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AVG(</w:t>
            </w:r>
            <w:proofErr w:type="gramEnd"/>
            <w:r w:rsidRPr="00624122">
              <w:rPr>
                <w:rFonts w:ascii="Courier New" w:hAnsi="Courier New" w:cs="Courier New"/>
                <w:sz w:val="20"/>
                <w:szCs w:val="20"/>
              </w:rPr>
              <w:t>rating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,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1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ratio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COUNT(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rating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AS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reviewer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,</w:t>
            </w:r>
          </w:p>
          <w:p w14:paraId="5CCE2A04" w14:textId="4C69FF68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</w:t>
            </w:r>
            <w:proofErr w:type="gramStart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DISTINCT </w:t>
            </w:r>
            <w:r w:rsidRPr="00624122">
              <w:rPr>
                <w:rFonts w:ascii="Courier New" w:hAnsi="Courier New" w:cs="Courier New"/>
                <w:sz w:val="20"/>
                <w:szCs w:val="20"/>
              </w:rPr>
              <w:t>category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S </w:t>
            </w:r>
            <w:r w:rsidRPr="003E224F">
              <w:rPr>
                <w:rFonts w:ascii="Courier New" w:hAnsi="Courier New" w:cs="Courier New"/>
                <w:sz w:val="20"/>
                <w:szCs w:val="20"/>
              </w:rPr>
              <w:t>categorie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6C2EB8E3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FROM 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5777C9B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LEFT JOIN 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categorie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29821EAA" w14:textId="77777777" w:rsidR="00416B74" w:rsidRPr="003B5383" w:rsidRDefault="00416B74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ON </w:t>
            </w:r>
            <w:proofErr w:type="spellStart"/>
            <w:proofErr w:type="gramStart"/>
            <w:r w:rsidRPr="003B5383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3B538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3B5383">
              <w:rPr>
                <w:rFonts w:ascii="Courier New" w:hAnsi="Courier New" w:cs="Courier New"/>
                <w:sz w:val="20"/>
                <w:szCs w:val="20"/>
              </w:rPr>
              <w:t>categories.idRestaurant</w:t>
            </w:r>
            <w:proofErr w:type="spellEnd"/>
            <w:r w:rsidRPr="003B53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7FDF2789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LEFT JOIN 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review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2EFCB36C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ON </w:t>
            </w:r>
            <w:proofErr w:type="spellStart"/>
            <w:proofErr w:type="gramStart"/>
            <w:r w:rsidRPr="003B5383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3B538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3B5383">
              <w:rPr>
                <w:rFonts w:ascii="Courier New" w:hAnsi="Courier New" w:cs="Courier New"/>
                <w:sz w:val="20"/>
                <w:szCs w:val="20"/>
              </w:rPr>
              <w:t>reviews.idRestaurant</w:t>
            </w:r>
            <w:proofErr w:type="spellEnd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2F7C0B6E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RIGHT JOIN 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44CF4298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ON </w:t>
            </w:r>
            <w:proofErr w:type="spellStart"/>
            <w:proofErr w:type="gramStart"/>
            <w:r w:rsidRPr="003B5383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3B538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3B5383">
              <w:rPr>
                <w:rFonts w:ascii="Courier New" w:hAnsi="Courier New" w:cs="Courier New"/>
                <w:sz w:val="20"/>
                <w:szCs w:val="20"/>
              </w:rPr>
              <w:t>images.idRestaurant</w:t>
            </w:r>
            <w:proofErr w:type="spellEnd"/>
          </w:p>
          <w:p w14:paraId="5E3A8D92" w14:textId="77777777" w:rsidR="00416B74" w:rsidRPr="003B5383" w:rsidRDefault="00416B74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WHERE 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 xml:space="preserve">(restaurants.name </w:t>
            </w:r>
          </w:p>
          <w:p w14:paraId="0755F767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LIKE </w:t>
            </w:r>
            <w:proofErr w:type="gramStart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3B5383">
              <w:rPr>
                <w:rFonts w:ascii="Courier New" w:hAnsi="Courier New" w:cs="Courier New"/>
                <w:sz w:val="20"/>
                <w:szCs w:val="20"/>
              </w:rPr>
              <w:t>'%',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TRIM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(?), '%'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</w:t>
            </w:r>
          </w:p>
          <w:p w14:paraId="0800EA5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OR SOUNDEX(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?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</w:t>
            </w:r>
          </w:p>
          <w:p w14:paraId="262A966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lastRenderedPageBreak/>
              <w:t xml:space="preserve">    LIKE </w:t>
            </w:r>
            <w:proofErr w:type="gramStart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SOUNDEX(</w:t>
            </w:r>
            <w:proofErr w:type="gramEnd"/>
            <w:r w:rsidRPr="003B5383">
              <w:rPr>
                <w:rFonts w:ascii="Courier New" w:hAnsi="Courier New" w:cs="Courier New"/>
                <w:sz w:val="20"/>
                <w:szCs w:val="20"/>
              </w:rPr>
              <w:t>restaurants.name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))</w:t>
            </w:r>
          </w:p>
          <w:p w14:paraId="4AD88086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AND (</w:t>
            </w:r>
            <w:proofErr w:type="spellStart"/>
            <w:proofErr w:type="gramStart"/>
            <w:r w:rsidRPr="003B5383">
              <w:rPr>
                <w:rFonts w:ascii="Courier New" w:hAnsi="Courier New" w:cs="Courier New"/>
                <w:sz w:val="20"/>
                <w:szCs w:val="20"/>
              </w:rPr>
              <w:t>categories.category</w:t>
            </w:r>
            <w:proofErr w:type="spellEnd"/>
            <w:proofErr w:type="gramEnd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IKE CONCAT(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'%',</w:t>
            </w:r>
            <w:r w:rsidRPr="003B5383">
              <w:rPr>
                <w:rFonts w:ascii="Courier New" w:hAnsi="Courier New" w:cs="Courier New"/>
                <w:b/>
                <w:bCs/>
                <w:sz w:val="20"/>
                <w:szCs w:val="20"/>
              </w:rPr>
              <w:t>TRIM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(?),'%'))</w:t>
            </w:r>
          </w:p>
          <w:p w14:paraId="6EC77ABB" w14:textId="77777777" w:rsidR="00416B74" w:rsidRPr="00624122" w:rsidRDefault="00416B74" w:rsidP="00416B74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GROUP BY </w:t>
            </w:r>
            <w:proofErr w:type="spellStart"/>
            <w:r w:rsidRPr="003B5383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33D5A607" w14:textId="75BC40E8" w:rsidR="00416B74" w:rsidRPr="00876433" w:rsidRDefault="00416B74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ORDER BY ${</w:t>
            </w:r>
            <w:r w:rsidRPr="003B5383">
              <w:rPr>
                <w:rFonts w:ascii="Courier New" w:hAnsi="Courier New" w:cs="Courier New"/>
                <w:sz w:val="20"/>
                <w:szCs w:val="20"/>
              </w:rPr>
              <w:t>sort</w:t>
            </w:r>
            <w:r w:rsidRPr="00624122">
              <w:rPr>
                <w:rFonts w:ascii="Courier New" w:hAnsi="Courier New" w:cs="Courier New"/>
                <w:b/>
                <w:bCs/>
                <w:sz w:val="20"/>
                <w:szCs w:val="20"/>
              </w:rPr>
              <w:t>}</w:t>
            </w:r>
          </w:p>
        </w:tc>
        <w:tc>
          <w:tcPr>
            <w:tcW w:w="3633" w:type="dxa"/>
          </w:tcPr>
          <w:p w14:paraId="5041A032" w14:textId="74120476" w:rsidR="00416B74" w:rsidRPr="00602970" w:rsidRDefault="00416B74" w:rsidP="00416B74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 w:rsidRPr="00416B74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search</w:t>
            </w:r>
          </w:p>
          <w:p w14:paraId="264F1C68" w14:textId="51D209D6" w:rsidR="00416B74" w:rsidRPr="00876433" w:rsidRDefault="00416B74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4018EA8" w14:textId="075410DD" w:rsidR="00416B74" w:rsidRPr="00876433" w:rsidRDefault="002D0945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0ACAAACF" w14:textId="77777777" w:rsidR="00416B74" w:rsidRPr="00876433" w:rsidRDefault="00416B74" w:rsidP="00416B74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4EA9C19F" w14:textId="77777777" w:rsidTr="00416B74">
        <w:tc>
          <w:tcPr>
            <w:tcW w:w="2193" w:type="dxa"/>
          </w:tcPr>
          <w:p w14:paraId="1747649F" w14:textId="77777777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g a Search if that search is made by a logged in User. </w:t>
            </w:r>
          </w:p>
          <w:p w14:paraId="1560B526" w14:textId="69037E4E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IF clause sets an empty search as NULL. The database is </w:t>
            </w:r>
            <w:proofErr w:type="gramStart"/>
            <w:r>
              <w:rPr>
                <w:sz w:val="20"/>
                <w:szCs w:val="20"/>
              </w:rPr>
              <w:t>rejects</w:t>
            </w:r>
            <w:proofErr w:type="gramEnd"/>
            <w:r>
              <w:rPr>
                <w:sz w:val="20"/>
                <w:szCs w:val="20"/>
              </w:rPr>
              <w:t xml:space="preserve"> a NULL value for that column – and the search isn’t logged.</w:t>
            </w:r>
          </w:p>
        </w:tc>
        <w:tc>
          <w:tcPr>
            <w:tcW w:w="4039" w:type="dxa"/>
          </w:tcPr>
          <w:p w14:paraId="695E9818" w14:textId="77777777" w:rsidR="00FE172B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INSERT INTO </w:t>
            </w:r>
            <w:r w:rsidRPr="00FC1C27">
              <w:rPr>
                <w:rFonts w:ascii="Courier New" w:hAnsi="Courier New" w:cs="Courier New"/>
                <w:sz w:val="20"/>
                <w:szCs w:val="20"/>
              </w:rPr>
              <w:t>searches (</w:t>
            </w:r>
            <w:proofErr w:type="spellStart"/>
            <w:r w:rsidRPr="00FC1C27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FC1C27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FC1C27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FC1C27">
              <w:rPr>
                <w:rFonts w:ascii="Courier New" w:hAnsi="Courier New" w:cs="Courier New"/>
                <w:sz w:val="20"/>
                <w:szCs w:val="20"/>
              </w:rPr>
              <w:t>, datetime)</w:t>
            </w:r>
          </w:p>
          <w:p w14:paraId="53611F9C" w14:textId="77777777" w:rsidR="00FE172B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proofErr w:type="gramStart"/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>VALUES(</w:t>
            </w:r>
            <w:proofErr w:type="gramEnd"/>
          </w:p>
          <w:p w14:paraId="19E9F93C" w14:textId="6C1A98B4" w:rsidR="00FE172B" w:rsidRPr="00060C5A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proofErr w:type="gramStart"/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>IF(</w:t>
            </w:r>
            <w:proofErr w:type="gramEnd"/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TRIM(?) </w:t>
            </w:r>
            <w:r w:rsidRPr="00FC1C27">
              <w:rPr>
                <w:rFonts w:ascii="Courier New" w:hAnsi="Courier New" w:cs="Courier New"/>
                <w:sz w:val="20"/>
                <w:szCs w:val="20"/>
              </w:rPr>
              <w:t>!= '',</w:t>
            </w:r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TRIM(?), NULL), </w:t>
            </w:r>
          </w:p>
          <w:p w14:paraId="400B345C" w14:textId="79D37276" w:rsidR="00FE172B" w:rsidRPr="00060C5A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proofErr w:type="gramStart"/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>IF(</w:t>
            </w:r>
            <w:proofErr w:type="gramEnd"/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TRIM(?) </w:t>
            </w:r>
            <w:r w:rsidRPr="00FC1C27">
              <w:rPr>
                <w:rFonts w:ascii="Courier New" w:hAnsi="Courier New" w:cs="Courier New"/>
                <w:sz w:val="20"/>
                <w:szCs w:val="20"/>
              </w:rPr>
              <w:t>!= '',</w:t>
            </w:r>
            <w:r w:rsidRPr="00060C5A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TRIM(?), NULL), </w:t>
            </w:r>
          </w:p>
          <w:p w14:paraId="3A123CD6" w14:textId="043522AF" w:rsidR="00FE172B" w:rsidRPr="000106D5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0106D5">
              <w:rPr>
                <w:rFonts w:ascii="Courier New" w:hAnsi="Courier New" w:cs="Courier New"/>
                <w:sz w:val="20"/>
                <w:szCs w:val="20"/>
              </w:rPr>
              <w:t>?)</w:t>
            </w:r>
          </w:p>
        </w:tc>
        <w:tc>
          <w:tcPr>
            <w:tcW w:w="3633" w:type="dxa"/>
          </w:tcPr>
          <w:p w14:paraId="11457858" w14:textId="125DDC4C" w:rsidR="00FE172B" w:rsidRPr="00602970" w:rsidRDefault="00FE172B" w:rsidP="00FE172B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log</w:t>
            </w:r>
          </w:p>
          <w:p w14:paraId="68B4A2E6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4DA447E" w14:textId="32F7CA16" w:rsidR="00FE172B" w:rsidRPr="00876433" w:rsidRDefault="0002297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74828809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45DB246A" w14:textId="77777777" w:rsidTr="00416B74">
        <w:tc>
          <w:tcPr>
            <w:tcW w:w="2193" w:type="dxa"/>
          </w:tcPr>
          <w:p w14:paraId="76E751E8" w14:textId="77777777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s if a Search is the same or a shortened version of the search previously made by the same User less than a minute ago.</w:t>
            </w:r>
          </w:p>
          <w:p w14:paraId="02E0201E" w14:textId="7D726EAF" w:rsidR="00FE172B" w:rsidRDefault="00FE172B" w:rsidP="00FE172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4039" w:type="dxa"/>
          </w:tcPr>
          <w:p w14:paraId="01440A20" w14:textId="77777777" w:rsidR="00FE172B" w:rsidRPr="00FC1C27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proofErr w:type="gramStart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UNT(</w:t>
            </w:r>
            <w:proofErr w:type="gramEnd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*) AS </w:t>
            </w:r>
            <w:r w:rsidRPr="00E55C58">
              <w:rPr>
                <w:rFonts w:ascii="Courier New" w:hAnsi="Courier New" w:cs="Courier New"/>
                <w:sz w:val="20"/>
                <w:szCs w:val="20"/>
              </w:rPr>
              <w:t>count</w:t>
            </w: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2A452D51" w14:textId="77777777" w:rsidR="00FE172B" w:rsidRPr="00FC1C27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FROM </w:t>
            </w:r>
            <w:r w:rsidRPr="00E55C58">
              <w:rPr>
                <w:rFonts w:ascii="Courier New" w:hAnsi="Courier New" w:cs="Courier New"/>
                <w:sz w:val="20"/>
                <w:szCs w:val="20"/>
              </w:rPr>
              <w:t>searches</w:t>
            </w: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  <w:p w14:paraId="3AE83F0A" w14:textId="77777777" w:rsidR="00FE172B" w:rsidRPr="00FC1C27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WHERE </w:t>
            </w:r>
            <w:proofErr w:type="spellStart"/>
            <w:r w:rsidRPr="00E55C58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</w:t>
            </w:r>
          </w:p>
          <w:p w14:paraId="7AC733F7" w14:textId="77777777" w:rsidR="00FE172B" w:rsidRPr="00FC1C27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AND </w:t>
            </w:r>
            <w:proofErr w:type="spellStart"/>
            <w:r w:rsidRPr="00E55C58">
              <w:rPr>
                <w:rFonts w:ascii="Courier New" w:hAnsi="Courier New" w:cs="Courier New"/>
                <w:sz w:val="20"/>
                <w:szCs w:val="20"/>
              </w:rPr>
              <w:t>searchQuery</w:t>
            </w:r>
            <w:proofErr w:type="spellEnd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IKE </w:t>
            </w:r>
            <w:proofErr w:type="gramStart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NCAT(</w:t>
            </w:r>
            <w:proofErr w:type="gramEnd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TRIM(?), "%") </w:t>
            </w:r>
          </w:p>
          <w:p w14:paraId="6B3CBF44" w14:textId="47217E45" w:rsidR="00FE172B" w:rsidRPr="00060C5A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           AND DATE_</w:t>
            </w:r>
            <w:proofErr w:type="gramStart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FORMAT(</w:t>
            </w:r>
            <w:proofErr w:type="gramEnd"/>
            <w:r w:rsidRPr="00E55C58">
              <w:rPr>
                <w:rFonts w:ascii="Courier New" w:hAnsi="Courier New" w:cs="Courier New"/>
                <w:sz w:val="20"/>
                <w:szCs w:val="20"/>
              </w:rPr>
              <w:t>datetime</w:t>
            </w:r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, "%Y-%m-%d %h:%</w:t>
            </w:r>
            <w:proofErr w:type="spellStart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i</w:t>
            </w:r>
            <w:proofErr w:type="spellEnd"/>
            <w:r w:rsidRPr="00FC1C27">
              <w:rPr>
                <w:rFonts w:ascii="Courier New" w:hAnsi="Courier New" w:cs="Courier New"/>
                <w:b/>
                <w:bCs/>
                <w:sz w:val="20"/>
                <w:szCs w:val="20"/>
              </w:rPr>
              <w:t>") = ?</w:t>
            </w:r>
          </w:p>
        </w:tc>
        <w:tc>
          <w:tcPr>
            <w:tcW w:w="3633" w:type="dxa"/>
          </w:tcPr>
          <w:p w14:paraId="615554CB" w14:textId="77777777" w:rsidR="00FE172B" w:rsidRPr="00602970" w:rsidRDefault="00FE172B" w:rsidP="00FE172B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log</w:t>
            </w:r>
          </w:p>
          <w:p w14:paraId="14827F88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D633721" w14:textId="074157BE" w:rsidR="00FE172B" w:rsidRPr="00876433" w:rsidRDefault="0002297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1246EC12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6B59B158" w14:textId="77777777" w:rsidTr="00416B74">
        <w:tc>
          <w:tcPr>
            <w:tcW w:w="2193" w:type="dxa"/>
          </w:tcPr>
          <w:p w14:paraId="21473696" w14:textId="4FBEBD1D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 New Restaurant</w:t>
            </w:r>
          </w:p>
        </w:tc>
        <w:tc>
          <w:tcPr>
            <w:tcW w:w="4039" w:type="dxa"/>
          </w:tcPr>
          <w:p w14:paraId="4405DC74" w14:textId="4D52FCA9" w:rsidR="00FE172B" w:rsidRPr="004D0A44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4C7441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INSERT INTO </w:t>
            </w:r>
            <w:r w:rsidRPr="004C7441">
              <w:rPr>
                <w:rFonts w:ascii="Courier New" w:hAnsi="Courier New" w:cs="Courier New"/>
                <w:sz w:val="20"/>
                <w:szCs w:val="20"/>
              </w:rPr>
              <w:t xml:space="preserve">restaurants (name, description, menu, </w:t>
            </w:r>
            <w:proofErr w:type="spellStart"/>
            <w:r w:rsidRPr="004C7441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4C7441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r w:rsidRPr="004C7441">
              <w:rPr>
                <w:rFonts w:ascii="Courier New" w:hAnsi="Courier New" w:cs="Courier New"/>
                <w:sz w:val="20"/>
                <w:szCs w:val="20"/>
              </w:rPr>
              <w:lastRenderedPageBreak/>
              <w:t>date</w:t>
            </w:r>
            <w:r w:rsidRPr="004C7441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VALUES </w:t>
            </w:r>
            <w:r w:rsidRPr="004C7441">
              <w:rPr>
                <w:rFonts w:ascii="Courier New" w:hAnsi="Courier New" w:cs="Courier New"/>
                <w:sz w:val="20"/>
                <w:szCs w:val="20"/>
              </w:rPr>
              <w:t>(TRIM(?), TRIM(?), TRIM(?), TRIM(?), ?)</w:t>
            </w:r>
          </w:p>
        </w:tc>
        <w:tc>
          <w:tcPr>
            <w:tcW w:w="3633" w:type="dxa"/>
          </w:tcPr>
          <w:p w14:paraId="70CFC9B5" w14:textId="77777777" w:rsidR="0002297B" w:rsidRPr="00602970" w:rsidRDefault="0002297B" w:rsidP="0002297B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log</w:t>
            </w:r>
          </w:p>
          <w:p w14:paraId="2FE71E51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082CA8A" w14:textId="7765472D" w:rsidR="00FE172B" w:rsidRPr="00876433" w:rsidRDefault="00FC2DC3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44A0E40D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0C6F9F49" w14:textId="77777777" w:rsidTr="00416B74">
        <w:tc>
          <w:tcPr>
            <w:tcW w:w="2193" w:type="dxa"/>
          </w:tcPr>
          <w:p w14:paraId="38B5953C" w14:textId="20443941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/Update an existing Restaurant which the Account owns</w:t>
            </w:r>
          </w:p>
        </w:tc>
        <w:tc>
          <w:tcPr>
            <w:tcW w:w="4039" w:type="dxa"/>
          </w:tcPr>
          <w:p w14:paraId="292AE109" w14:textId="4E8356FF" w:rsidR="00FE172B" w:rsidRPr="004C7441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CA5443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UPDATE </w:t>
            </w:r>
            <w:r w:rsidRPr="00CA5443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CA5443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SET </w:t>
            </w:r>
            <w:r w:rsidRPr="00CA5443">
              <w:rPr>
                <w:rFonts w:ascii="Courier New" w:hAnsi="Courier New" w:cs="Courier New"/>
                <w:sz w:val="20"/>
                <w:szCs w:val="20"/>
              </w:rPr>
              <w:t xml:space="preserve">name = TRIM(?), description = TRIM(?), menu </w:t>
            </w:r>
            <w:proofErr w:type="gramStart"/>
            <w:r w:rsidRPr="00CA5443">
              <w:rPr>
                <w:rFonts w:ascii="Courier New" w:hAnsi="Courier New" w:cs="Courier New"/>
                <w:sz w:val="20"/>
                <w:szCs w:val="20"/>
              </w:rPr>
              <w:t>= ?</w:t>
            </w:r>
            <w:proofErr w:type="gramEnd"/>
            <w:r w:rsidRPr="00CA5443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WHERE </w:t>
            </w:r>
            <w:proofErr w:type="spellStart"/>
            <w:r w:rsidRPr="00CA5443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CA5443">
              <w:rPr>
                <w:rFonts w:ascii="Courier New" w:hAnsi="Courier New" w:cs="Courier New"/>
                <w:sz w:val="20"/>
                <w:szCs w:val="20"/>
              </w:rPr>
              <w:t xml:space="preserve"> = TRIM(?) </w:t>
            </w:r>
            <w:r w:rsidRPr="00CA5443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AND </w:t>
            </w:r>
            <w:proofErr w:type="spellStart"/>
            <w:r w:rsidRPr="00CA5443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CA5443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633" w:type="dxa"/>
          </w:tcPr>
          <w:p w14:paraId="6F52EE34" w14:textId="281A0681" w:rsidR="00B4199E" w:rsidRPr="00602970" w:rsidRDefault="00B4199E" w:rsidP="00B4199E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edit</w:t>
            </w:r>
          </w:p>
          <w:p w14:paraId="6D07DF9F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1AD04B" w14:textId="02C937DE" w:rsidR="00FE172B" w:rsidRPr="00876433" w:rsidRDefault="00FC2DC3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EA7559">
              <w:rPr>
                <w:rFonts w:ascii="Courier New" w:hAnsi="Courier New" w:cs="Courier New"/>
                <w:sz w:val="20"/>
                <w:szCs w:val="20"/>
              </w:rPr>
              <w:t>UT</w:t>
            </w:r>
          </w:p>
        </w:tc>
        <w:tc>
          <w:tcPr>
            <w:tcW w:w="1701" w:type="dxa"/>
          </w:tcPr>
          <w:p w14:paraId="39B5BF10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29DF7E1F" w14:textId="77777777" w:rsidTr="00416B74">
        <w:tc>
          <w:tcPr>
            <w:tcW w:w="2193" w:type="dxa"/>
          </w:tcPr>
          <w:p w14:paraId="02F919DB" w14:textId="4A2899C1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n existing Restaurant which the Account owns</w:t>
            </w:r>
          </w:p>
        </w:tc>
        <w:tc>
          <w:tcPr>
            <w:tcW w:w="4039" w:type="dxa"/>
          </w:tcPr>
          <w:p w14:paraId="29618D60" w14:textId="32B94978" w:rsidR="00FE172B" w:rsidRPr="00CA5443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7575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DELETE FROM </w:t>
            </w:r>
            <w:r w:rsidRPr="0057575D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57575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WHERE </w:t>
            </w:r>
            <w:proofErr w:type="spellStart"/>
            <w:r w:rsidRPr="0057575D">
              <w:rPr>
                <w:rFonts w:ascii="Courier New" w:hAnsi="Courier New" w:cs="Courier New"/>
                <w:b/>
                <w:bCs/>
                <w:sz w:val="20"/>
                <w:szCs w:val="20"/>
              </w:rPr>
              <w:t>idRestaurant</w:t>
            </w:r>
            <w:proofErr w:type="spellEnd"/>
            <w:r w:rsidRPr="0057575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= TRIM(?) AND </w:t>
            </w:r>
            <w:proofErr w:type="spellStart"/>
            <w:r w:rsidRPr="0057575D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57575D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633" w:type="dxa"/>
          </w:tcPr>
          <w:p w14:paraId="4EA815AF" w14:textId="77777777" w:rsidR="00DA6ECB" w:rsidRPr="00602970" w:rsidRDefault="00DA6ECB" w:rsidP="00DA6ECB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edit</w:t>
            </w:r>
          </w:p>
          <w:p w14:paraId="1E7952CD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F6A526C" w14:textId="32130C98" w:rsidR="00FE172B" w:rsidRPr="00876433" w:rsidRDefault="00FC2DC3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701" w:type="dxa"/>
          </w:tcPr>
          <w:p w14:paraId="1CE8CBCF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3A032443" w14:textId="77777777" w:rsidTr="00416B74">
        <w:tc>
          <w:tcPr>
            <w:tcW w:w="2193" w:type="dxa"/>
          </w:tcPr>
          <w:p w14:paraId="54E78926" w14:textId="5E94E12D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all the Restaurant an Account owns</w:t>
            </w:r>
          </w:p>
        </w:tc>
        <w:tc>
          <w:tcPr>
            <w:tcW w:w="4039" w:type="dxa"/>
          </w:tcPr>
          <w:p w14:paraId="51856ACB" w14:textId="3C82D15F" w:rsidR="00FE172B" w:rsidRPr="0057575D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proofErr w:type="spellStart"/>
            <w:proofErr w:type="gramStart"/>
            <w:r w:rsidRPr="00DC6096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proofErr w:type="gramEnd"/>
            <w:r w:rsidRPr="00DC6096">
              <w:rPr>
                <w:rFonts w:ascii="Courier New" w:hAnsi="Courier New" w:cs="Courier New"/>
                <w:sz w:val="20"/>
                <w:szCs w:val="20"/>
              </w:rPr>
              <w:t xml:space="preserve">, restaurants.name,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restaurants.description</w:t>
            </w:r>
            <w:proofErr w:type="spellEnd"/>
            <w:r w:rsidRPr="00DC6096">
              <w:rPr>
                <w:rFonts w:ascii="Courier New" w:hAnsi="Courier New" w:cs="Courier New"/>
                <w:sz w:val="20"/>
                <w:szCs w:val="20"/>
              </w:rPr>
              <w:t>,</w:t>
            </w: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GROUP_CONCAT(</w:t>
            </w:r>
            <w:r w:rsidRPr="00DC6096">
              <w:rPr>
                <w:rFonts w:ascii="Courier New" w:hAnsi="Courier New" w:cs="Courier New"/>
                <w:sz w:val="20"/>
                <w:szCs w:val="20"/>
              </w:rPr>
              <w:t>image</w:t>
            </w: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) FROM </w:t>
            </w:r>
            <w:r w:rsidRPr="00DC6096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RIGHT JOIN </w:t>
            </w:r>
            <w:r w:rsidRPr="00DC6096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r w:rsidRPr="00DC6096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images.idRestaurant</w:t>
            </w:r>
            <w:proofErr w:type="spellEnd"/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WHERE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DC6096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GROUP BY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DC6096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RDER BY </w:t>
            </w:r>
            <w:proofErr w:type="spellStart"/>
            <w:r w:rsidRPr="00DC6096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</w:p>
        </w:tc>
        <w:tc>
          <w:tcPr>
            <w:tcW w:w="3633" w:type="dxa"/>
          </w:tcPr>
          <w:p w14:paraId="1BD81F3B" w14:textId="77777777" w:rsidR="00675358" w:rsidRPr="00602970" w:rsidRDefault="00675358" w:rsidP="00675358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edit</w:t>
            </w:r>
          </w:p>
          <w:p w14:paraId="065ECE7B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240B43" w14:textId="25C67469" w:rsidR="00FE172B" w:rsidRPr="00876433" w:rsidRDefault="00675358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47D10D97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E172B" w:rsidRPr="00876433" w14:paraId="112E9375" w14:textId="77777777" w:rsidTr="00416B74">
        <w:tc>
          <w:tcPr>
            <w:tcW w:w="2193" w:type="dxa"/>
          </w:tcPr>
          <w:p w14:paraId="69964742" w14:textId="097F162B" w:rsidR="00FE172B" w:rsidRDefault="00FE172B" w:rsidP="00FE172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role whenever an Account creates or deletes a Restaurant listing</w:t>
            </w:r>
          </w:p>
        </w:tc>
        <w:tc>
          <w:tcPr>
            <w:tcW w:w="4039" w:type="dxa"/>
          </w:tcPr>
          <w:p w14:paraId="4538A031" w14:textId="1B82B479" w:rsidR="00FE172B" w:rsidRPr="00DC6096" w:rsidRDefault="00FE172B" w:rsidP="00FE172B">
            <w:pPr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B4114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UPDATE </w:t>
            </w:r>
            <w:r w:rsidRPr="00B4114F">
              <w:rPr>
                <w:rFonts w:ascii="Courier New" w:hAnsi="Courier New" w:cs="Courier New"/>
                <w:sz w:val="20"/>
                <w:szCs w:val="20"/>
              </w:rPr>
              <w:t>accounts</w:t>
            </w:r>
            <w:r w:rsidRPr="00B4114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SET </w:t>
            </w:r>
            <w:r w:rsidRPr="00B4114F">
              <w:rPr>
                <w:rFonts w:ascii="Courier New" w:hAnsi="Courier New" w:cs="Courier New"/>
                <w:sz w:val="20"/>
                <w:szCs w:val="20"/>
              </w:rPr>
              <w:t xml:space="preserve">role = TRIM(?) </w:t>
            </w:r>
            <w:r w:rsidRPr="00B4114F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WHERE </w:t>
            </w:r>
            <w:proofErr w:type="spellStart"/>
            <w:r w:rsidRPr="00B4114F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B4114F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633" w:type="dxa"/>
          </w:tcPr>
          <w:p w14:paraId="7C70E170" w14:textId="77777777" w:rsidR="00EA7559" w:rsidRPr="00602970" w:rsidRDefault="00EA7559" w:rsidP="00EA7559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staurant</w:t>
            </w:r>
            <w:r w:rsidRPr="00602970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edit</w:t>
            </w:r>
          </w:p>
          <w:p w14:paraId="28666340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AFA53DB" w14:textId="75AB6F02" w:rsidR="00FE172B" w:rsidRPr="00876433" w:rsidRDefault="00EA7559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, PUT, D</w:t>
            </w:r>
            <w:r w:rsidR="002A0799">
              <w:rPr>
                <w:rFonts w:ascii="Courier New" w:hAnsi="Courier New" w:cs="Courier New"/>
                <w:sz w:val="20"/>
                <w:szCs w:val="20"/>
              </w:rPr>
              <w:t>ELETE</w:t>
            </w:r>
          </w:p>
        </w:tc>
        <w:tc>
          <w:tcPr>
            <w:tcW w:w="1701" w:type="dxa"/>
          </w:tcPr>
          <w:p w14:paraId="706FEEF1" w14:textId="77777777" w:rsidR="00FE172B" w:rsidRPr="00876433" w:rsidRDefault="00FE172B" w:rsidP="00FE172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196D8E4A" w14:textId="04E811AD" w:rsidR="0025542E" w:rsidRDefault="0025542E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</w:p>
    <w:p w14:paraId="0F70542D" w14:textId="21FFC4F8" w:rsidR="004F3170" w:rsidRDefault="00153CC5" w:rsidP="004F3170">
      <w:r>
        <w:t>List</w:t>
      </w:r>
      <w:r w:rsidR="00CC7709">
        <w:t xml:space="preserve"> </w:t>
      </w:r>
      <w:r>
        <w:t>(Favourites</w:t>
      </w:r>
      <w:r w:rsidR="00681300">
        <w:t xml:space="preserve"> and Bookmarks</w:t>
      </w:r>
      <w:r>
        <w:t>)</w:t>
      </w:r>
      <w:r w:rsidR="004F3170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3"/>
        <w:gridCol w:w="4039"/>
        <w:gridCol w:w="3261"/>
        <w:gridCol w:w="1134"/>
        <w:gridCol w:w="1701"/>
      </w:tblGrid>
      <w:tr w:rsidR="004F3170" w:rsidRPr="00876433" w14:paraId="6C5F25AC" w14:textId="77777777" w:rsidTr="00DA2FB2">
        <w:tc>
          <w:tcPr>
            <w:tcW w:w="2193" w:type="dxa"/>
          </w:tcPr>
          <w:p w14:paraId="6359F778" w14:textId="77777777" w:rsidR="004F3170" w:rsidRPr="00876433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lastRenderedPageBreak/>
              <w:t>Functionalities of Web Application</w:t>
            </w:r>
          </w:p>
        </w:tc>
        <w:tc>
          <w:tcPr>
            <w:tcW w:w="4039" w:type="dxa"/>
          </w:tcPr>
          <w:p w14:paraId="0D77AE7C" w14:textId="77777777" w:rsidR="004F3170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436D7023" w14:textId="77777777" w:rsidR="004F3170" w:rsidRPr="00362693" w:rsidRDefault="004F3170" w:rsidP="00DA2FB2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261" w:type="dxa"/>
          </w:tcPr>
          <w:p w14:paraId="5873C52E" w14:textId="77777777" w:rsidR="004F3170" w:rsidRPr="00876433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134" w:type="dxa"/>
          </w:tcPr>
          <w:p w14:paraId="6C606713" w14:textId="77777777" w:rsidR="004F3170" w:rsidRPr="00876433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701" w:type="dxa"/>
          </w:tcPr>
          <w:p w14:paraId="495F3D49" w14:textId="77777777" w:rsidR="004F3170" w:rsidRPr="00876433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5BEFD3F" w14:textId="77777777" w:rsidR="004F3170" w:rsidRPr="00876433" w:rsidRDefault="004F3170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B065105" w14:textId="77777777" w:rsidR="004F3170" w:rsidRPr="00876433" w:rsidRDefault="004F3170" w:rsidP="00DA2FB2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4F3170" w:rsidRPr="00876433" w14:paraId="266108E0" w14:textId="77777777" w:rsidTr="00DA2FB2">
        <w:tc>
          <w:tcPr>
            <w:tcW w:w="2193" w:type="dxa"/>
          </w:tcPr>
          <w:p w14:paraId="1935373D" w14:textId="47E4C33C" w:rsidR="004F3170" w:rsidRDefault="004F3170" w:rsidP="00DA2FB2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ew User’s </w:t>
            </w:r>
            <w:r w:rsidR="00153CC5">
              <w:rPr>
                <w:sz w:val="20"/>
                <w:szCs w:val="20"/>
              </w:rPr>
              <w:t>Favourites</w:t>
            </w:r>
            <w:r w:rsidR="001F38F5">
              <w:rPr>
                <w:sz w:val="20"/>
                <w:szCs w:val="20"/>
              </w:rPr>
              <w:t xml:space="preserve"> or Bookmarks (Specified using type)</w:t>
            </w:r>
          </w:p>
        </w:tc>
        <w:tc>
          <w:tcPr>
            <w:tcW w:w="4039" w:type="dxa"/>
          </w:tcPr>
          <w:p w14:paraId="2994ED76" w14:textId="54BBD028" w:rsidR="004F3170" w:rsidRPr="00EA3482" w:rsidRDefault="00E20CBD" w:rsidP="00DA2FB2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SELECT </w:t>
            </w:r>
            <w:proofErr w:type="gramStart"/>
            <w:r w:rsidRPr="00E20CBD">
              <w:rPr>
                <w:rFonts w:ascii="Courier New" w:hAnsi="Courier New" w:cs="Courier New"/>
                <w:sz w:val="20"/>
                <w:szCs w:val="20"/>
              </w:rPr>
              <w:t>list.*</w:t>
            </w:r>
            <w:proofErr w:type="gramEnd"/>
            <w:r w:rsidRPr="00E20CBD">
              <w:rPr>
                <w:rFonts w:ascii="Courier New" w:hAnsi="Courier New" w:cs="Courier New"/>
                <w:sz w:val="20"/>
                <w:szCs w:val="20"/>
              </w:rPr>
              <w:t>,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r w:rsidR="00F55C3C" w:rsidRPr="00F55C3C">
              <w:rPr>
                <w:rFonts w:ascii="Courier New" w:hAnsi="Courier New" w:cs="Courier New"/>
                <w:b/>
                <w:bCs/>
                <w:sz w:val="20"/>
                <w:szCs w:val="20"/>
              </w:rPr>
              <w:t>DATE_FORMAT</w:t>
            </w:r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>list.datetime</w:t>
            </w:r>
            <w:proofErr w:type="spellEnd"/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>, '%d/%m/%Y %H:%</w:t>
            </w:r>
            <w:proofErr w:type="spellStart"/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 xml:space="preserve">:%s') </w:t>
            </w:r>
            <w:r w:rsidR="00F55C3C" w:rsidRPr="00F55C3C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AS </w:t>
            </w:r>
            <w:r w:rsidR="00F55C3C" w:rsidRPr="00281A15">
              <w:rPr>
                <w:rFonts w:ascii="Courier New" w:hAnsi="Courier New" w:cs="Courier New"/>
                <w:sz w:val="20"/>
                <w:szCs w:val="20"/>
              </w:rPr>
              <w:t>date</w:t>
            </w:r>
            <w:r w:rsidR="00F55C3C" w:rsidRPr="00F55C3C">
              <w:rPr>
                <w:rFonts w:ascii="Courier New" w:hAnsi="Courier New" w:cs="Courier New"/>
                <w:b/>
                <w:bCs/>
                <w:sz w:val="20"/>
                <w:szCs w:val="20"/>
              </w:rPr>
              <w:t>,</w:t>
            </w:r>
            <w:r w:rsidR="00F55C3C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>GROUP_CONCAT(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>image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>)</w:t>
            </w:r>
            <w:r w:rsidR="00281A15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S</w:t>
            </w:r>
            <w:r w:rsidR="00281A15">
              <w:rPr>
                <w:rFonts w:ascii="Courier New" w:hAnsi="Courier New" w:cs="Courier New"/>
                <w:sz w:val="20"/>
                <w:szCs w:val="20"/>
              </w:rPr>
              <w:t xml:space="preserve"> images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 xml:space="preserve">, name, description 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FROM 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>list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LEFT JOIN 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>restaurants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list.idRestaurant</w:t>
            </w:r>
            <w:proofErr w:type="spellEnd"/>
            <w:r w:rsidRPr="00E20CBD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restaurants.idRestaurant</w:t>
            </w:r>
            <w:proofErr w:type="spellEnd"/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RIGHT JOIN 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>images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ON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images.idRestaurant</w:t>
            </w:r>
            <w:proofErr w:type="spellEnd"/>
            <w:r w:rsidRPr="00E20CBD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list.idRestaurant</w:t>
            </w:r>
            <w:proofErr w:type="spellEnd"/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WHERE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list.idAccount</w:t>
            </w:r>
            <w:proofErr w:type="spellEnd"/>
            <w:r w:rsidRPr="00E20CBD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AND </w:t>
            </w:r>
            <w:r w:rsidRPr="00E20CBD">
              <w:rPr>
                <w:rFonts w:ascii="Courier New" w:hAnsi="Courier New" w:cs="Courier New"/>
                <w:sz w:val="20"/>
                <w:szCs w:val="20"/>
              </w:rPr>
              <w:t xml:space="preserve">type = </w:t>
            </w:r>
            <w:r w:rsidR="000D72E8">
              <w:rPr>
                <w:rFonts w:ascii="Courier New" w:hAnsi="Courier New" w:cs="Courier New"/>
                <w:sz w:val="20"/>
                <w:szCs w:val="20"/>
              </w:rPr>
              <w:t>‘B’</w:t>
            </w:r>
            <w:r w:rsidRPr="00E20CBD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GROUP BY </w:t>
            </w:r>
            <w:proofErr w:type="spellStart"/>
            <w:r w:rsidRPr="00E20CBD">
              <w:rPr>
                <w:rFonts w:ascii="Courier New" w:hAnsi="Courier New" w:cs="Courier New"/>
                <w:sz w:val="20"/>
                <w:szCs w:val="20"/>
              </w:rPr>
              <w:t>list.idRestaurant</w:t>
            </w:r>
            <w:proofErr w:type="spellEnd"/>
          </w:p>
        </w:tc>
        <w:tc>
          <w:tcPr>
            <w:tcW w:w="3261" w:type="dxa"/>
          </w:tcPr>
          <w:p w14:paraId="61849A19" w14:textId="27E8F2E2" w:rsidR="00040577" w:rsidRPr="00602970" w:rsidRDefault="00040577" w:rsidP="00040577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list/bookmark</w:t>
            </w:r>
          </w:p>
          <w:p w14:paraId="51669A96" w14:textId="0D0376BB" w:rsidR="004F3170" w:rsidRDefault="004F3170" w:rsidP="00DA2FB2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</w:p>
        </w:tc>
        <w:tc>
          <w:tcPr>
            <w:tcW w:w="1134" w:type="dxa"/>
          </w:tcPr>
          <w:p w14:paraId="68455AB6" w14:textId="16CE29B8" w:rsidR="004F3170" w:rsidRDefault="00F85050" w:rsidP="00DA2FB2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47B5D960" w14:textId="77777777" w:rsidR="004F3170" w:rsidRPr="00876433" w:rsidRDefault="004F3170" w:rsidP="00DA2FB2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5ED7" w:rsidRPr="00876433" w14:paraId="19813119" w14:textId="77777777" w:rsidTr="00DA2FB2">
        <w:tc>
          <w:tcPr>
            <w:tcW w:w="2193" w:type="dxa"/>
          </w:tcPr>
          <w:p w14:paraId="739E3A69" w14:textId="1824F049" w:rsidR="00105ED7" w:rsidRPr="00876433" w:rsidRDefault="00105ED7" w:rsidP="00105ED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a Restaurant to User’s Favourites or Bookmarks </w:t>
            </w:r>
          </w:p>
        </w:tc>
        <w:tc>
          <w:tcPr>
            <w:tcW w:w="4039" w:type="dxa"/>
          </w:tcPr>
          <w:p w14:paraId="1833C176" w14:textId="314790A0" w:rsidR="00105ED7" w:rsidRPr="00925758" w:rsidRDefault="00105ED7" w:rsidP="00105ED7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925758">
              <w:rPr>
                <w:rFonts w:ascii="Courier New" w:hAnsi="Courier New" w:cs="Courier New"/>
                <w:b/>
                <w:bCs/>
                <w:sz w:val="20"/>
                <w:szCs w:val="20"/>
              </w:rPr>
              <w:t>INSERT</w:t>
            </w:r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925758">
              <w:rPr>
                <w:rFonts w:ascii="Courier New" w:hAnsi="Courier New" w:cs="Courier New"/>
                <w:b/>
                <w:bCs/>
                <w:sz w:val="20"/>
                <w:szCs w:val="20"/>
              </w:rPr>
              <w:t>INTO</w:t>
            </w:r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 list (</w:t>
            </w:r>
            <w:proofErr w:type="spellStart"/>
            <w:r w:rsidRPr="00925758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925758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, type, datetime) </w:t>
            </w:r>
            <w:r w:rsidRPr="00925758">
              <w:rPr>
                <w:rFonts w:ascii="Courier New" w:hAnsi="Courier New" w:cs="Courier New"/>
                <w:b/>
                <w:bCs/>
                <w:sz w:val="20"/>
                <w:szCs w:val="20"/>
              </w:rPr>
              <w:t>VALUES</w:t>
            </w:r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 (TRIM(?), TRIM(?),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F85050">
              <w:rPr>
                <w:rFonts w:ascii="Courier New" w:hAnsi="Courier New" w:cs="Courier New"/>
                <w:sz w:val="20"/>
                <w:szCs w:val="20"/>
              </w:rPr>
              <w:t>‘B’</w:t>
            </w:r>
            <w:r w:rsidRPr="00925758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gramStart"/>
            <w:r w:rsidRPr="00925758">
              <w:rPr>
                <w:rFonts w:ascii="Courier New" w:hAnsi="Courier New" w:cs="Courier New"/>
                <w:b/>
                <w:bCs/>
                <w:sz w:val="20"/>
                <w:szCs w:val="20"/>
              </w:rPr>
              <w:t>NOW</w:t>
            </w:r>
            <w:r w:rsidRPr="00925758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925758">
              <w:rPr>
                <w:rFonts w:ascii="Courier New" w:hAnsi="Courier New" w:cs="Courier New"/>
                <w:sz w:val="20"/>
                <w:szCs w:val="20"/>
              </w:rPr>
              <w:t>))</w:t>
            </w:r>
          </w:p>
        </w:tc>
        <w:tc>
          <w:tcPr>
            <w:tcW w:w="3261" w:type="dxa"/>
          </w:tcPr>
          <w:p w14:paraId="127660CD" w14:textId="77777777" w:rsidR="00105ED7" w:rsidRPr="00602970" w:rsidRDefault="00105ED7" w:rsidP="00105ED7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list/bookmark</w:t>
            </w:r>
          </w:p>
          <w:p w14:paraId="14919453" w14:textId="492AED76" w:rsidR="00105ED7" w:rsidRPr="00876433" w:rsidRDefault="00105ED7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FF4006E" w14:textId="17B6B560" w:rsidR="00105ED7" w:rsidRPr="00876433" w:rsidRDefault="00E952BC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3EC1525B" w14:textId="77777777" w:rsidR="00105ED7" w:rsidRPr="00876433" w:rsidRDefault="00105ED7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05ED7" w:rsidRPr="00876433" w14:paraId="67F567C2" w14:textId="77777777" w:rsidTr="00DA2FB2">
        <w:tc>
          <w:tcPr>
            <w:tcW w:w="2193" w:type="dxa"/>
          </w:tcPr>
          <w:p w14:paraId="0C453CDD" w14:textId="215D6CD5" w:rsidR="00105ED7" w:rsidRPr="00876433" w:rsidRDefault="00105ED7" w:rsidP="00105ED7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lete a Restaurant from User’s Favourites or Bookmarks </w:t>
            </w:r>
          </w:p>
        </w:tc>
        <w:tc>
          <w:tcPr>
            <w:tcW w:w="4039" w:type="dxa"/>
          </w:tcPr>
          <w:p w14:paraId="573CA747" w14:textId="59F3AE00" w:rsidR="00105ED7" w:rsidRPr="00876433" w:rsidRDefault="00105ED7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7709">
              <w:rPr>
                <w:rFonts w:ascii="Courier New" w:hAnsi="Courier New" w:cs="Courier New"/>
                <w:b/>
                <w:bCs/>
                <w:sz w:val="20"/>
                <w:szCs w:val="20"/>
              </w:rPr>
              <w:t>DELETE</w:t>
            </w:r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CC7709">
              <w:rPr>
                <w:rFonts w:ascii="Courier New" w:hAnsi="Courier New" w:cs="Courier New"/>
                <w:b/>
                <w:bCs/>
                <w:sz w:val="20"/>
                <w:szCs w:val="20"/>
              </w:rPr>
              <w:t>FROM</w:t>
            </w:r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list </w:t>
            </w:r>
            <w:r w:rsidRPr="00CC7709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CC7709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= TRIM(?) </w:t>
            </w:r>
            <w:r w:rsidRPr="00CC7709">
              <w:rPr>
                <w:rFonts w:ascii="Courier New" w:hAnsi="Courier New" w:cs="Courier New"/>
                <w:b/>
                <w:bCs/>
                <w:sz w:val="20"/>
                <w:szCs w:val="20"/>
              </w:rPr>
              <w:t>AND</w:t>
            </w:r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CC7709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= TRIM(?) </w:t>
            </w:r>
            <w:r w:rsidRPr="00CC7709">
              <w:rPr>
                <w:rFonts w:ascii="Courier New" w:hAnsi="Courier New" w:cs="Courier New"/>
                <w:b/>
                <w:bCs/>
                <w:sz w:val="20"/>
                <w:szCs w:val="20"/>
              </w:rPr>
              <w:t>AND</w:t>
            </w:r>
            <w:r w:rsidRPr="00CC7709">
              <w:rPr>
                <w:rFonts w:ascii="Courier New" w:hAnsi="Courier New" w:cs="Courier New"/>
                <w:sz w:val="20"/>
                <w:szCs w:val="20"/>
              </w:rPr>
              <w:t xml:space="preserve"> type = </w:t>
            </w:r>
            <w:r w:rsidR="00F85050">
              <w:rPr>
                <w:rFonts w:ascii="Courier New" w:hAnsi="Courier New" w:cs="Courier New"/>
                <w:sz w:val="20"/>
                <w:szCs w:val="20"/>
              </w:rPr>
              <w:t>‘B’</w:t>
            </w:r>
          </w:p>
        </w:tc>
        <w:tc>
          <w:tcPr>
            <w:tcW w:w="3261" w:type="dxa"/>
          </w:tcPr>
          <w:p w14:paraId="74AF6A25" w14:textId="77777777" w:rsidR="00105ED7" w:rsidRPr="00602970" w:rsidRDefault="00105ED7" w:rsidP="00105ED7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list/bookmark</w:t>
            </w:r>
          </w:p>
          <w:p w14:paraId="4CEA2316" w14:textId="4272F7F9" w:rsidR="00105ED7" w:rsidRPr="00876433" w:rsidRDefault="00105ED7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D50EA18" w14:textId="1184628D" w:rsidR="00105ED7" w:rsidRPr="00876433" w:rsidRDefault="00E952BC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701" w:type="dxa"/>
          </w:tcPr>
          <w:p w14:paraId="34317229" w14:textId="77777777" w:rsidR="00105ED7" w:rsidRPr="00876433" w:rsidRDefault="00105ED7" w:rsidP="00105ED7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7C1F7B33" w14:textId="1CE62FB0" w:rsidR="00CC7709" w:rsidRDefault="00CC7709" w:rsidP="005B1466">
      <w:pPr>
        <w:spacing w:after="200" w:line="276" w:lineRule="auto"/>
        <w:jc w:val="left"/>
        <w:rPr>
          <w:rFonts w:cs="Arial"/>
          <w:bCs/>
          <w:kern w:val="28"/>
          <w:sz w:val="28"/>
        </w:rPr>
      </w:pPr>
    </w:p>
    <w:p w14:paraId="77B9A03D" w14:textId="144AC0EE" w:rsidR="00E77BF1" w:rsidRDefault="009841DE" w:rsidP="00E77BF1">
      <w:r>
        <w:t>Reviews</w:t>
      </w:r>
      <w:r w:rsidR="00E77BF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3"/>
        <w:gridCol w:w="4039"/>
        <w:gridCol w:w="3753"/>
        <w:gridCol w:w="1134"/>
        <w:gridCol w:w="1701"/>
      </w:tblGrid>
      <w:tr w:rsidR="00E77BF1" w:rsidRPr="00876433" w14:paraId="3DE1A126" w14:textId="77777777" w:rsidTr="00C90E48">
        <w:tc>
          <w:tcPr>
            <w:tcW w:w="2193" w:type="dxa"/>
          </w:tcPr>
          <w:p w14:paraId="27452C76" w14:textId="77777777" w:rsidR="00E77BF1" w:rsidRPr="00876433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039" w:type="dxa"/>
          </w:tcPr>
          <w:p w14:paraId="23C77EB7" w14:textId="77777777" w:rsidR="00E77BF1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3754EFC6" w14:textId="77777777" w:rsidR="00E77BF1" w:rsidRPr="00362693" w:rsidRDefault="00E77BF1" w:rsidP="00DA2FB2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753" w:type="dxa"/>
          </w:tcPr>
          <w:p w14:paraId="507F48BC" w14:textId="77777777" w:rsidR="00E77BF1" w:rsidRPr="00876433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134" w:type="dxa"/>
          </w:tcPr>
          <w:p w14:paraId="3E162AEA" w14:textId="77777777" w:rsidR="00E77BF1" w:rsidRPr="00876433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701" w:type="dxa"/>
          </w:tcPr>
          <w:p w14:paraId="73792BF2" w14:textId="77777777" w:rsidR="00E77BF1" w:rsidRPr="00876433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0A97D40F" w14:textId="77777777" w:rsidR="00E77BF1" w:rsidRPr="00876433" w:rsidRDefault="00E77BF1" w:rsidP="00DA2FB2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7DAF01B6" w14:textId="77777777" w:rsidR="00E77BF1" w:rsidRPr="00876433" w:rsidRDefault="00E77BF1" w:rsidP="00DA2FB2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2372EF" w:rsidRPr="00876433" w14:paraId="4AE1C67A" w14:textId="77777777" w:rsidTr="00C90E48">
        <w:tc>
          <w:tcPr>
            <w:tcW w:w="2193" w:type="dxa"/>
          </w:tcPr>
          <w:p w14:paraId="13EFF65D" w14:textId="1B6E9BFC" w:rsidR="002372EF" w:rsidRDefault="002372EF" w:rsidP="002372E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the Review and the Username of who made the review, for a particular Restaurant</w:t>
            </w:r>
          </w:p>
        </w:tc>
        <w:tc>
          <w:tcPr>
            <w:tcW w:w="4039" w:type="dxa"/>
          </w:tcPr>
          <w:p w14:paraId="6C20CA75" w14:textId="394BF285" w:rsidR="002372EF" w:rsidRPr="004D280E" w:rsidRDefault="002372EF" w:rsidP="002372EF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SELECT </w:t>
            </w:r>
            <w:proofErr w:type="spellStart"/>
            <w:proofErr w:type="gram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idRestaurant</w:t>
            </w:r>
            <w:proofErr w:type="spellEnd"/>
            <w:proofErr w:type="gram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idAccount</w:t>
            </w:r>
            <w:proofErr w:type="spell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rating</w:t>
            </w:r>
            <w:proofErr w:type="spell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review</w:t>
            </w:r>
            <w:proofErr w:type="spell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DATE_FORMAT(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date</w:t>
            </w:r>
            <w:proofErr w:type="spell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, "%d/%m/%Y"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) AS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date, 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edited</w:t>
            </w:r>
            <w:proofErr w:type="spell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,</w:t>
            </w:r>
          </w:p>
          <w:p w14:paraId="4103E456" w14:textId="3BC97521" w:rsidR="002372EF" w:rsidRPr="004D280E" w:rsidRDefault="002372EF" w:rsidP="002372EF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A.username</w:t>
            </w:r>
            <w:proofErr w:type="spellEnd"/>
            <w:proofErr w:type="gram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  <w:p w14:paraId="4D5B9E91" w14:textId="51FDBCCE" w:rsidR="002372EF" w:rsidRPr="00DC04AC" w:rsidRDefault="002372EF" w:rsidP="002372EF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FROM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eviews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AS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4EDF0D06" w14:textId="27B2872F" w:rsidR="002372EF" w:rsidRPr="00DC04AC" w:rsidRDefault="002372EF" w:rsidP="002372EF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JOIN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accounts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AS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A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</w:t>
            </w:r>
          </w:p>
          <w:p w14:paraId="5E036BAE" w14:textId="4C10CF86" w:rsidR="002372EF" w:rsidRPr="00DC04AC" w:rsidRDefault="002372EF" w:rsidP="002372EF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ON </w:t>
            </w:r>
            <w:proofErr w:type="spellStart"/>
            <w:proofErr w:type="gram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A.idAccount</w:t>
            </w:r>
            <w:proofErr w:type="spellEnd"/>
            <w:proofErr w:type="gramEnd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= </w:t>
            </w:r>
            <w:proofErr w:type="spell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idAccount</w:t>
            </w:r>
            <w:proofErr w:type="spellEnd"/>
          </w:p>
          <w:p w14:paraId="4446DD82" w14:textId="3ABA7D0C" w:rsidR="002372EF" w:rsidRPr="00DC04AC" w:rsidRDefault="002372EF" w:rsidP="002372EF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WHERE </w:t>
            </w:r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idRestaurant</w:t>
            </w: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= TRIM(?) </w:t>
            </w:r>
          </w:p>
          <w:p w14:paraId="77CB132A" w14:textId="6DACA242" w:rsidR="002372EF" w:rsidRPr="00311A24" w:rsidRDefault="002372EF" w:rsidP="002372EF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      ORDER BY </w:t>
            </w:r>
            <w:proofErr w:type="spellStart"/>
            <w:proofErr w:type="gramStart"/>
            <w:r w:rsidRPr="004D280E">
              <w:rPr>
                <w:rFonts w:ascii="Courier New" w:hAnsi="Courier New" w:cs="Courier New"/>
                <w:sz w:val="20"/>
                <w:szCs w:val="20"/>
                <w:lang w:val="en-US"/>
              </w:rPr>
              <w:t>R.date</w:t>
            </w:r>
            <w:proofErr w:type="spellEnd"/>
            <w:proofErr w:type="gramEnd"/>
            <w:r w:rsidRPr="00DC04A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DESC</w:t>
            </w:r>
          </w:p>
        </w:tc>
        <w:tc>
          <w:tcPr>
            <w:tcW w:w="3753" w:type="dxa"/>
          </w:tcPr>
          <w:p w14:paraId="089A9D14" w14:textId="30AD6272" w:rsidR="002372EF" w:rsidRPr="00602970" w:rsidRDefault="002372EF" w:rsidP="002372EF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view</w:t>
            </w:r>
            <w:proofErr w:type="gramStart"/>
            <w:r w:rsidR="00167C13"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44AB3A1A" w14:textId="1CDC0308" w:rsidR="002372EF" w:rsidRDefault="002372EF" w:rsidP="002372EF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</w:p>
        </w:tc>
        <w:tc>
          <w:tcPr>
            <w:tcW w:w="1134" w:type="dxa"/>
          </w:tcPr>
          <w:p w14:paraId="77E0DD6B" w14:textId="01F3A292" w:rsidR="002372EF" w:rsidRDefault="002372EF" w:rsidP="002372EF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089B5A3F" w14:textId="77777777" w:rsidR="002372EF" w:rsidRPr="00876433" w:rsidRDefault="002372EF" w:rsidP="002372EF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372EF" w:rsidRPr="00876433" w14:paraId="072E6696" w14:textId="77777777" w:rsidTr="00C90E48">
        <w:tc>
          <w:tcPr>
            <w:tcW w:w="2193" w:type="dxa"/>
          </w:tcPr>
          <w:p w14:paraId="52881AE0" w14:textId="410C9675" w:rsidR="002372EF" w:rsidRPr="00876433" w:rsidRDefault="002372EF" w:rsidP="002372EF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a new Review for a Restaurant</w:t>
            </w:r>
          </w:p>
        </w:tc>
        <w:tc>
          <w:tcPr>
            <w:tcW w:w="4039" w:type="dxa"/>
          </w:tcPr>
          <w:p w14:paraId="4A7BD413" w14:textId="01D30C7F" w:rsidR="002372EF" w:rsidRPr="00EA3482" w:rsidRDefault="002372EF" w:rsidP="002372EF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E7E4B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INSERT INTO</w:t>
            </w:r>
            <w:r w:rsidRPr="006E7E4B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reviews (idAccount, idRestaurant, rating, review, date) </w:t>
            </w:r>
            <w:r w:rsidRPr="006E7E4B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VALUES</w:t>
            </w:r>
            <w:r w:rsidRPr="006E7E4B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TRIM(?), TRIM(?), TRIM(?), TRIM(?), TRIM(?))</w:t>
            </w:r>
          </w:p>
        </w:tc>
        <w:tc>
          <w:tcPr>
            <w:tcW w:w="3753" w:type="dxa"/>
          </w:tcPr>
          <w:p w14:paraId="2C2E9450" w14:textId="33E89922" w:rsidR="00C90E48" w:rsidRPr="00602970" w:rsidRDefault="00C90E48" w:rsidP="00C90E48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view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0B83A86F" w14:textId="4C84C02C" w:rsidR="002372EF" w:rsidRPr="00876433" w:rsidRDefault="002372EF" w:rsidP="002372EF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E16165" w14:textId="12511046" w:rsidR="002372EF" w:rsidRPr="00876433" w:rsidRDefault="00E31D7F" w:rsidP="002372EF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65624CEF" w14:textId="77777777" w:rsidR="002372EF" w:rsidRPr="00876433" w:rsidRDefault="002372EF" w:rsidP="002372EF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C90E48" w:rsidRPr="00876433" w14:paraId="779BD0A5" w14:textId="77777777" w:rsidTr="00C90E48">
        <w:tc>
          <w:tcPr>
            <w:tcW w:w="2193" w:type="dxa"/>
          </w:tcPr>
          <w:p w14:paraId="1A224257" w14:textId="484018C4" w:rsidR="00C90E48" w:rsidRPr="00876433" w:rsidRDefault="00C90E48" w:rsidP="00C90E4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 the review made by its Account</w:t>
            </w:r>
          </w:p>
        </w:tc>
        <w:tc>
          <w:tcPr>
            <w:tcW w:w="4039" w:type="dxa"/>
          </w:tcPr>
          <w:p w14:paraId="2D4EDA3B" w14:textId="77777777" w:rsidR="00C90E48" w:rsidRPr="002A1F64" w:rsidRDefault="00C90E48" w:rsidP="00C90E4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2A1F64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UPDATE</w:t>
            </w: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reviews</w:t>
            </w:r>
          </w:p>
          <w:p w14:paraId="4516CB73" w14:textId="77777777" w:rsidR="00C90E48" w:rsidRPr="002A1F64" w:rsidRDefault="00C90E48" w:rsidP="00C90E4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</w:t>
            </w:r>
            <w:r w:rsidRPr="002A1F64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T</w:t>
            </w: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rating = TRIM(?), review = TRIM(?), date = TRIM(?), edited = "T"</w:t>
            </w:r>
          </w:p>
          <w:p w14:paraId="1687C63C" w14:textId="77777777" w:rsidR="00C90E48" w:rsidRPr="002A1F64" w:rsidRDefault="00C90E48" w:rsidP="00C90E4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 xml:space="preserve">            </w:t>
            </w:r>
            <w:r w:rsidRPr="002A1F64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dAccount = TRIM(?) </w:t>
            </w:r>
          </w:p>
          <w:p w14:paraId="2F57BFC6" w14:textId="71CC9BE6" w:rsidR="00C90E48" w:rsidRPr="002A1F64" w:rsidRDefault="00C90E48" w:rsidP="00C90E4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  </w:t>
            </w:r>
            <w:r w:rsidRPr="002A1F64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ND</w:t>
            </w:r>
            <w:r w:rsidRPr="002A1F6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dRestaurant = TRIM(?)</w:t>
            </w:r>
          </w:p>
        </w:tc>
        <w:tc>
          <w:tcPr>
            <w:tcW w:w="3753" w:type="dxa"/>
          </w:tcPr>
          <w:p w14:paraId="635AB745" w14:textId="77777777" w:rsidR="00C90E48" w:rsidRPr="00602970" w:rsidRDefault="00C90E48" w:rsidP="00C90E48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view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5464E34C" w14:textId="3F3C55AE" w:rsidR="00C90E48" w:rsidRPr="00876433" w:rsidRDefault="00C90E48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D70C8AE" w14:textId="3C9496A1" w:rsidR="00C90E48" w:rsidRPr="00876433" w:rsidRDefault="00E31D7F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701" w:type="dxa"/>
          </w:tcPr>
          <w:p w14:paraId="2ACF8E88" w14:textId="77777777" w:rsidR="00C90E48" w:rsidRPr="00876433" w:rsidRDefault="00C90E48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C90E48" w:rsidRPr="00876433" w14:paraId="126454E7" w14:textId="77777777" w:rsidTr="00C90E48">
        <w:tc>
          <w:tcPr>
            <w:tcW w:w="2193" w:type="dxa"/>
          </w:tcPr>
          <w:p w14:paraId="2FA03098" w14:textId="50870EEE" w:rsidR="00C90E48" w:rsidRPr="00876433" w:rsidRDefault="00C90E48" w:rsidP="00C90E48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Review made by the Account</w:t>
            </w:r>
          </w:p>
        </w:tc>
        <w:tc>
          <w:tcPr>
            <w:tcW w:w="4039" w:type="dxa"/>
          </w:tcPr>
          <w:p w14:paraId="2F750B5D" w14:textId="49D592D1" w:rsidR="00C90E48" w:rsidRPr="00876433" w:rsidRDefault="00C90E48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12132">
              <w:rPr>
                <w:rFonts w:ascii="Courier New" w:hAnsi="Courier New" w:cs="Courier New"/>
                <w:b/>
                <w:bCs/>
                <w:sz w:val="20"/>
                <w:szCs w:val="20"/>
              </w:rPr>
              <w:t>DELETE</w:t>
            </w:r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F12132">
              <w:rPr>
                <w:rFonts w:ascii="Courier New" w:hAnsi="Courier New" w:cs="Courier New"/>
                <w:b/>
                <w:bCs/>
                <w:sz w:val="20"/>
                <w:szCs w:val="20"/>
              </w:rPr>
              <w:t>FROM</w:t>
            </w:r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reviews </w:t>
            </w:r>
            <w:r w:rsidRPr="00F12132">
              <w:rPr>
                <w:rFonts w:ascii="Courier New" w:hAnsi="Courier New" w:cs="Courier New"/>
                <w:b/>
                <w:bCs/>
                <w:sz w:val="20"/>
                <w:szCs w:val="20"/>
              </w:rPr>
              <w:t>WHERE</w:t>
            </w:r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F12132">
              <w:rPr>
                <w:rFonts w:ascii="Courier New" w:hAnsi="Courier New" w:cs="Courier New"/>
                <w:sz w:val="20"/>
                <w:szCs w:val="20"/>
              </w:rPr>
              <w:t>idRestaurant</w:t>
            </w:r>
            <w:proofErr w:type="spellEnd"/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= TRIM(?) </w:t>
            </w:r>
            <w:r w:rsidRPr="00F12132">
              <w:rPr>
                <w:rFonts w:ascii="Courier New" w:hAnsi="Courier New" w:cs="Courier New"/>
                <w:b/>
                <w:bCs/>
                <w:sz w:val="20"/>
                <w:szCs w:val="20"/>
              </w:rPr>
              <w:t>AND</w:t>
            </w:r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F12132">
              <w:rPr>
                <w:rFonts w:ascii="Courier New" w:hAnsi="Courier New" w:cs="Courier New"/>
                <w:sz w:val="20"/>
                <w:szCs w:val="20"/>
              </w:rPr>
              <w:t>idAccount</w:t>
            </w:r>
            <w:proofErr w:type="spellEnd"/>
            <w:r w:rsidRPr="00F12132">
              <w:rPr>
                <w:rFonts w:ascii="Courier New" w:hAnsi="Courier New" w:cs="Courier New"/>
                <w:sz w:val="20"/>
                <w:szCs w:val="20"/>
              </w:rPr>
              <w:t xml:space="preserve"> = TRIM(?)</w:t>
            </w:r>
          </w:p>
        </w:tc>
        <w:tc>
          <w:tcPr>
            <w:tcW w:w="3753" w:type="dxa"/>
          </w:tcPr>
          <w:p w14:paraId="2C78F642" w14:textId="77777777" w:rsidR="00C90E48" w:rsidRPr="00602970" w:rsidRDefault="00C90E48" w:rsidP="00C90E48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review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3841C7F3" w14:textId="699C7396" w:rsidR="00C90E48" w:rsidRPr="00876433" w:rsidRDefault="00C90E48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EA094F6" w14:textId="2B0FD302" w:rsidR="00C90E48" w:rsidRPr="00876433" w:rsidRDefault="00E31D7F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701" w:type="dxa"/>
          </w:tcPr>
          <w:p w14:paraId="017F797D" w14:textId="77777777" w:rsidR="00C90E48" w:rsidRPr="00876433" w:rsidRDefault="00C90E48" w:rsidP="00C90E4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0CFD18C9" w14:textId="77777777" w:rsidR="0020411E" w:rsidRDefault="0020411E" w:rsidP="0020411E">
      <w:pPr>
        <w:spacing w:after="200" w:line="276" w:lineRule="auto"/>
        <w:jc w:val="left"/>
        <w:rPr>
          <w:rFonts w:cs="Arial"/>
          <w:bCs/>
          <w:kern w:val="28"/>
          <w:sz w:val="28"/>
        </w:rPr>
      </w:pPr>
    </w:p>
    <w:p w14:paraId="64AC8A1E" w14:textId="40B903EE" w:rsidR="0020411E" w:rsidRDefault="0020411E" w:rsidP="0020411E">
      <w:r>
        <w:t>Upvot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3"/>
        <w:gridCol w:w="4039"/>
        <w:gridCol w:w="3753"/>
        <w:gridCol w:w="1134"/>
        <w:gridCol w:w="1701"/>
      </w:tblGrid>
      <w:tr w:rsidR="0020411E" w:rsidRPr="00876433" w14:paraId="7769A14A" w14:textId="77777777" w:rsidTr="00FB13C9">
        <w:tc>
          <w:tcPr>
            <w:tcW w:w="2193" w:type="dxa"/>
          </w:tcPr>
          <w:p w14:paraId="4A3B9C74" w14:textId="77777777" w:rsidR="0020411E" w:rsidRPr="00876433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039" w:type="dxa"/>
          </w:tcPr>
          <w:p w14:paraId="6BEDFC22" w14:textId="77777777" w:rsidR="0020411E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23EE9712" w14:textId="77777777" w:rsidR="0020411E" w:rsidRPr="00362693" w:rsidRDefault="0020411E" w:rsidP="00FB13C9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753" w:type="dxa"/>
          </w:tcPr>
          <w:p w14:paraId="1326449D" w14:textId="77777777" w:rsidR="0020411E" w:rsidRPr="00876433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134" w:type="dxa"/>
          </w:tcPr>
          <w:p w14:paraId="3E2301EB" w14:textId="77777777" w:rsidR="0020411E" w:rsidRPr="00876433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701" w:type="dxa"/>
          </w:tcPr>
          <w:p w14:paraId="600D67C4" w14:textId="77777777" w:rsidR="0020411E" w:rsidRPr="00876433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7D52AA68" w14:textId="77777777" w:rsidR="0020411E" w:rsidRPr="00876433" w:rsidRDefault="0020411E" w:rsidP="00FB13C9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76060AC" w14:textId="77777777" w:rsidR="0020411E" w:rsidRPr="00876433" w:rsidRDefault="0020411E" w:rsidP="00FB13C9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20411E" w:rsidRPr="00876433" w14:paraId="3F404CE2" w14:textId="77777777" w:rsidTr="00FB13C9">
        <w:tc>
          <w:tcPr>
            <w:tcW w:w="2193" w:type="dxa"/>
          </w:tcPr>
          <w:p w14:paraId="10432088" w14:textId="4768B1CF" w:rsidR="0020411E" w:rsidRDefault="004A39A5" w:rsidP="00FB13C9">
            <w:pPr>
              <w:jc w:val="left"/>
              <w:rPr>
                <w:sz w:val="20"/>
                <w:szCs w:val="20"/>
              </w:rPr>
            </w:pPr>
            <w:r w:rsidRPr="00495BC3">
              <w:rPr>
                <w:b/>
                <w:bCs/>
                <w:sz w:val="20"/>
                <w:szCs w:val="20"/>
              </w:rPr>
              <w:t xml:space="preserve">Get </w:t>
            </w:r>
            <w:r w:rsidR="004D1787" w:rsidRPr="00495BC3">
              <w:rPr>
                <w:b/>
                <w:bCs/>
                <w:sz w:val="20"/>
                <w:szCs w:val="20"/>
              </w:rPr>
              <w:t>V</w:t>
            </w:r>
            <w:r w:rsidRPr="00495BC3">
              <w:rPr>
                <w:b/>
                <w:bCs/>
                <w:sz w:val="20"/>
                <w:szCs w:val="20"/>
              </w:rPr>
              <w:t>ote details</w:t>
            </w:r>
            <w:r>
              <w:rPr>
                <w:sz w:val="20"/>
                <w:szCs w:val="20"/>
              </w:rPr>
              <w:t xml:space="preserve"> (likes</w:t>
            </w:r>
            <w:r w:rsidR="00F143F1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proofErr w:type="gramStart"/>
            <w:r>
              <w:rPr>
                <w:sz w:val="20"/>
                <w:szCs w:val="20"/>
              </w:rPr>
              <w:t>dislikes</w:t>
            </w:r>
            <w:proofErr w:type="gramEnd"/>
            <w:r>
              <w:rPr>
                <w:sz w:val="20"/>
                <w:szCs w:val="20"/>
              </w:rPr>
              <w:t xml:space="preserve"> and ratio) </w:t>
            </w:r>
            <w:r w:rsidR="00D9102F" w:rsidRPr="00495BC3">
              <w:rPr>
                <w:b/>
                <w:bCs/>
                <w:sz w:val="20"/>
                <w:szCs w:val="20"/>
              </w:rPr>
              <w:t>for every Review</w:t>
            </w:r>
            <w:r w:rsidR="00D9102F">
              <w:rPr>
                <w:sz w:val="20"/>
                <w:szCs w:val="20"/>
              </w:rPr>
              <w:t xml:space="preserve"> in the specified Restaurant </w:t>
            </w:r>
            <w:r w:rsidR="004D1787" w:rsidRPr="00495BC3">
              <w:rPr>
                <w:b/>
                <w:bCs/>
                <w:sz w:val="20"/>
                <w:szCs w:val="20"/>
              </w:rPr>
              <w:t xml:space="preserve">only </w:t>
            </w:r>
            <w:r w:rsidR="00D9102F" w:rsidRPr="00495BC3">
              <w:rPr>
                <w:b/>
                <w:bCs/>
                <w:sz w:val="20"/>
                <w:szCs w:val="20"/>
              </w:rPr>
              <w:t>if that Review</w:t>
            </w:r>
            <w:r w:rsidR="004D1787" w:rsidRPr="00495BC3">
              <w:rPr>
                <w:b/>
                <w:bCs/>
                <w:sz w:val="20"/>
                <w:szCs w:val="20"/>
              </w:rPr>
              <w:t xml:space="preserve"> has votes</w:t>
            </w:r>
            <w:r w:rsidR="002E4034">
              <w:rPr>
                <w:b/>
                <w:bCs/>
                <w:sz w:val="20"/>
                <w:szCs w:val="20"/>
              </w:rPr>
              <w:t>.</w:t>
            </w:r>
          </w:p>
          <w:p w14:paraId="1242B67E" w14:textId="77777777" w:rsidR="002E4034" w:rsidRDefault="002E4034" w:rsidP="00FB13C9">
            <w:pPr>
              <w:jc w:val="left"/>
              <w:rPr>
                <w:sz w:val="20"/>
                <w:szCs w:val="20"/>
              </w:rPr>
            </w:pPr>
          </w:p>
          <w:p w14:paraId="2A5D88EC" w14:textId="7C547B9E" w:rsidR="002E4034" w:rsidRDefault="002E4034" w:rsidP="00FB13C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rows are returned for Reviews without votes – for optimization.</w:t>
            </w:r>
          </w:p>
        </w:tc>
        <w:tc>
          <w:tcPr>
            <w:tcW w:w="4039" w:type="dxa"/>
          </w:tcPr>
          <w:p w14:paraId="3954F54C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idAccount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likes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dislikes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,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likes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-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dislikes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ratio</w:t>
            </w:r>
          </w:p>
          <w:p w14:paraId="0B5349B1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</w:t>
            </w:r>
          </w:p>
          <w:p w14:paraId="153EC00E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COUNT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(vote)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0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</w:t>
            </w:r>
          </w:p>
          <w:p w14:paraId="235A87C5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upvotes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vote = "L"</w:t>
            </w:r>
          </w:p>
          <w:p w14:paraId="63174A42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 xml:space="preserve"> 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GROUP BY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</w:p>
          <w:p w14:paraId="0F88C0F0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</w:p>
          <w:p w14:paraId="0C5E6D70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1E7028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UNION ALL</w:t>
            </w:r>
          </w:p>
          <w:p w14:paraId="1D9928A6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</w:p>
          <w:p w14:paraId="17B91C4F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0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COUNT(vote)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</w:t>
            </w:r>
          </w:p>
          <w:p w14:paraId="337FB86D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upvotes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vote = "D"</w:t>
            </w:r>
          </w:p>
          <w:p w14:paraId="45D2EA24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GROUP BY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</w:p>
          <w:p w14:paraId="476D37ED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) t</w:t>
            </w:r>
          </w:p>
          <w:p w14:paraId="44075890" w14:textId="77777777" w:rsidR="001E7028" w:rsidRPr="001E7028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idRestaurant</w:t>
            </w:r>
            <w:proofErr w:type="spellEnd"/>
            <w:proofErr w:type="gramEnd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= ?</w:t>
            </w:r>
          </w:p>
          <w:p w14:paraId="0EA64842" w14:textId="68DD6181" w:rsidR="0020411E" w:rsidRPr="00311A24" w:rsidRDefault="001E7028" w:rsidP="001E7028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633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GROUP BY</w:t>
            </w:r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1E7028">
              <w:rPr>
                <w:rFonts w:ascii="Courier New" w:hAnsi="Courier New" w:cs="Courier New"/>
                <w:sz w:val="20"/>
                <w:szCs w:val="20"/>
                <w:lang w:val="en-US"/>
              </w:rPr>
              <w:t>t.idAccount</w:t>
            </w:r>
            <w:proofErr w:type="spellEnd"/>
            <w:proofErr w:type="gramEnd"/>
          </w:p>
        </w:tc>
        <w:tc>
          <w:tcPr>
            <w:tcW w:w="3753" w:type="dxa"/>
          </w:tcPr>
          <w:p w14:paraId="0B76F3E5" w14:textId="7930D80F" w:rsidR="00F94B0A" w:rsidRPr="00602970" w:rsidRDefault="00F94B0A" w:rsidP="00F94B0A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upvote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49A728F9" w14:textId="77777777" w:rsidR="0020411E" w:rsidRDefault="0020411E" w:rsidP="00FB13C9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</w:p>
        </w:tc>
        <w:tc>
          <w:tcPr>
            <w:tcW w:w="1134" w:type="dxa"/>
          </w:tcPr>
          <w:p w14:paraId="2CDBC541" w14:textId="03D0F8FB" w:rsidR="0020411E" w:rsidRDefault="0020381C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062B1E91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0411E" w:rsidRPr="00876433" w14:paraId="7B57A3DE" w14:textId="77777777" w:rsidTr="00FB13C9">
        <w:tc>
          <w:tcPr>
            <w:tcW w:w="2193" w:type="dxa"/>
          </w:tcPr>
          <w:p w14:paraId="22E74953" w14:textId="6260F346" w:rsidR="00B24718" w:rsidRDefault="00B24718" w:rsidP="00B24718">
            <w:pPr>
              <w:jc w:val="left"/>
              <w:rPr>
                <w:sz w:val="20"/>
                <w:szCs w:val="20"/>
              </w:rPr>
            </w:pPr>
            <w:r w:rsidRPr="00495BC3">
              <w:rPr>
                <w:b/>
                <w:bCs/>
                <w:sz w:val="20"/>
                <w:szCs w:val="20"/>
              </w:rPr>
              <w:t xml:space="preserve">Get </w:t>
            </w:r>
            <w:r w:rsidR="00F143F1">
              <w:rPr>
                <w:b/>
                <w:bCs/>
                <w:sz w:val="20"/>
                <w:szCs w:val="20"/>
              </w:rPr>
              <w:t>Extensive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495BC3">
              <w:rPr>
                <w:b/>
                <w:bCs/>
                <w:sz w:val="20"/>
                <w:szCs w:val="20"/>
              </w:rPr>
              <w:t>Vote details</w:t>
            </w:r>
            <w:r w:rsidR="00F143F1">
              <w:rPr>
                <w:b/>
                <w:bCs/>
                <w:sz w:val="20"/>
                <w:szCs w:val="20"/>
              </w:rPr>
              <w:t xml:space="preserve"> of </w:t>
            </w:r>
            <w:r w:rsidR="00F143F1" w:rsidRPr="00F143F1">
              <w:rPr>
                <w:sz w:val="20"/>
                <w:szCs w:val="20"/>
              </w:rPr>
              <w:t xml:space="preserve">an </w:t>
            </w:r>
            <w:r w:rsidR="00F143F1">
              <w:rPr>
                <w:b/>
                <w:bCs/>
                <w:sz w:val="20"/>
                <w:szCs w:val="20"/>
              </w:rPr>
              <w:t>Account</w:t>
            </w:r>
            <w:r>
              <w:rPr>
                <w:sz w:val="20"/>
                <w:szCs w:val="20"/>
              </w:rPr>
              <w:t xml:space="preserve"> (</w:t>
            </w:r>
            <w:r w:rsidR="00F143F1">
              <w:rPr>
                <w:sz w:val="20"/>
                <w:szCs w:val="20"/>
              </w:rPr>
              <w:t xml:space="preserve">Account creation date, </w:t>
            </w:r>
            <w:r>
              <w:rPr>
                <w:sz w:val="20"/>
                <w:szCs w:val="20"/>
              </w:rPr>
              <w:t>likes</w:t>
            </w:r>
            <w:r w:rsidR="00F143F1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dislikes and ratio) </w:t>
            </w:r>
          </w:p>
          <w:p w14:paraId="5F8F7E65" w14:textId="77777777" w:rsidR="0020411E" w:rsidRDefault="0020411E" w:rsidP="00FB13C9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4039" w:type="dxa"/>
          </w:tcPr>
          <w:p w14:paraId="4671015C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a.username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DATE_FORMAT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a.date</w:t>
            </w:r>
            <w:proofErr w:type="spell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, "%d/%m/%Y") AS date,</w:t>
            </w:r>
          </w:p>
          <w:p w14:paraId="784E0DD2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idAccount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likes</w:t>
            </w:r>
            <w:proofErr w:type="spell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dislikes</w:t>
            </w:r>
            <w:proofErr w:type="spell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,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U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likes</w:t>
            </w:r>
            <w:proofErr w:type="spell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- 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dislikes</w:t>
            </w:r>
            <w:proofErr w:type="spell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ratio</w:t>
            </w:r>
          </w:p>
          <w:p w14:paraId="6575249A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</w:t>
            </w:r>
          </w:p>
          <w:p w14:paraId="5A0A16C3" w14:textId="21FCB71F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COUNT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(vote)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0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</w:t>
            </w:r>
          </w:p>
          <w:p w14:paraId="5018297B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upvotes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vote = "L"</w:t>
            </w:r>
          </w:p>
          <w:p w14:paraId="49FC2A13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GROUP BY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proofErr w:type="gramEnd"/>
          </w:p>
          <w:p w14:paraId="69E7054C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</w:p>
          <w:p w14:paraId="5EC3321D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 xml:space="preserve">  UNION ALL</w:t>
            </w:r>
          </w:p>
          <w:p w14:paraId="016665E5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</w:p>
          <w:p w14:paraId="505FB01F" w14:textId="671ECB23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SELECT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  <w:r w:rsidR="0079422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0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likes, COUNT(vote)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dislikes</w:t>
            </w:r>
          </w:p>
          <w:p w14:paraId="01F47C5E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FROM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upvotes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vote = "D"</w:t>
            </w:r>
          </w:p>
          <w:p w14:paraId="1B53DEB1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GROUP BY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upvotes.idAccount</w:t>
            </w:r>
            <w:proofErr w:type="spellEnd"/>
            <w:proofErr w:type="gramEnd"/>
          </w:p>
          <w:p w14:paraId="7B92FD26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) t</w:t>
            </w:r>
          </w:p>
          <w:p w14:paraId="51068B45" w14:textId="7777777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LEFT JOIN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accounts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S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a </w:t>
            </w:r>
          </w:p>
          <w:p w14:paraId="0319C8A3" w14:textId="5FAD3CF7" w:rsidR="00D9334C" w:rsidRPr="00D9334C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</w:t>
            </w: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ON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t.</w:t>
            </w:r>
            <w:r w:rsidR="00794229">
              <w:rPr>
                <w:rFonts w:ascii="Courier New" w:hAnsi="Courier New" w:cs="Courier New"/>
                <w:sz w:val="20"/>
                <w:szCs w:val="20"/>
                <w:lang w:val="en-US"/>
              </w:rPr>
              <w:t>idAccount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= </w:t>
            </w:r>
            <w:proofErr w:type="spell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a.idAccount</w:t>
            </w:r>
            <w:proofErr w:type="spellEnd"/>
          </w:p>
          <w:p w14:paraId="1EF0D50A" w14:textId="0F32BE47" w:rsidR="0020411E" w:rsidRPr="00311A24" w:rsidRDefault="00D9334C" w:rsidP="00D9334C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9334C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WHERE</w:t>
            </w:r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>a.username</w:t>
            </w:r>
            <w:proofErr w:type="spellEnd"/>
            <w:proofErr w:type="gramEnd"/>
            <w:r w:rsidRPr="00D933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= ?</w:t>
            </w:r>
          </w:p>
        </w:tc>
        <w:tc>
          <w:tcPr>
            <w:tcW w:w="3753" w:type="dxa"/>
          </w:tcPr>
          <w:p w14:paraId="54D8262A" w14:textId="15833DBB" w:rsidR="00E26FCD" w:rsidRPr="00602970" w:rsidRDefault="00E26FCD" w:rsidP="00E26FCD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upvote</w:t>
            </w:r>
            <w:r w:rsidR="00C27DCB">
              <w:rPr>
                <w:rFonts w:ascii="Courier New" w:hAnsi="Courier New" w:cs="Courier New"/>
                <w:sz w:val="20"/>
                <w:szCs w:val="20"/>
              </w:rPr>
              <w:t>/me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</w:t>
            </w:r>
            <w:r w:rsidR="00C27DCB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username</w:t>
            </w:r>
            <w:proofErr w:type="gramEnd"/>
          </w:p>
          <w:p w14:paraId="1829AD23" w14:textId="77777777" w:rsidR="0020411E" w:rsidRDefault="0020411E" w:rsidP="00FB13C9">
            <w:pPr>
              <w:rPr>
                <w:rFonts w:ascii="Segoe UI" w:hAnsi="Segoe UI" w:cs="Segoe UI"/>
                <w:color w:val="FFFFFF"/>
                <w:sz w:val="18"/>
                <w:szCs w:val="18"/>
                <w:shd w:val="clear" w:color="auto" w:fill="212121"/>
              </w:rPr>
            </w:pPr>
          </w:p>
        </w:tc>
        <w:tc>
          <w:tcPr>
            <w:tcW w:w="1134" w:type="dxa"/>
          </w:tcPr>
          <w:p w14:paraId="11E3DCA7" w14:textId="3772CB68" w:rsidR="0020411E" w:rsidRDefault="0020381C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701" w:type="dxa"/>
          </w:tcPr>
          <w:p w14:paraId="6D94AA56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0411E" w:rsidRPr="00876433" w14:paraId="45BE9810" w14:textId="77777777" w:rsidTr="00FB13C9">
        <w:tc>
          <w:tcPr>
            <w:tcW w:w="2193" w:type="dxa"/>
          </w:tcPr>
          <w:p w14:paraId="4821A3DC" w14:textId="164F487A" w:rsidR="00ED3E16" w:rsidRDefault="00F73246" w:rsidP="00FB13C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a Vote to a Review. </w:t>
            </w:r>
          </w:p>
          <w:p w14:paraId="5AFCC4E0" w14:textId="77777777" w:rsidR="00ED3E16" w:rsidRDefault="00ED3E16" w:rsidP="00FB13C9">
            <w:pPr>
              <w:jc w:val="left"/>
              <w:rPr>
                <w:sz w:val="20"/>
                <w:szCs w:val="20"/>
              </w:rPr>
            </w:pPr>
          </w:p>
          <w:p w14:paraId="20D25A63" w14:textId="4D97FE1F" w:rsidR="0020411E" w:rsidRPr="00876433" w:rsidRDefault="00F73246" w:rsidP="00FB13C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view’s identification is </w:t>
            </w:r>
            <w:r w:rsidR="00ED3E16">
              <w:rPr>
                <w:sz w:val="20"/>
                <w:szCs w:val="20"/>
              </w:rPr>
              <w:t xml:space="preserve">a Composite Key of </w:t>
            </w:r>
            <w:proofErr w:type="spellStart"/>
            <w:r w:rsidR="00ED3E16">
              <w:rPr>
                <w:sz w:val="20"/>
                <w:szCs w:val="20"/>
              </w:rPr>
              <w:t>idRestaurant</w:t>
            </w:r>
            <w:proofErr w:type="spellEnd"/>
            <w:r w:rsidR="00ED3E16">
              <w:rPr>
                <w:sz w:val="20"/>
                <w:szCs w:val="20"/>
              </w:rPr>
              <w:t xml:space="preserve"> and </w:t>
            </w:r>
            <w:proofErr w:type="spellStart"/>
            <w:r w:rsidR="00ED3E16">
              <w:rPr>
                <w:sz w:val="20"/>
                <w:szCs w:val="20"/>
              </w:rPr>
              <w:t>idAccount</w:t>
            </w:r>
            <w:proofErr w:type="spellEnd"/>
            <w:r w:rsidR="00ED3E16">
              <w:rPr>
                <w:sz w:val="20"/>
                <w:szCs w:val="20"/>
              </w:rPr>
              <w:t>.</w:t>
            </w:r>
          </w:p>
        </w:tc>
        <w:tc>
          <w:tcPr>
            <w:tcW w:w="4039" w:type="dxa"/>
          </w:tcPr>
          <w:p w14:paraId="40E24B1A" w14:textId="53576351" w:rsidR="0020411E" w:rsidRPr="00FA0CE2" w:rsidRDefault="00FA0CE2" w:rsidP="00FA0CE2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INSERT INTO upvotes (idRestaurant, idAccount, </w:t>
            </w:r>
            <w:proofErr w:type="spell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accountId</w:t>
            </w:r>
            <w:proofErr w:type="spellEnd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, vote) VALUES </w:t>
            </w:r>
            <w:proofErr w:type="gram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(?,</w:t>
            </w:r>
            <w:proofErr w:type="gramEnd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?, ?, ?)</w:t>
            </w:r>
          </w:p>
        </w:tc>
        <w:tc>
          <w:tcPr>
            <w:tcW w:w="3753" w:type="dxa"/>
          </w:tcPr>
          <w:p w14:paraId="3C9B7A41" w14:textId="496385F1" w:rsidR="002617B2" w:rsidRPr="00602970" w:rsidRDefault="002617B2" w:rsidP="002617B2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upvote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632318BE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79272F" w14:textId="15A3E157" w:rsidR="0020411E" w:rsidRPr="00876433" w:rsidRDefault="008D4CD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701" w:type="dxa"/>
          </w:tcPr>
          <w:p w14:paraId="46E12112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0411E" w:rsidRPr="00876433" w14:paraId="4018DBD3" w14:textId="77777777" w:rsidTr="00FB13C9">
        <w:tc>
          <w:tcPr>
            <w:tcW w:w="2193" w:type="dxa"/>
          </w:tcPr>
          <w:p w14:paraId="3BDC8690" w14:textId="63A6CAB4" w:rsidR="0020411E" w:rsidRPr="00876433" w:rsidRDefault="009E56C6" w:rsidP="00FB13C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ove Vote o</w:t>
            </w:r>
            <w:r w:rsidR="008D4CDE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a Review.</w:t>
            </w:r>
          </w:p>
        </w:tc>
        <w:tc>
          <w:tcPr>
            <w:tcW w:w="4039" w:type="dxa"/>
          </w:tcPr>
          <w:p w14:paraId="4ADD9978" w14:textId="10E97818" w:rsidR="0020411E" w:rsidRPr="00FA0CE2" w:rsidRDefault="00FA0CE2" w:rsidP="00FA0CE2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DELETE FROM upvotes WHERE idRestaurant </w:t>
            </w:r>
            <w:proofErr w:type="gram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AND idAccount </w:t>
            </w:r>
            <w:proofErr w:type="gram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AND </w:t>
            </w:r>
            <w:proofErr w:type="spell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accountId</w:t>
            </w:r>
            <w:proofErr w:type="spellEnd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</w:t>
            </w:r>
            <w:proofErr w:type="gramStart"/>
            <w:r w:rsidRPr="00FA0CE2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</w:p>
        </w:tc>
        <w:tc>
          <w:tcPr>
            <w:tcW w:w="3753" w:type="dxa"/>
          </w:tcPr>
          <w:p w14:paraId="122949EB" w14:textId="77777777" w:rsidR="002617B2" w:rsidRPr="00602970" w:rsidRDefault="002617B2" w:rsidP="002617B2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upvote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1076C64B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A1F2CE" w14:textId="231B096B" w:rsidR="0020411E" w:rsidRPr="00876433" w:rsidRDefault="008D4CD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701" w:type="dxa"/>
          </w:tcPr>
          <w:p w14:paraId="5AEC8E38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20411E" w:rsidRPr="00876433" w14:paraId="4C32FC7E" w14:textId="77777777" w:rsidTr="00FB13C9">
        <w:tc>
          <w:tcPr>
            <w:tcW w:w="2193" w:type="dxa"/>
          </w:tcPr>
          <w:p w14:paraId="14B6138F" w14:textId="0DD0B006" w:rsidR="0020411E" w:rsidRPr="00876433" w:rsidRDefault="00AE1724" w:rsidP="00FB13C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nge Vote on a </w:t>
            </w:r>
            <w:r w:rsidR="008D4CDE">
              <w:rPr>
                <w:sz w:val="20"/>
                <w:szCs w:val="20"/>
              </w:rPr>
              <w:t>Review.</w:t>
            </w:r>
          </w:p>
        </w:tc>
        <w:tc>
          <w:tcPr>
            <w:tcW w:w="4039" w:type="dxa"/>
          </w:tcPr>
          <w:p w14:paraId="281909A0" w14:textId="69E34AA3" w:rsidR="0020411E" w:rsidRPr="00F73246" w:rsidRDefault="00F73246" w:rsidP="00F73246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UPDATE upvotes SET vote </w:t>
            </w:r>
            <w:proofErr w:type="gramStart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WHERE idRestaurant </w:t>
            </w:r>
            <w:proofErr w:type="gramStart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AND idAccount </w:t>
            </w:r>
            <w:proofErr w:type="gramStart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AND </w:t>
            </w:r>
            <w:proofErr w:type="spellStart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accountId</w:t>
            </w:r>
            <w:proofErr w:type="spellEnd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 xml:space="preserve"> </w:t>
            </w:r>
            <w:proofErr w:type="gramStart"/>
            <w:r w:rsidRPr="00F73246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= ?</w:t>
            </w:r>
            <w:proofErr w:type="gramEnd"/>
          </w:p>
        </w:tc>
        <w:tc>
          <w:tcPr>
            <w:tcW w:w="3753" w:type="dxa"/>
          </w:tcPr>
          <w:p w14:paraId="5505843A" w14:textId="77777777" w:rsidR="002617B2" w:rsidRPr="00602970" w:rsidRDefault="002617B2" w:rsidP="002617B2">
            <w:pPr>
              <w:shd w:val="clear" w:color="auto" w:fill="1E1E1E"/>
              <w:spacing w:line="285" w:lineRule="atLeast"/>
              <w:jc w:val="left"/>
              <w:rPr>
                <w:rFonts w:ascii="Consolas" w:eastAsia="Times New Roman" w:hAnsi="Consolas"/>
                <w:color w:val="D4D4D4"/>
                <w:sz w:val="21"/>
                <w:szCs w:val="21"/>
                <w:lang w:val="en-US"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pi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/upvote/edit</w:t>
            </w:r>
            <w:proofErr w:type="gramStart"/>
            <w:r w:rsidRPr="00167C13">
              <w:rPr>
                <w:rFonts w:ascii="Consolas" w:eastAsia="Times New Roman" w:hAnsi="Consolas"/>
                <w:color w:val="CE9178"/>
                <w:sz w:val="21"/>
                <w:szCs w:val="21"/>
                <w:lang w:val="en-US" w:eastAsia="zh-CN"/>
              </w:rPr>
              <w:t>/:idRestaurant</w:t>
            </w:r>
            <w:proofErr w:type="gramEnd"/>
          </w:p>
          <w:p w14:paraId="1B6E41B6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FDB90F9" w14:textId="178DF961" w:rsidR="0020411E" w:rsidRPr="00876433" w:rsidRDefault="008D4CD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701" w:type="dxa"/>
          </w:tcPr>
          <w:p w14:paraId="55558097" w14:textId="77777777" w:rsidR="0020411E" w:rsidRPr="00876433" w:rsidRDefault="0020411E" w:rsidP="00FB13C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7B776816" w14:textId="642DF5C1" w:rsidR="00DF5109" w:rsidRDefault="00DF5109" w:rsidP="00DF5109">
      <w:pPr>
        <w:pStyle w:val="Heading1"/>
      </w:pPr>
      <w:r>
        <w:lastRenderedPageBreak/>
        <w:t>SQL Keywords used</w:t>
      </w:r>
    </w:p>
    <w:p w14:paraId="5239EA65" w14:textId="67D0E49C" w:rsidR="00A6420D" w:rsidRPr="00A6420D" w:rsidRDefault="00A6420D" w:rsidP="00A6420D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INSERT (C)</w:t>
      </w:r>
    </w:p>
    <w:p w14:paraId="6E1E4C89" w14:textId="0B57CD33" w:rsidR="00A6420D" w:rsidRPr="00A6420D" w:rsidRDefault="00DF5109" w:rsidP="00A6420D">
      <w:pPr>
        <w:pStyle w:val="ListParagraph"/>
        <w:numPr>
          <w:ilvl w:val="0"/>
          <w:numId w:val="10"/>
        </w:numPr>
        <w:rPr>
          <w:lang w:val="en-US"/>
        </w:rPr>
      </w:pPr>
      <w:r w:rsidRPr="00B40BF8">
        <w:rPr>
          <w:lang w:val="en-US"/>
        </w:rPr>
        <w:t>SELECT</w:t>
      </w:r>
      <w:r w:rsidR="00B40BF8">
        <w:rPr>
          <w:lang w:val="en-US"/>
        </w:rPr>
        <w:t xml:space="preserve"> </w:t>
      </w:r>
      <w:r w:rsidR="00A6420D">
        <w:rPr>
          <w:lang w:val="en-US"/>
        </w:rPr>
        <w:t>(R)</w:t>
      </w:r>
    </w:p>
    <w:p w14:paraId="3857EF9D" w14:textId="4CC57D0B" w:rsidR="00B40BF8" w:rsidRDefault="00B40BF8" w:rsidP="00B40BF8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UPDATE</w:t>
      </w:r>
      <w:r w:rsidR="00A6420D">
        <w:rPr>
          <w:lang w:val="en-US"/>
        </w:rPr>
        <w:t xml:space="preserve"> (U)</w:t>
      </w:r>
    </w:p>
    <w:p w14:paraId="0787D549" w14:textId="20AFD96C" w:rsidR="00B40BF8" w:rsidRDefault="00B40BF8" w:rsidP="00B40BF8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DELETE</w:t>
      </w:r>
      <w:r w:rsidR="00A6420D">
        <w:rPr>
          <w:lang w:val="en-US"/>
        </w:rPr>
        <w:t xml:space="preserve"> (D)</w:t>
      </w:r>
    </w:p>
    <w:p w14:paraId="1534D1CA" w14:textId="0E63BC65" w:rsidR="00A6420D" w:rsidRPr="00676A97" w:rsidRDefault="00676A97" w:rsidP="00676A9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BINARY      // Checks for Uppercase and Lowercase too</w:t>
      </w:r>
    </w:p>
    <w:p w14:paraId="05B23495" w14:textId="7BB658D2" w:rsidR="00A86D03" w:rsidRPr="00A86D03" w:rsidRDefault="003538B1" w:rsidP="00A86D03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FROM</w:t>
      </w:r>
    </w:p>
    <w:p w14:paraId="0C1E6916" w14:textId="0436C9CD" w:rsidR="00A86D03" w:rsidRPr="007F3E4C" w:rsidRDefault="00A86D03" w:rsidP="007F3E4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SET</w:t>
      </w:r>
    </w:p>
    <w:p w14:paraId="672977E5" w14:textId="0FFA4043" w:rsidR="007F3E4C" w:rsidRDefault="007F3E4C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VALUES</w:t>
      </w:r>
    </w:p>
    <w:p w14:paraId="015C26DB" w14:textId="708E9BF5" w:rsidR="003538B1" w:rsidRDefault="003538B1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WHERE</w:t>
      </w:r>
      <w:proofErr w:type="gramEnd"/>
    </w:p>
    <w:p w14:paraId="2A01EE4E" w14:textId="532E5442" w:rsidR="003538B1" w:rsidRDefault="003538B1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AND</w:t>
      </w:r>
    </w:p>
    <w:p w14:paraId="336340EB" w14:textId="41960D16" w:rsidR="003538B1" w:rsidRDefault="00B06B6A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AS</w:t>
      </w:r>
    </w:p>
    <w:p w14:paraId="3480E786" w14:textId="3ECBA192" w:rsidR="00B06B6A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INTO</w:t>
      </w:r>
    </w:p>
    <w:p w14:paraId="250245D1" w14:textId="20F51E22" w:rsidR="00287686" w:rsidRDefault="00287686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IF</w:t>
      </w:r>
    </w:p>
    <w:p w14:paraId="7691B26C" w14:textId="41E1FF9A" w:rsidR="00991154" w:rsidRDefault="00991154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IN</w:t>
      </w:r>
    </w:p>
    <w:p w14:paraId="07523B16" w14:textId="2609BA0A" w:rsidR="008C4F1B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ON</w:t>
      </w:r>
    </w:p>
    <w:p w14:paraId="5E32D285" w14:textId="5446AD63" w:rsidR="00D022AE" w:rsidRDefault="00D022AE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OR</w:t>
      </w:r>
    </w:p>
    <w:p w14:paraId="6E42FA64" w14:textId="1CA8D7C4" w:rsidR="008C4F1B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LIKE</w:t>
      </w:r>
    </w:p>
    <w:p w14:paraId="146A2BBC" w14:textId="03BD2E48" w:rsidR="008C4F1B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ORDER BY</w:t>
      </w:r>
    </w:p>
    <w:p w14:paraId="0BA5270C" w14:textId="2B48E3AF" w:rsidR="008C4F1B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GROUP BY</w:t>
      </w:r>
    </w:p>
    <w:p w14:paraId="26537583" w14:textId="0E7EE1EA" w:rsidR="00D132F2" w:rsidRDefault="00D132F2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LIMIT</w:t>
      </w:r>
    </w:p>
    <w:p w14:paraId="34AD774B" w14:textId="034EC36C" w:rsidR="00D132F2" w:rsidRDefault="00D132F2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DESC</w:t>
      </w:r>
    </w:p>
    <w:p w14:paraId="7FABA89F" w14:textId="2A1DF62B" w:rsidR="00D132F2" w:rsidRDefault="00D132F2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ASC</w:t>
      </w:r>
    </w:p>
    <w:p w14:paraId="14F18BDF" w14:textId="4831F9AC" w:rsidR="008076E4" w:rsidRDefault="008076E4" w:rsidP="008076E4">
      <w:pPr>
        <w:rPr>
          <w:lang w:val="en-US"/>
        </w:rPr>
      </w:pPr>
    </w:p>
    <w:p w14:paraId="40442762" w14:textId="113F2184" w:rsidR="008076E4" w:rsidRDefault="005E2A64" w:rsidP="008076E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lastRenderedPageBreak/>
        <w:t>JOIN</w:t>
      </w:r>
    </w:p>
    <w:p w14:paraId="3DF57F9F" w14:textId="4FCDA7E8" w:rsidR="005E2A64" w:rsidRDefault="005E2A64" w:rsidP="005E2A6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LEFT JOIN</w:t>
      </w:r>
    </w:p>
    <w:p w14:paraId="1FAF52B7" w14:textId="4B8BF77D" w:rsidR="005E2A64" w:rsidRDefault="005E2A64" w:rsidP="005E2A6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RIGHT JOIN</w:t>
      </w:r>
    </w:p>
    <w:p w14:paraId="53A25844" w14:textId="04D928BF" w:rsidR="00CE3288" w:rsidRPr="005E2A64" w:rsidRDefault="00CE3288" w:rsidP="005E2A6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CROSS JOIN</w:t>
      </w:r>
    </w:p>
    <w:p w14:paraId="0D668320" w14:textId="77777777" w:rsidR="008076E4" w:rsidRDefault="008076E4" w:rsidP="008076E4">
      <w:pPr>
        <w:pStyle w:val="ListParagraph"/>
        <w:rPr>
          <w:lang w:val="en-US"/>
        </w:rPr>
      </w:pPr>
    </w:p>
    <w:p w14:paraId="2FE5D540" w14:textId="7AE41101" w:rsidR="008C4F1B" w:rsidRDefault="008C4F1B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SOUNDEX</w:t>
      </w:r>
      <w:r w:rsidR="008076E4">
        <w:rPr>
          <w:lang w:val="en-US"/>
        </w:rPr>
        <w:t>(</w:t>
      </w:r>
      <w:proofErr w:type="gramEnd"/>
      <w:r w:rsidR="008076E4">
        <w:rPr>
          <w:lang w:val="en-US"/>
        </w:rPr>
        <w:t>)</w:t>
      </w:r>
      <w:r w:rsidR="0043322C">
        <w:rPr>
          <w:lang w:val="en-US"/>
        </w:rPr>
        <w:t xml:space="preserve">            // enhance</w:t>
      </w:r>
      <w:r w:rsidR="004236D6">
        <w:rPr>
          <w:lang w:val="en-US"/>
        </w:rPr>
        <w:t xml:space="preserve"> and maximize</w:t>
      </w:r>
      <w:r w:rsidR="0043322C">
        <w:rPr>
          <w:lang w:val="en-US"/>
        </w:rPr>
        <w:t xml:space="preserve"> search </w:t>
      </w:r>
      <w:r w:rsidR="004236D6">
        <w:rPr>
          <w:lang w:val="en-US"/>
        </w:rPr>
        <w:t>by showing results of similar words.</w:t>
      </w:r>
    </w:p>
    <w:p w14:paraId="42D47AAC" w14:textId="13001BD6" w:rsidR="008C4F1B" w:rsidRDefault="008076E4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TRIM(</w:t>
      </w:r>
      <w:proofErr w:type="gramEnd"/>
      <w:r>
        <w:rPr>
          <w:lang w:val="en-US"/>
        </w:rPr>
        <w:t>)</w:t>
      </w:r>
      <w:r w:rsidR="0043322C">
        <w:rPr>
          <w:lang w:val="en-US"/>
        </w:rPr>
        <w:t xml:space="preserve">                     // remove while/empty spaces at start and end of string</w:t>
      </w:r>
    </w:p>
    <w:p w14:paraId="516B7650" w14:textId="10340993" w:rsidR="009321C9" w:rsidRDefault="009321C9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NOW(</w:t>
      </w:r>
      <w:proofErr w:type="gramEnd"/>
      <w:r>
        <w:rPr>
          <w:lang w:val="en-US"/>
        </w:rPr>
        <w:t>)</w:t>
      </w:r>
      <w:r w:rsidR="006638BA">
        <w:rPr>
          <w:lang w:val="en-US"/>
        </w:rPr>
        <w:t xml:space="preserve">                    // </w:t>
      </w:r>
      <w:r w:rsidR="0043322C">
        <w:rPr>
          <w:lang w:val="en-US"/>
        </w:rPr>
        <w:t>get Date</w:t>
      </w:r>
    </w:p>
    <w:p w14:paraId="29B15C36" w14:textId="6350004E" w:rsidR="009321C9" w:rsidRDefault="009321C9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DATE_</w:t>
      </w:r>
      <w:proofErr w:type="gramStart"/>
      <w:r>
        <w:rPr>
          <w:lang w:val="en-US"/>
        </w:rPr>
        <w:t>FORMAT(</w:t>
      </w:r>
      <w:proofErr w:type="gramEnd"/>
      <w:r>
        <w:rPr>
          <w:lang w:val="en-US"/>
        </w:rPr>
        <w:t>)</w:t>
      </w:r>
      <w:r w:rsidR="009D6886">
        <w:rPr>
          <w:lang w:val="en-US"/>
        </w:rPr>
        <w:t xml:space="preserve">  // </w:t>
      </w:r>
      <w:r w:rsidR="00D01A29">
        <w:rPr>
          <w:lang w:val="en-US"/>
        </w:rPr>
        <w:t>convert</w:t>
      </w:r>
      <w:r w:rsidR="009D6886">
        <w:rPr>
          <w:lang w:val="en-US"/>
        </w:rPr>
        <w:t xml:space="preserve"> date </w:t>
      </w:r>
      <w:r w:rsidR="00D01A29">
        <w:rPr>
          <w:lang w:val="en-US"/>
        </w:rPr>
        <w:t>to a more human friendly</w:t>
      </w:r>
      <w:r w:rsidR="00EC0CD9">
        <w:rPr>
          <w:lang w:val="en-US"/>
        </w:rPr>
        <w:t xml:space="preserve"> and </w:t>
      </w:r>
      <w:r w:rsidR="006638BA">
        <w:rPr>
          <w:lang w:val="en-US"/>
        </w:rPr>
        <w:t>readable</w:t>
      </w:r>
      <w:r w:rsidR="00D01A29">
        <w:rPr>
          <w:lang w:val="en-US"/>
        </w:rPr>
        <w:t xml:space="preserve"> format</w:t>
      </w:r>
      <w:r w:rsidR="00EC0CD9">
        <w:rPr>
          <w:lang w:val="en-US"/>
        </w:rPr>
        <w:t>:</w:t>
      </w:r>
      <w:r w:rsidR="006638BA">
        <w:rPr>
          <w:lang w:val="en-US"/>
        </w:rPr>
        <w:t xml:space="preserve"> 2022-1-12 =&gt;</w:t>
      </w:r>
      <w:r w:rsidR="00EC0CD9">
        <w:rPr>
          <w:lang w:val="en-US"/>
        </w:rPr>
        <w:t xml:space="preserve"> 1 December 2022</w:t>
      </w:r>
    </w:p>
    <w:p w14:paraId="0F2896C4" w14:textId="7EAB14F1" w:rsidR="00545C04" w:rsidRDefault="00545C04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SUM(</w:t>
      </w:r>
      <w:proofErr w:type="gramEnd"/>
      <w:r>
        <w:rPr>
          <w:lang w:val="en-US"/>
        </w:rPr>
        <w:t>)</w:t>
      </w:r>
      <w:r w:rsidR="00B079EA">
        <w:rPr>
          <w:lang w:val="en-US"/>
        </w:rPr>
        <w:t xml:space="preserve">                     // used for calculating </w:t>
      </w:r>
      <w:r w:rsidR="00B57833">
        <w:rPr>
          <w:lang w:val="en-US"/>
        </w:rPr>
        <w:t>values of all rows in same column into a single sum.</w:t>
      </w:r>
    </w:p>
    <w:p w14:paraId="7C461004" w14:textId="68280A82" w:rsidR="009321C9" w:rsidRDefault="009321C9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COUNT(</w:t>
      </w:r>
      <w:proofErr w:type="gramEnd"/>
      <w:r>
        <w:rPr>
          <w:lang w:val="en-US"/>
        </w:rPr>
        <w:t>)</w:t>
      </w:r>
      <w:r w:rsidR="00F24496">
        <w:rPr>
          <w:lang w:val="en-US"/>
        </w:rPr>
        <w:t xml:space="preserve">               //</w:t>
      </w:r>
      <w:r w:rsidR="009D6886">
        <w:rPr>
          <w:lang w:val="en-US"/>
        </w:rPr>
        <w:t xml:space="preserve"> to find how many rows in a column</w:t>
      </w:r>
    </w:p>
    <w:p w14:paraId="63280573" w14:textId="0E222612" w:rsidR="006053A3" w:rsidRDefault="006053A3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FLOOR(</w:t>
      </w:r>
      <w:proofErr w:type="gramEnd"/>
      <w:r>
        <w:rPr>
          <w:lang w:val="en-US"/>
        </w:rPr>
        <w:t>)</w:t>
      </w:r>
    </w:p>
    <w:p w14:paraId="216B1A42" w14:textId="447AFB30" w:rsidR="009321C9" w:rsidRDefault="009321C9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AVG(</w:t>
      </w:r>
      <w:proofErr w:type="gramEnd"/>
      <w:r>
        <w:rPr>
          <w:lang w:val="en-US"/>
        </w:rPr>
        <w:t>)</w:t>
      </w:r>
      <w:r w:rsidR="00D65AB3">
        <w:rPr>
          <w:lang w:val="en-US"/>
        </w:rPr>
        <w:t xml:space="preserve">                   //</w:t>
      </w:r>
      <w:r w:rsidR="00F24496">
        <w:rPr>
          <w:lang w:val="en-US"/>
        </w:rPr>
        <w:t xml:space="preserve"> used to find average rating: (SUM() / COUNT())</w:t>
      </w:r>
    </w:p>
    <w:p w14:paraId="5CDD568D" w14:textId="1BC3095C" w:rsidR="009321C9" w:rsidRDefault="009321C9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GROUP_</w:t>
      </w:r>
      <w:proofErr w:type="gramStart"/>
      <w:r>
        <w:rPr>
          <w:lang w:val="en-US"/>
        </w:rPr>
        <w:t>CONCAT(</w:t>
      </w:r>
      <w:proofErr w:type="gramEnd"/>
      <w:r>
        <w:rPr>
          <w:lang w:val="en-US"/>
        </w:rPr>
        <w:t>)</w:t>
      </w:r>
      <w:r w:rsidR="00D65AB3">
        <w:rPr>
          <w:lang w:val="en-US"/>
        </w:rPr>
        <w:t xml:space="preserve">  // concatenate values in a column to a single row</w:t>
      </w:r>
    </w:p>
    <w:p w14:paraId="5D27C981" w14:textId="4BE587D5" w:rsidR="00F5304D" w:rsidRDefault="00F5304D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DISTINCT(</w:t>
      </w:r>
      <w:proofErr w:type="gramEnd"/>
      <w:r>
        <w:rPr>
          <w:lang w:val="en-US"/>
        </w:rPr>
        <w:t>)</w:t>
      </w:r>
      <w:r w:rsidR="0017076A">
        <w:rPr>
          <w:lang w:val="en-US"/>
        </w:rPr>
        <w:t xml:space="preserve">   // to </w:t>
      </w:r>
      <w:r w:rsidR="00D65AB3">
        <w:rPr>
          <w:lang w:val="en-US"/>
        </w:rPr>
        <w:t>filter duplicates from being selected</w:t>
      </w:r>
    </w:p>
    <w:p w14:paraId="602413A3" w14:textId="6F69B252" w:rsidR="00D6549E" w:rsidRDefault="00D6549E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ROUND(</w:t>
      </w:r>
      <w:proofErr w:type="gramEnd"/>
      <w:r>
        <w:rPr>
          <w:lang w:val="en-US"/>
        </w:rPr>
        <w:t>)</w:t>
      </w:r>
      <w:r w:rsidR="00193CC5">
        <w:rPr>
          <w:lang w:val="en-US"/>
        </w:rPr>
        <w:t xml:space="preserve">     //</w:t>
      </w:r>
      <w:r w:rsidR="0017076A">
        <w:rPr>
          <w:lang w:val="en-US"/>
        </w:rPr>
        <w:t xml:space="preserve"> round off the nearest </w:t>
      </w:r>
      <w:proofErr w:type="spellStart"/>
      <w:r w:rsidR="0017076A">
        <w:rPr>
          <w:lang w:val="en-US"/>
        </w:rPr>
        <w:t>d.p.</w:t>
      </w:r>
      <w:proofErr w:type="spellEnd"/>
      <w:r w:rsidR="0017076A">
        <w:rPr>
          <w:lang w:val="en-US"/>
        </w:rPr>
        <w:t xml:space="preserve"> as specified</w:t>
      </w:r>
      <w:r w:rsidR="00193CC5">
        <w:rPr>
          <w:lang w:val="en-US"/>
        </w:rPr>
        <w:t xml:space="preserve">       </w:t>
      </w:r>
    </w:p>
    <w:p w14:paraId="44EAED9F" w14:textId="1AFB9658" w:rsidR="00EA28A8" w:rsidRDefault="00EA28A8" w:rsidP="003538B1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>
        <w:rPr>
          <w:lang w:val="en-US"/>
        </w:rPr>
        <w:t>RAND(</w:t>
      </w:r>
      <w:proofErr w:type="gramEnd"/>
      <w:r>
        <w:rPr>
          <w:lang w:val="en-US"/>
        </w:rPr>
        <w:t>)</w:t>
      </w:r>
    </w:p>
    <w:p w14:paraId="40C3609F" w14:textId="482CB5B2" w:rsidR="00545C04" w:rsidRDefault="00545C04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UNION</w:t>
      </w:r>
      <w:r w:rsidR="00433EB4">
        <w:rPr>
          <w:lang w:val="en-US"/>
        </w:rPr>
        <w:t xml:space="preserve">      </w:t>
      </w:r>
      <w:r>
        <w:rPr>
          <w:lang w:val="en-US"/>
        </w:rPr>
        <w:t xml:space="preserve">  // combine SELECT queries</w:t>
      </w:r>
    </w:p>
    <w:p w14:paraId="76433944" w14:textId="742CCC74" w:rsidR="00433EB4" w:rsidRDefault="00433EB4" w:rsidP="003538B1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ALL             // complimentar</w:t>
      </w:r>
      <w:r w:rsidR="00073A43">
        <w:rPr>
          <w:lang w:val="en-US"/>
        </w:rPr>
        <w:t>y to UNION: take everything in tables.</w:t>
      </w:r>
    </w:p>
    <w:p w14:paraId="47E15050" w14:textId="46C919F4" w:rsidR="007B0214" w:rsidRDefault="007B0214" w:rsidP="007B0214">
      <w:pPr>
        <w:rPr>
          <w:lang w:val="en-US"/>
        </w:rPr>
      </w:pPr>
    </w:p>
    <w:p w14:paraId="1590C70B" w14:textId="40643F15" w:rsidR="007B0214" w:rsidRPr="007B0214" w:rsidRDefault="007B0214" w:rsidP="007B021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%</w:t>
      </w:r>
      <w:r w:rsidR="00002084">
        <w:rPr>
          <w:lang w:val="en-US"/>
        </w:rPr>
        <w:t xml:space="preserve"> </w:t>
      </w:r>
      <w:r w:rsidR="00193CC5">
        <w:rPr>
          <w:lang w:val="en-US"/>
        </w:rPr>
        <w:t xml:space="preserve">          </w:t>
      </w:r>
      <w:r w:rsidR="00002084">
        <w:rPr>
          <w:lang w:val="en-US"/>
        </w:rPr>
        <w:t xml:space="preserve">  </w:t>
      </w:r>
      <w:r w:rsidR="00193CC5">
        <w:rPr>
          <w:lang w:val="en-US"/>
        </w:rPr>
        <w:t>//</w:t>
      </w:r>
      <w:r w:rsidR="0017076A">
        <w:rPr>
          <w:lang w:val="en-US"/>
        </w:rPr>
        <w:t xml:space="preserve"> </w:t>
      </w:r>
      <w:r w:rsidR="00002084">
        <w:rPr>
          <w:lang w:val="en-US"/>
        </w:rPr>
        <w:t>wildcard for flexibility</w:t>
      </w:r>
    </w:p>
    <w:p w14:paraId="12F67FC8" w14:textId="60D4D9C6" w:rsidR="007B0214" w:rsidRDefault="007B0214" w:rsidP="007B021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*</w:t>
      </w:r>
      <w:r w:rsidR="00002084">
        <w:rPr>
          <w:lang w:val="en-US"/>
        </w:rPr>
        <w:t xml:space="preserve">   </w:t>
      </w:r>
      <w:r w:rsidR="00193CC5">
        <w:rPr>
          <w:lang w:val="en-US"/>
        </w:rPr>
        <w:t xml:space="preserve">         </w:t>
      </w:r>
      <w:r w:rsidR="00002084">
        <w:rPr>
          <w:lang w:val="en-US"/>
        </w:rPr>
        <w:t xml:space="preserve"> </w:t>
      </w:r>
      <w:r w:rsidR="00193CC5">
        <w:rPr>
          <w:lang w:val="en-US"/>
        </w:rPr>
        <w:t>//</w:t>
      </w:r>
      <w:r w:rsidR="0017076A">
        <w:rPr>
          <w:lang w:val="en-US"/>
        </w:rPr>
        <w:t xml:space="preserve"> </w:t>
      </w:r>
      <w:r w:rsidR="0024677A">
        <w:rPr>
          <w:lang w:val="en-US"/>
        </w:rPr>
        <w:t>access</w:t>
      </w:r>
      <w:r w:rsidR="00002084">
        <w:rPr>
          <w:lang w:val="en-US"/>
        </w:rPr>
        <w:t xml:space="preserve"> all</w:t>
      </w:r>
    </w:p>
    <w:p w14:paraId="17BB5431" w14:textId="60B37644" w:rsidR="00493F8C" w:rsidRDefault="00002084" w:rsidP="007B021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“</w:t>
      </w:r>
      <w:proofErr w:type="gramStart"/>
      <w:r>
        <w:rPr>
          <w:lang w:val="en-US"/>
        </w:rPr>
        <w:t>,”</w:t>
      </w:r>
      <w:r w:rsidR="00493F8C">
        <w:rPr>
          <w:lang w:val="en-US"/>
        </w:rPr>
        <w:t xml:space="preserve">   </w:t>
      </w:r>
      <w:proofErr w:type="gramEnd"/>
      <w:r w:rsidR="00193CC5">
        <w:rPr>
          <w:lang w:val="en-US"/>
        </w:rPr>
        <w:t xml:space="preserve">       </w:t>
      </w:r>
      <w:r w:rsidR="00493F8C">
        <w:rPr>
          <w:lang w:val="en-US"/>
        </w:rPr>
        <w:t xml:space="preserve"> </w:t>
      </w:r>
      <w:r w:rsidR="00193CC5">
        <w:rPr>
          <w:lang w:val="en-US"/>
        </w:rPr>
        <w:t>//</w:t>
      </w:r>
      <w:r w:rsidR="0017076A">
        <w:rPr>
          <w:lang w:val="en-US"/>
        </w:rPr>
        <w:t xml:space="preserve"> </w:t>
      </w:r>
      <w:r w:rsidR="0024677A">
        <w:rPr>
          <w:lang w:val="en-US"/>
        </w:rPr>
        <w:t>access</w:t>
      </w:r>
      <w:r w:rsidR="00493F8C">
        <w:rPr>
          <w:lang w:val="en-US"/>
        </w:rPr>
        <w:t xml:space="preserve"> multiple</w:t>
      </w:r>
    </w:p>
    <w:p w14:paraId="18BFB5B7" w14:textId="5FCCF9C6" w:rsidR="00493F8C" w:rsidRDefault="00002084" w:rsidP="007B0214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“</w:t>
      </w:r>
      <w:r w:rsidR="0024677A">
        <w:rPr>
          <w:lang w:val="en-US"/>
        </w:rPr>
        <w:t>.”</w:t>
      </w:r>
      <w:r w:rsidR="00493F8C">
        <w:rPr>
          <w:lang w:val="en-US"/>
        </w:rPr>
        <w:t xml:space="preserve">  </w:t>
      </w:r>
      <w:r w:rsidR="00193CC5">
        <w:rPr>
          <w:lang w:val="en-US"/>
        </w:rPr>
        <w:t xml:space="preserve">      </w:t>
      </w:r>
      <w:r w:rsidR="00493F8C">
        <w:rPr>
          <w:lang w:val="en-US"/>
        </w:rPr>
        <w:t xml:space="preserve">  </w:t>
      </w:r>
      <w:r w:rsidR="00193CC5">
        <w:rPr>
          <w:lang w:val="en-US"/>
        </w:rPr>
        <w:t>//</w:t>
      </w:r>
      <w:r w:rsidR="0017076A">
        <w:rPr>
          <w:lang w:val="en-US"/>
        </w:rPr>
        <w:t xml:space="preserve"> </w:t>
      </w:r>
      <w:r w:rsidR="0024677A">
        <w:rPr>
          <w:lang w:val="en-US"/>
        </w:rPr>
        <w:t>access</w:t>
      </w:r>
      <w:r w:rsidR="00493F8C">
        <w:rPr>
          <w:lang w:val="en-US"/>
        </w:rPr>
        <w:t xml:space="preserve"> </w:t>
      </w:r>
      <w:r>
        <w:rPr>
          <w:lang w:val="en-US"/>
        </w:rPr>
        <w:t>column within table</w:t>
      </w:r>
    </w:p>
    <w:p w14:paraId="60CEB295" w14:textId="328806D3" w:rsidR="004B737F" w:rsidRPr="00864BC6" w:rsidRDefault="00193CC5" w:rsidP="00864B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“</w:t>
      </w:r>
      <w:r w:rsidR="00450870">
        <w:rPr>
          <w:lang w:val="en-US"/>
        </w:rPr>
        <w:t>$(</w:t>
      </w:r>
      <w:proofErr w:type="gramStart"/>
      <w:r w:rsidR="00450870">
        <w:rPr>
          <w:lang w:val="en-US"/>
        </w:rPr>
        <w:t>)</w:t>
      </w:r>
      <w:r>
        <w:rPr>
          <w:lang w:val="en-US"/>
        </w:rPr>
        <w:t>”</w:t>
      </w:r>
      <w:r w:rsidR="00450870">
        <w:rPr>
          <w:lang w:val="en-US"/>
        </w:rPr>
        <w:t xml:space="preserve"> </w:t>
      </w:r>
      <w:r>
        <w:rPr>
          <w:lang w:val="en-US"/>
        </w:rPr>
        <w:t xml:space="preserve">  </w:t>
      </w:r>
      <w:proofErr w:type="gramEnd"/>
      <w:r>
        <w:rPr>
          <w:lang w:val="en-US"/>
        </w:rPr>
        <w:t xml:space="preserve">   //</w:t>
      </w:r>
      <w:r w:rsidR="0017076A">
        <w:rPr>
          <w:lang w:val="en-US"/>
        </w:rPr>
        <w:t xml:space="preserve"> t</w:t>
      </w:r>
      <w:r w:rsidR="003864A4">
        <w:rPr>
          <w:lang w:val="en-US"/>
        </w:rPr>
        <w:t xml:space="preserve">o insert keywords into statement via </w:t>
      </w:r>
      <w:r w:rsidR="00002084">
        <w:rPr>
          <w:lang w:val="en-US"/>
        </w:rPr>
        <w:t>JavaScript</w:t>
      </w:r>
    </w:p>
    <w:sectPr w:rsidR="004B737F" w:rsidRPr="00864BC6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F5CA8" w14:textId="77777777" w:rsidR="00AA7322" w:rsidRDefault="00AA7322">
      <w:pPr>
        <w:spacing w:line="240" w:lineRule="auto"/>
      </w:pPr>
      <w:r>
        <w:separator/>
      </w:r>
    </w:p>
  </w:endnote>
  <w:endnote w:type="continuationSeparator" w:id="0">
    <w:p w14:paraId="365C9125" w14:textId="77777777" w:rsidR="00AA7322" w:rsidRDefault="00AA73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D68AE" w14:textId="77777777" w:rsidR="00362693" w:rsidRDefault="003626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171"/>
      <w:gridCol w:w="3171"/>
      <w:gridCol w:w="3171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465930EE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9C74CD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9C74CD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7375" w14:textId="77777777" w:rsidR="00362693" w:rsidRDefault="00362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42DB6" w14:textId="77777777" w:rsidR="00AA7322" w:rsidRDefault="00AA7322">
      <w:pPr>
        <w:spacing w:line="240" w:lineRule="auto"/>
      </w:pPr>
      <w:r>
        <w:separator/>
      </w:r>
    </w:p>
  </w:footnote>
  <w:footnote w:type="continuationSeparator" w:id="0">
    <w:p w14:paraId="436F0BDF" w14:textId="77777777" w:rsidR="00AA7322" w:rsidRDefault="00AA73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8133" w14:textId="77777777" w:rsidR="00362693" w:rsidRDefault="003626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4" name="Canvas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v="urn:schemas-microsoft-com:mac:vml" xmlns:mo="http://schemas.microsoft.com/office/mac/office/2008/main" xmlns:a14="http://schemas.microsoft.com/office/drawing/2010/main" xmlns:a="http://schemas.openxmlformats.org/drawingml/2006/main">
          <w:pict>
            <v:group id="Canvas 2" style="width:7in;height:9pt;mso-position-horizontal-relative:char;mso-position-vertical-relative:line" coordsize="64008,1143" o:spid="_x0000_s1026" editas="canvas" w14:anchorId="001D0D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_x0000_s1027" style="position:absolute;width:64008;height:1143;visibility:visible;mso-wrap-style:square" type="#_x0000_t75">
                <v:fill o:detectmouseclick="t"/>
                <v:path o:connecttype="none"/>
              </v:shape>
              <v:line id="Line 3" style="position:absolute;visibility:visible;mso-wrap-style:square" o:spid="_x0000_s1028" o:connectortype="straight" from="1146,34" to="64008,34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E03F5" w14:textId="77777777" w:rsidR="00362693" w:rsidRDefault="003626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F5838"/>
    <w:multiLevelType w:val="hybridMultilevel"/>
    <w:tmpl w:val="2F7C1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23490131">
    <w:abstractNumId w:val="0"/>
  </w:num>
  <w:num w:numId="2" w16cid:durableId="540827143">
    <w:abstractNumId w:val="3"/>
  </w:num>
  <w:num w:numId="3" w16cid:durableId="844439256">
    <w:abstractNumId w:val="8"/>
  </w:num>
  <w:num w:numId="4" w16cid:durableId="395322861">
    <w:abstractNumId w:val="9"/>
  </w:num>
  <w:num w:numId="5" w16cid:durableId="97721001">
    <w:abstractNumId w:val="5"/>
  </w:num>
  <w:num w:numId="6" w16cid:durableId="163515836">
    <w:abstractNumId w:val="6"/>
  </w:num>
  <w:num w:numId="7" w16cid:durableId="283738075">
    <w:abstractNumId w:val="7"/>
  </w:num>
  <w:num w:numId="8" w16cid:durableId="165173185">
    <w:abstractNumId w:val="4"/>
  </w:num>
  <w:num w:numId="9" w16cid:durableId="1264537719">
    <w:abstractNumId w:val="1"/>
  </w:num>
  <w:num w:numId="10" w16cid:durableId="5710850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SG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A2N7U0NTAzsLRU0lEKTi0uzszPAykwrAUAK62SQiwAAAA="/>
  </w:docVars>
  <w:rsids>
    <w:rsidRoot w:val="00F6580C"/>
    <w:rsid w:val="00002084"/>
    <w:rsid w:val="000037C2"/>
    <w:rsid w:val="00010044"/>
    <w:rsid w:val="000106D5"/>
    <w:rsid w:val="0002297B"/>
    <w:rsid w:val="00024B4A"/>
    <w:rsid w:val="00035F37"/>
    <w:rsid w:val="0003734B"/>
    <w:rsid w:val="00040577"/>
    <w:rsid w:val="00040CEA"/>
    <w:rsid w:val="0006055A"/>
    <w:rsid w:val="00060C5A"/>
    <w:rsid w:val="00063646"/>
    <w:rsid w:val="00073A43"/>
    <w:rsid w:val="000A29F9"/>
    <w:rsid w:val="000C0514"/>
    <w:rsid w:val="000C0D4E"/>
    <w:rsid w:val="000C1DC5"/>
    <w:rsid w:val="000D72E8"/>
    <w:rsid w:val="001042BB"/>
    <w:rsid w:val="00105ED7"/>
    <w:rsid w:val="0011173B"/>
    <w:rsid w:val="001122F6"/>
    <w:rsid w:val="00153CC5"/>
    <w:rsid w:val="00156BA9"/>
    <w:rsid w:val="00167C13"/>
    <w:rsid w:val="00167C2F"/>
    <w:rsid w:val="0017076A"/>
    <w:rsid w:val="00181D7F"/>
    <w:rsid w:val="00192785"/>
    <w:rsid w:val="00193CC5"/>
    <w:rsid w:val="001A00E8"/>
    <w:rsid w:val="001A0526"/>
    <w:rsid w:val="001C1B18"/>
    <w:rsid w:val="001C6F3F"/>
    <w:rsid w:val="001C78D8"/>
    <w:rsid w:val="001E0D1C"/>
    <w:rsid w:val="001E7028"/>
    <w:rsid w:val="001F38F5"/>
    <w:rsid w:val="001F52F1"/>
    <w:rsid w:val="00201C62"/>
    <w:rsid w:val="0020381C"/>
    <w:rsid w:val="0020411E"/>
    <w:rsid w:val="002227B5"/>
    <w:rsid w:val="00230E4B"/>
    <w:rsid w:val="00236A8C"/>
    <w:rsid w:val="002372EF"/>
    <w:rsid w:val="0024677A"/>
    <w:rsid w:val="0025542E"/>
    <w:rsid w:val="002617B2"/>
    <w:rsid w:val="002626E1"/>
    <w:rsid w:val="00281A15"/>
    <w:rsid w:val="00287686"/>
    <w:rsid w:val="00293379"/>
    <w:rsid w:val="002A0799"/>
    <w:rsid w:val="002A1F64"/>
    <w:rsid w:val="002A238A"/>
    <w:rsid w:val="002B108E"/>
    <w:rsid w:val="002C7158"/>
    <w:rsid w:val="002D0945"/>
    <w:rsid w:val="002E4034"/>
    <w:rsid w:val="0031023C"/>
    <w:rsid w:val="00311A24"/>
    <w:rsid w:val="00346084"/>
    <w:rsid w:val="003538B1"/>
    <w:rsid w:val="0035425F"/>
    <w:rsid w:val="00354BD7"/>
    <w:rsid w:val="00355059"/>
    <w:rsid w:val="00360C96"/>
    <w:rsid w:val="00362693"/>
    <w:rsid w:val="00382B98"/>
    <w:rsid w:val="003864A4"/>
    <w:rsid w:val="003A1E45"/>
    <w:rsid w:val="003B2690"/>
    <w:rsid w:val="003B5383"/>
    <w:rsid w:val="003C6786"/>
    <w:rsid w:val="003E224F"/>
    <w:rsid w:val="003E5C3B"/>
    <w:rsid w:val="0040573B"/>
    <w:rsid w:val="00411E2C"/>
    <w:rsid w:val="00414839"/>
    <w:rsid w:val="00416B74"/>
    <w:rsid w:val="004236D6"/>
    <w:rsid w:val="0043322C"/>
    <w:rsid w:val="00433EB4"/>
    <w:rsid w:val="004345BD"/>
    <w:rsid w:val="00440E7E"/>
    <w:rsid w:val="00444D5D"/>
    <w:rsid w:val="00450870"/>
    <w:rsid w:val="00451F22"/>
    <w:rsid w:val="00460DAB"/>
    <w:rsid w:val="00480963"/>
    <w:rsid w:val="00491BEF"/>
    <w:rsid w:val="0049241B"/>
    <w:rsid w:val="00493F8C"/>
    <w:rsid w:val="00495BC3"/>
    <w:rsid w:val="0049687E"/>
    <w:rsid w:val="004A39A5"/>
    <w:rsid w:val="004B4DBC"/>
    <w:rsid w:val="004B737F"/>
    <w:rsid w:val="004C7441"/>
    <w:rsid w:val="004D0A44"/>
    <w:rsid w:val="004D1787"/>
    <w:rsid w:val="004D280E"/>
    <w:rsid w:val="004D579F"/>
    <w:rsid w:val="004E4506"/>
    <w:rsid w:val="004E6E86"/>
    <w:rsid w:val="004F3170"/>
    <w:rsid w:val="004F3C13"/>
    <w:rsid w:val="004F7691"/>
    <w:rsid w:val="00500FC1"/>
    <w:rsid w:val="0050386A"/>
    <w:rsid w:val="005340C3"/>
    <w:rsid w:val="00545C04"/>
    <w:rsid w:val="0054784A"/>
    <w:rsid w:val="00552D72"/>
    <w:rsid w:val="00554626"/>
    <w:rsid w:val="00563E7B"/>
    <w:rsid w:val="00570BF2"/>
    <w:rsid w:val="00573F5F"/>
    <w:rsid w:val="00574A2B"/>
    <w:rsid w:val="0057575D"/>
    <w:rsid w:val="00575802"/>
    <w:rsid w:val="005B1466"/>
    <w:rsid w:val="005B51FF"/>
    <w:rsid w:val="005C6375"/>
    <w:rsid w:val="005D05D9"/>
    <w:rsid w:val="005D73CA"/>
    <w:rsid w:val="005E1C25"/>
    <w:rsid w:val="005E28F6"/>
    <w:rsid w:val="005E2A64"/>
    <w:rsid w:val="005E2E51"/>
    <w:rsid w:val="005E7004"/>
    <w:rsid w:val="005F2AF8"/>
    <w:rsid w:val="00602970"/>
    <w:rsid w:val="006053A3"/>
    <w:rsid w:val="00614975"/>
    <w:rsid w:val="00623CDE"/>
    <w:rsid w:val="00624122"/>
    <w:rsid w:val="00634D73"/>
    <w:rsid w:val="00637B85"/>
    <w:rsid w:val="006404B1"/>
    <w:rsid w:val="00642B31"/>
    <w:rsid w:val="00645693"/>
    <w:rsid w:val="006638BA"/>
    <w:rsid w:val="00666004"/>
    <w:rsid w:val="00670FAC"/>
    <w:rsid w:val="00675358"/>
    <w:rsid w:val="00676A97"/>
    <w:rsid w:val="00680FE6"/>
    <w:rsid w:val="00681300"/>
    <w:rsid w:val="00682894"/>
    <w:rsid w:val="00693255"/>
    <w:rsid w:val="006A6D0D"/>
    <w:rsid w:val="006A6D60"/>
    <w:rsid w:val="006B2337"/>
    <w:rsid w:val="006C5341"/>
    <w:rsid w:val="006D6153"/>
    <w:rsid w:val="006D61B8"/>
    <w:rsid w:val="006D7E0B"/>
    <w:rsid w:val="006E7E4B"/>
    <w:rsid w:val="006F2F22"/>
    <w:rsid w:val="00701956"/>
    <w:rsid w:val="00710F8D"/>
    <w:rsid w:val="00716A6F"/>
    <w:rsid w:val="0072041E"/>
    <w:rsid w:val="00723AF4"/>
    <w:rsid w:val="00723F77"/>
    <w:rsid w:val="00727D2B"/>
    <w:rsid w:val="00732CE4"/>
    <w:rsid w:val="00741C3B"/>
    <w:rsid w:val="007557DB"/>
    <w:rsid w:val="007573DE"/>
    <w:rsid w:val="00760513"/>
    <w:rsid w:val="00761F32"/>
    <w:rsid w:val="00765B64"/>
    <w:rsid w:val="007662EF"/>
    <w:rsid w:val="00784CEA"/>
    <w:rsid w:val="007920CF"/>
    <w:rsid w:val="00794229"/>
    <w:rsid w:val="007A2AA6"/>
    <w:rsid w:val="007B0214"/>
    <w:rsid w:val="007C4D73"/>
    <w:rsid w:val="007D5D57"/>
    <w:rsid w:val="007D6ED2"/>
    <w:rsid w:val="007E09BB"/>
    <w:rsid w:val="007E677E"/>
    <w:rsid w:val="007F3E4C"/>
    <w:rsid w:val="00803204"/>
    <w:rsid w:val="008076E4"/>
    <w:rsid w:val="0081109B"/>
    <w:rsid w:val="00835FB2"/>
    <w:rsid w:val="00843A0C"/>
    <w:rsid w:val="00850451"/>
    <w:rsid w:val="00864BC6"/>
    <w:rsid w:val="00876433"/>
    <w:rsid w:val="008836FC"/>
    <w:rsid w:val="00885066"/>
    <w:rsid w:val="008905A1"/>
    <w:rsid w:val="008A6D20"/>
    <w:rsid w:val="008C3584"/>
    <w:rsid w:val="008C4F1B"/>
    <w:rsid w:val="008D2204"/>
    <w:rsid w:val="008D4CDE"/>
    <w:rsid w:val="008D7876"/>
    <w:rsid w:val="008E1EE2"/>
    <w:rsid w:val="00910F2E"/>
    <w:rsid w:val="009163FF"/>
    <w:rsid w:val="00925758"/>
    <w:rsid w:val="009321C9"/>
    <w:rsid w:val="00970DBC"/>
    <w:rsid w:val="00983F5E"/>
    <w:rsid w:val="009841DE"/>
    <w:rsid w:val="00991154"/>
    <w:rsid w:val="0099719F"/>
    <w:rsid w:val="009B5C9A"/>
    <w:rsid w:val="009B75C4"/>
    <w:rsid w:val="009C74CD"/>
    <w:rsid w:val="009D3753"/>
    <w:rsid w:val="009D6886"/>
    <w:rsid w:val="009E56C6"/>
    <w:rsid w:val="009E71CB"/>
    <w:rsid w:val="009F1B2E"/>
    <w:rsid w:val="009F3BCE"/>
    <w:rsid w:val="00A11CA3"/>
    <w:rsid w:val="00A12423"/>
    <w:rsid w:val="00A131AF"/>
    <w:rsid w:val="00A1448F"/>
    <w:rsid w:val="00A15865"/>
    <w:rsid w:val="00A56D41"/>
    <w:rsid w:val="00A6420D"/>
    <w:rsid w:val="00A72DB8"/>
    <w:rsid w:val="00A7373F"/>
    <w:rsid w:val="00A86D03"/>
    <w:rsid w:val="00A93184"/>
    <w:rsid w:val="00A936D9"/>
    <w:rsid w:val="00AA0920"/>
    <w:rsid w:val="00AA18C0"/>
    <w:rsid w:val="00AA1D4D"/>
    <w:rsid w:val="00AA3C5A"/>
    <w:rsid w:val="00AA7322"/>
    <w:rsid w:val="00AB2BFF"/>
    <w:rsid w:val="00AB7675"/>
    <w:rsid w:val="00AC40D9"/>
    <w:rsid w:val="00AD14A4"/>
    <w:rsid w:val="00AD2B29"/>
    <w:rsid w:val="00AD3016"/>
    <w:rsid w:val="00AD3AA5"/>
    <w:rsid w:val="00AE1724"/>
    <w:rsid w:val="00AE189B"/>
    <w:rsid w:val="00AE6339"/>
    <w:rsid w:val="00AF79B4"/>
    <w:rsid w:val="00B02CCB"/>
    <w:rsid w:val="00B06B6A"/>
    <w:rsid w:val="00B0797D"/>
    <w:rsid w:val="00B079EA"/>
    <w:rsid w:val="00B130B2"/>
    <w:rsid w:val="00B16026"/>
    <w:rsid w:val="00B24718"/>
    <w:rsid w:val="00B2696E"/>
    <w:rsid w:val="00B40BF8"/>
    <w:rsid w:val="00B4114F"/>
    <w:rsid w:val="00B4199E"/>
    <w:rsid w:val="00B45E1A"/>
    <w:rsid w:val="00B47FC1"/>
    <w:rsid w:val="00B50823"/>
    <w:rsid w:val="00B57833"/>
    <w:rsid w:val="00B66BD2"/>
    <w:rsid w:val="00B83766"/>
    <w:rsid w:val="00B90491"/>
    <w:rsid w:val="00B918C5"/>
    <w:rsid w:val="00BA6C6F"/>
    <w:rsid w:val="00C130AE"/>
    <w:rsid w:val="00C14111"/>
    <w:rsid w:val="00C27DCB"/>
    <w:rsid w:val="00C46B83"/>
    <w:rsid w:val="00C90E48"/>
    <w:rsid w:val="00CA37AB"/>
    <w:rsid w:val="00CA5443"/>
    <w:rsid w:val="00CA6A95"/>
    <w:rsid w:val="00CB711B"/>
    <w:rsid w:val="00CC3427"/>
    <w:rsid w:val="00CC7709"/>
    <w:rsid w:val="00CD2F0B"/>
    <w:rsid w:val="00CD47D3"/>
    <w:rsid w:val="00CE3288"/>
    <w:rsid w:val="00D01A29"/>
    <w:rsid w:val="00D022AE"/>
    <w:rsid w:val="00D025BC"/>
    <w:rsid w:val="00D03295"/>
    <w:rsid w:val="00D0606E"/>
    <w:rsid w:val="00D078D2"/>
    <w:rsid w:val="00D132F2"/>
    <w:rsid w:val="00D1736F"/>
    <w:rsid w:val="00D34EFD"/>
    <w:rsid w:val="00D408E2"/>
    <w:rsid w:val="00D412B1"/>
    <w:rsid w:val="00D42A6C"/>
    <w:rsid w:val="00D52CB1"/>
    <w:rsid w:val="00D533B4"/>
    <w:rsid w:val="00D6549E"/>
    <w:rsid w:val="00D65AB3"/>
    <w:rsid w:val="00D8372E"/>
    <w:rsid w:val="00D9102F"/>
    <w:rsid w:val="00D9334C"/>
    <w:rsid w:val="00DA35BC"/>
    <w:rsid w:val="00DA6ECB"/>
    <w:rsid w:val="00DB3B35"/>
    <w:rsid w:val="00DB6BEE"/>
    <w:rsid w:val="00DC04AC"/>
    <w:rsid w:val="00DC3D62"/>
    <w:rsid w:val="00DC4313"/>
    <w:rsid w:val="00DC6096"/>
    <w:rsid w:val="00DD401B"/>
    <w:rsid w:val="00DE05C0"/>
    <w:rsid w:val="00DE2CDD"/>
    <w:rsid w:val="00DF5109"/>
    <w:rsid w:val="00E03244"/>
    <w:rsid w:val="00E07693"/>
    <w:rsid w:val="00E11969"/>
    <w:rsid w:val="00E20CBD"/>
    <w:rsid w:val="00E24722"/>
    <w:rsid w:val="00E26FCD"/>
    <w:rsid w:val="00E31D7F"/>
    <w:rsid w:val="00E36D4C"/>
    <w:rsid w:val="00E5194D"/>
    <w:rsid w:val="00E531BE"/>
    <w:rsid w:val="00E54ADF"/>
    <w:rsid w:val="00E55C58"/>
    <w:rsid w:val="00E60F55"/>
    <w:rsid w:val="00E7036D"/>
    <w:rsid w:val="00E7452C"/>
    <w:rsid w:val="00E77BF1"/>
    <w:rsid w:val="00E84CF1"/>
    <w:rsid w:val="00E952BC"/>
    <w:rsid w:val="00EA28A8"/>
    <w:rsid w:val="00EA3482"/>
    <w:rsid w:val="00EA7559"/>
    <w:rsid w:val="00EC0CD9"/>
    <w:rsid w:val="00EC2FE1"/>
    <w:rsid w:val="00ED3E16"/>
    <w:rsid w:val="00EE1DD3"/>
    <w:rsid w:val="00EE7979"/>
    <w:rsid w:val="00EF5480"/>
    <w:rsid w:val="00F019D7"/>
    <w:rsid w:val="00F12132"/>
    <w:rsid w:val="00F143F1"/>
    <w:rsid w:val="00F24496"/>
    <w:rsid w:val="00F40B5C"/>
    <w:rsid w:val="00F42B09"/>
    <w:rsid w:val="00F5304D"/>
    <w:rsid w:val="00F55C3C"/>
    <w:rsid w:val="00F6580C"/>
    <w:rsid w:val="00F663DE"/>
    <w:rsid w:val="00F73246"/>
    <w:rsid w:val="00F83994"/>
    <w:rsid w:val="00F84751"/>
    <w:rsid w:val="00F85050"/>
    <w:rsid w:val="00F854D6"/>
    <w:rsid w:val="00F85FA0"/>
    <w:rsid w:val="00F85FE1"/>
    <w:rsid w:val="00F9448B"/>
    <w:rsid w:val="00F94B0A"/>
    <w:rsid w:val="00FA0CE2"/>
    <w:rsid w:val="00FC1C27"/>
    <w:rsid w:val="00FC2DC3"/>
    <w:rsid w:val="00FD2F61"/>
    <w:rsid w:val="00FE172B"/>
    <w:rsid w:val="00FE38B6"/>
    <w:rsid w:val="00FF4538"/>
    <w:rsid w:val="00FF50C2"/>
    <w:rsid w:val="084899E1"/>
    <w:rsid w:val="180EEF1C"/>
    <w:rsid w:val="2FC79C9C"/>
    <w:rsid w:val="49C5C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7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9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8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1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2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6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4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6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9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9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6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16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6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73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7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7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8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5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3E0979F-FB24-4E52-97DC-87CDA6F11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17</Pages>
  <Words>1949</Words>
  <Characters>11115</Characters>
  <Application>Microsoft Office Word</Application>
  <DocSecurity>0</DocSecurity>
  <Lines>92</Lines>
  <Paragraphs>26</Paragraphs>
  <ScaleCrop>false</ScaleCrop>
  <Manager/>
  <Company>Temasek Polytechnic</Company>
  <LinksUpToDate>false</LinksUpToDate>
  <CharactersWithSpaces>130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JAVEN LAI LE YU</cp:lastModifiedBy>
  <cp:revision>307</cp:revision>
  <dcterms:created xsi:type="dcterms:W3CDTF">2016-11-18T09:38:00Z</dcterms:created>
  <dcterms:modified xsi:type="dcterms:W3CDTF">2023-01-13T08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iteId">
    <vt:lpwstr>25a99bf0-8e72-472a-ae50-adfbdf0df6f1</vt:lpwstr>
  </property>
  <property fmtid="{D5CDD505-2E9C-101B-9397-08002B2CF9AE}" pid="4" name="MSIP_Label_f69d7fc4-da81-42e5-b309-526f71322d86_Owner">
    <vt:lpwstr>lamsuyi@TP.EDU.SG</vt:lpwstr>
  </property>
  <property fmtid="{D5CDD505-2E9C-101B-9397-08002B2CF9AE}" pid="5" name="MSIP_Label_f69d7fc4-da81-42e5-b309-526f71322d86_SetDate">
    <vt:lpwstr>2022-10-14T03:06:28Z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Application">
    <vt:lpwstr>Microsoft Azure Information Protection</vt:lpwstr>
  </property>
  <property fmtid="{D5CDD505-2E9C-101B-9397-08002B2CF9AE}" pid="8" name="MSIP_Label_f69d7fc4-da81-42e5-b309-526f71322d86_ActionId">
    <vt:lpwstr>239ff91f-b951-4698-869a-213d482ecf26</vt:lpwstr>
  </property>
  <property fmtid="{D5CDD505-2E9C-101B-9397-08002B2CF9AE}" pid="9" name="MSIP_Label_f69d7fc4-da81-42e5-b309-526f71322d86_Parent">
    <vt:lpwstr>4bcb20ed-001a-45f4-b2e7-234c5fc91178</vt:lpwstr>
  </property>
  <property fmtid="{D5CDD505-2E9C-101B-9397-08002B2CF9AE}" pid="10" name="MSIP_Label_f69d7fc4-da81-42e5-b309-526f71322d86_Extended_MSFT_Method">
    <vt:lpwstr>Automatic</vt:lpwstr>
  </property>
  <property fmtid="{D5CDD505-2E9C-101B-9397-08002B2CF9AE}" pid="11" name="MSIP_Label_f69d7fc4-da81-42e5-b309-526f71322d86_Method">
    <vt:lpwstr>Standard</vt:lpwstr>
  </property>
  <property fmtid="{D5CDD505-2E9C-101B-9397-08002B2CF9AE}" pid="12" name="MSIP_Label_f69d7fc4-da81-42e5-b309-526f71322d86_ContentBits">
    <vt:lpwstr>0</vt:lpwstr>
  </property>
</Properties>
</file>